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F3AA3" w14:textId="04890D0D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Name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Journal: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color w:val="000000"/>
        </w:rPr>
        <w:t>World</w:t>
      </w:r>
      <w:r w:rsidR="00CB065A" w:rsidRPr="00D230D7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color w:val="000000"/>
        </w:rPr>
        <w:t>Journal</w:t>
      </w:r>
      <w:r w:rsidR="00CB065A" w:rsidRPr="00D230D7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color w:val="000000"/>
        </w:rPr>
        <w:t>Clinical</w:t>
      </w:r>
      <w:r w:rsidR="00CB065A" w:rsidRPr="00D230D7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color w:val="000000"/>
        </w:rPr>
        <w:t>Cases</w:t>
      </w:r>
    </w:p>
    <w:p w14:paraId="501946D8" w14:textId="39D42856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Manuscript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NO: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69959</w:t>
      </w:r>
    </w:p>
    <w:p w14:paraId="74BFBF2E" w14:textId="7EB18A93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Manuscript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Type: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RIGIN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TICLE</w:t>
      </w:r>
    </w:p>
    <w:p w14:paraId="7B164B6E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2158C7C1" w14:textId="2C516F81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i/>
          <w:color w:val="000000"/>
        </w:rPr>
        <w:t>Retrospective</w:t>
      </w:r>
      <w:r w:rsidR="00CB065A" w:rsidRPr="00D230D7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i/>
          <w:color w:val="000000"/>
        </w:rPr>
        <w:t>Study</w:t>
      </w:r>
    </w:p>
    <w:p w14:paraId="65F3F647" w14:textId="47C64B74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Clustering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cases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236DF" w:rsidRPr="00D230D7">
        <w:rPr>
          <w:rFonts w:ascii="Book Antiqua" w:hAnsi="Book Antiqua" w:cs="Book Antiqua"/>
          <w:b/>
          <w:i/>
          <w:color w:val="000000"/>
          <w:lang w:eastAsia="zh-CN"/>
        </w:rPr>
        <w:t xml:space="preserve">Chlamydia </w:t>
      </w:r>
      <w:proofErr w:type="spellStart"/>
      <w:r w:rsidR="001236DF" w:rsidRPr="00D230D7">
        <w:rPr>
          <w:rFonts w:ascii="Book Antiqua" w:hAnsi="Book Antiqua" w:cs="Book Antiqua"/>
          <w:b/>
          <w:i/>
          <w:color w:val="000000"/>
          <w:lang w:eastAsia="zh-CN"/>
        </w:rPr>
        <w:t>psittaci</w:t>
      </w:r>
      <w:proofErr w:type="spellEnd"/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5616" w:rsidRPr="00D230D7">
        <w:rPr>
          <w:rFonts w:ascii="Book Antiqua" w:hAnsi="Book Antiqua" w:cs="Book Antiqua"/>
          <w:b/>
          <w:color w:val="000000"/>
          <w:lang w:eastAsia="zh-CN"/>
        </w:rPr>
        <w:t>p</w:t>
      </w:r>
      <w:r w:rsidRPr="00D230D7">
        <w:rPr>
          <w:rFonts w:ascii="Book Antiqua" w:eastAsia="Book Antiqua" w:hAnsi="Book Antiqua" w:cs="Book Antiqua"/>
          <w:b/>
          <w:color w:val="000000"/>
        </w:rPr>
        <w:t>neumonia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5616" w:rsidRPr="00D230D7">
        <w:rPr>
          <w:rFonts w:ascii="Book Antiqua" w:hAnsi="Book Antiqua" w:cs="Book Antiqua"/>
          <w:b/>
          <w:color w:val="000000"/>
          <w:lang w:eastAsia="zh-CN"/>
        </w:rPr>
        <w:t>m</w:t>
      </w:r>
      <w:r w:rsidRPr="00D230D7">
        <w:rPr>
          <w:rFonts w:ascii="Book Antiqua" w:eastAsia="Book Antiqua" w:hAnsi="Book Antiqua" w:cs="Book Antiqua"/>
          <w:b/>
          <w:color w:val="000000"/>
        </w:rPr>
        <w:t>imicking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COVID-19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F5616" w:rsidRPr="00D230D7">
        <w:rPr>
          <w:rFonts w:ascii="Book Antiqua" w:hAnsi="Book Antiqua" w:cs="Book Antiqua"/>
          <w:b/>
          <w:color w:val="000000"/>
          <w:lang w:eastAsia="zh-CN"/>
        </w:rPr>
        <w:t>p</w:t>
      </w:r>
      <w:r w:rsidRPr="00D230D7">
        <w:rPr>
          <w:rFonts w:ascii="Book Antiqua" w:eastAsia="Book Antiqua" w:hAnsi="Book Antiqua" w:cs="Book Antiqua"/>
          <w:b/>
          <w:color w:val="000000"/>
        </w:rPr>
        <w:t>neumonia</w:t>
      </w:r>
    </w:p>
    <w:p w14:paraId="5B3BE05A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231ABF61" w14:textId="29BA4FD1" w:rsidR="00A77B3E" w:rsidRPr="00D230D7" w:rsidRDefault="004F5616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Zh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hAnsi="Book Antiqua" w:cs="Book Antiqua"/>
          <w:color w:val="000000"/>
          <w:lang w:eastAsia="zh-CN"/>
        </w:rPr>
        <w:t>W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i/>
          <w:color w:val="000000"/>
          <w:lang w:eastAsia="zh-CN"/>
        </w:rPr>
        <w:t>et</w:t>
      </w:r>
      <w:r w:rsidR="00CB065A" w:rsidRPr="00D230D7">
        <w:rPr>
          <w:rFonts w:ascii="Book Antiqua" w:hAnsi="Book Antiqua" w:cs="Book Antiqua"/>
          <w:i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i/>
          <w:color w:val="000000"/>
          <w:lang w:eastAsia="zh-CN"/>
        </w:rPr>
        <w:t>al</w:t>
      </w:r>
      <w:r w:rsidRPr="00D230D7">
        <w:rPr>
          <w:rFonts w:ascii="Book Antiqua" w:hAnsi="Book Antiqua" w:cs="Book Antiqua"/>
          <w:color w:val="000000"/>
          <w:lang w:eastAsia="zh-CN"/>
        </w:rPr>
        <w:t>.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="001236DF" w:rsidRPr="00D230D7">
        <w:rPr>
          <w:rFonts w:ascii="Book Antiqua" w:eastAsia="Book Antiqua" w:hAnsi="Book Antiqua" w:cs="Book Antiqua"/>
          <w:i/>
          <w:color w:val="000000"/>
        </w:rPr>
        <w:t xml:space="preserve">Chlamydia </w:t>
      </w:r>
      <w:proofErr w:type="spellStart"/>
      <w:r w:rsidR="001236DF" w:rsidRPr="00D230D7">
        <w:rPr>
          <w:rFonts w:ascii="Book Antiqua" w:eastAsia="Book Antiqua" w:hAnsi="Book Antiqua" w:cs="Book Antiqua"/>
          <w:i/>
          <w:color w:val="000000"/>
        </w:rPr>
        <w:t>psittac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F61AE5" w:rsidRPr="00D230D7">
        <w:rPr>
          <w:rFonts w:ascii="Book Antiqua" w:eastAsia="Book Antiqua" w:hAnsi="Book Antiqua" w:cs="Book Antiqua"/>
          <w:color w:val="000000"/>
        </w:rPr>
        <w:t>Pneumon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F61AE5" w:rsidRPr="00D230D7">
        <w:rPr>
          <w:rFonts w:ascii="Book Antiqua" w:eastAsia="Book Antiqua" w:hAnsi="Book Antiqua" w:cs="Book Antiqua"/>
          <w:color w:val="000000"/>
        </w:rPr>
        <w:t>Mimick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F61AE5" w:rsidRPr="00D230D7">
        <w:rPr>
          <w:rFonts w:ascii="Book Antiqua" w:eastAsia="Book Antiqua" w:hAnsi="Book Antiqua" w:cs="Book Antiqua"/>
          <w:color w:val="000000"/>
        </w:rPr>
        <w:t>COVID-19</w:t>
      </w:r>
    </w:p>
    <w:p w14:paraId="542CA82E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03CD28A" w14:textId="63D9CA85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We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o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e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e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ing</w:t>
      </w:r>
      <w:r w:rsidR="00D82FE9" w:rsidRPr="00D230D7">
        <w:rPr>
          <w:rFonts w:ascii="Book Antiqua" w:hAnsi="Book Antiqua" w:cs="Book Antiqua"/>
          <w:color w:val="000000"/>
          <w:lang w:eastAsia="zh-CN"/>
        </w:rPr>
        <w:t>-</w:t>
      </w:r>
      <w:proofErr w:type="spellStart"/>
      <w:r w:rsidR="00D82FE9" w:rsidRPr="00D230D7">
        <w:rPr>
          <w:rFonts w:ascii="Book Antiqua" w:hAnsi="Book Antiqua" w:cs="Book Antiqua"/>
          <w:color w:val="000000"/>
          <w:lang w:eastAsia="zh-CN"/>
        </w:rPr>
        <w:t>Z</w:t>
      </w:r>
      <w:r w:rsidRPr="00D230D7">
        <w:rPr>
          <w:rFonts w:ascii="Book Antiqua" w:eastAsia="Book Antiqua" w:hAnsi="Book Antiqua" w:cs="Book Antiqua"/>
          <w:color w:val="000000"/>
        </w:rPr>
        <w:t>h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Xie</w:t>
      </w:r>
      <w:proofErr w:type="spellEnd"/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u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ao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</w:t>
      </w:r>
      <w:r w:rsidR="00D82FE9" w:rsidRPr="00D230D7">
        <w:rPr>
          <w:rFonts w:ascii="Book Antiqua" w:hAnsi="Book Antiqua" w:cs="Book Antiqua"/>
          <w:color w:val="000000"/>
          <w:lang w:eastAsia="zh-CN"/>
        </w:rPr>
        <w:t>-J</w:t>
      </w:r>
      <w:r w:rsidRPr="00D230D7">
        <w:rPr>
          <w:rFonts w:ascii="Book Antiqua" w:eastAsia="Book Antiqua" w:hAnsi="Book Antiqua" w:cs="Book Antiqua"/>
          <w:color w:val="000000"/>
        </w:rPr>
        <w:t>u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ng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ang</w:t>
      </w:r>
      <w:r w:rsidR="00D82FE9" w:rsidRPr="00D230D7">
        <w:rPr>
          <w:rFonts w:ascii="Book Antiqua" w:hAnsi="Book Antiqua" w:cs="Book Antiqua"/>
          <w:color w:val="000000"/>
          <w:lang w:eastAsia="zh-CN"/>
        </w:rPr>
        <w:t>-</w:t>
      </w:r>
      <w:proofErr w:type="spellStart"/>
      <w:r w:rsidR="00D82FE9" w:rsidRPr="00D230D7">
        <w:rPr>
          <w:rFonts w:ascii="Book Antiqua" w:hAnsi="Book Antiqua" w:cs="Book Antiqua"/>
          <w:color w:val="000000"/>
          <w:lang w:eastAsia="zh-CN"/>
        </w:rPr>
        <w:t>J</w:t>
      </w:r>
      <w:r w:rsidRPr="00D230D7">
        <w:rPr>
          <w:rFonts w:ascii="Book Antiqua" w:eastAsia="Book Antiqua" w:hAnsi="Book Antiqua" w:cs="Book Antiqua"/>
          <w:color w:val="000000"/>
        </w:rPr>
        <w:t>ie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u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u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</w:p>
    <w:p w14:paraId="4865CC34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457B917" w14:textId="52A0E8A8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Wei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Zhao,</w:t>
      </w:r>
      <w:r w:rsidR="00660C36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Xuan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Liao,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448F4" w:rsidRPr="00D230D7">
        <w:rPr>
          <w:rFonts w:ascii="Book Antiqua" w:eastAsia="Book Antiqua" w:hAnsi="Book Antiqua" w:cs="Book Antiqua"/>
          <w:b/>
          <w:bCs/>
          <w:color w:val="000000"/>
        </w:rPr>
        <w:t>Jun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448F4" w:rsidRPr="00D230D7"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448F4" w:rsidRPr="00D230D7">
        <w:rPr>
          <w:rFonts w:ascii="Book Antiqua" w:hAnsi="Book Antiqua" w:cs="Book Antiqua"/>
          <w:bCs/>
          <w:color w:val="000000"/>
          <w:lang w:eastAsia="zh-CN"/>
        </w:rPr>
        <w:t>Department</w:t>
      </w:r>
      <w:r w:rsidR="00CB065A" w:rsidRPr="00D230D7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C448F4" w:rsidRPr="00D230D7">
        <w:rPr>
          <w:rFonts w:ascii="Book Antiqua" w:hAnsi="Book Antiqua" w:cs="Book Antiqua"/>
          <w:bCs/>
          <w:color w:val="000000"/>
          <w:lang w:eastAsia="zh-CN"/>
        </w:rPr>
        <w:t>of</w:t>
      </w:r>
      <w:r w:rsidR="00CB065A" w:rsidRPr="00D230D7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adiolog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D230D7">
        <w:rPr>
          <w:rFonts w:ascii="Book Antiqua" w:hAnsi="Book Antiqua" w:cs="Book Antiqua"/>
          <w:color w:val="000000"/>
          <w:lang w:eastAsia="zh-CN"/>
        </w:rPr>
        <w:t>The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eco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Xiangya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ospita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D230D7">
        <w:rPr>
          <w:rFonts w:ascii="Book Antiqua" w:eastAsia="Book Antiqua" w:hAnsi="Book Antiqua" w:cs="Book Antiqua"/>
          <w:color w:val="000000"/>
        </w:rPr>
        <w:t>Cent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D230D7">
        <w:rPr>
          <w:rFonts w:ascii="Book Antiqua" w:eastAsia="Book Antiqua" w:hAnsi="Book Antiqua" w:cs="Book Antiqua"/>
          <w:color w:val="000000"/>
        </w:rPr>
        <w:t>Sou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D230D7">
        <w:rPr>
          <w:rFonts w:ascii="Book Antiqua" w:eastAsia="Book Antiqua" w:hAnsi="Book Antiqua" w:cs="Book Antiqua"/>
          <w:color w:val="000000"/>
        </w:rPr>
        <w:t>Universit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angsh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10011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D230D7">
        <w:rPr>
          <w:rFonts w:ascii="Book Antiqua" w:hAnsi="Book Antiqua"/>
        </w:rPr>
        <w:t>Hunan</w:t>
      </w:r>
      <w:r w:rsidR="00CB065A" w:rsidRPr="00D230D7">
        <w:rPr>
          <w:rFonts w:ascii="Book Antiqua" w:hAnsi="Book Antiqua"/>
        </w:rPr>
        <w:t xml:space="preserve"> </w:t>
      </w:r>
      <w:r w:rsidR="00C448F4" w:rsidRPr="00D230D7">
        <w:rPr>
          <w:rFonts w:ascii="Book Antiqua" w:hAnsi="Book Antiqua"/>
        </w:rPr>
        <w:t>Province,</w:t>
      </w:r>
      <w:r w:rsidR="00CB065A" w:rsidRPr="00D230D7">
        <w:rPr>
          <w:rFonts w:ascii="Book Antiqua" w:hAnsi="Book Antiqua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</w:t>
      </w:r>
    </w:p>
    <w:p w14:paraId="346464CC" w14:textId="5CAEBDFD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36BB7F42" w14:textId="748D36BA" w:rsidR="00354966" w:rsidRPr="00D230D7" w:rsidRDefault="00354966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 xml:space="preserve">Wei Zhao, Jun Liu, </w:t>
      </w:r>
      <w:r w:rsidRPr="00D230D7">
        <w:rPr>
          <w:rFonts w:ascii="Book Antiqua" w:hAnsi="Book Antiqua"/>
        </w:rPr>
        <w:t>Clinical Research Center for Medical Imaging in Hunan Province, Changsha</w:t>
      </w:r>
      <w:r w:rsidR="000E1197" w:rsidRPr="00D230D7">
        <w:rPr>
          <w:rFonts w:ascii="Book Antiqua" w:hAnsi="Book Antiqua"/>
          <w:lang w:eastAsia="zh-CN"/>
        </w:rPr>
        <w:t xml:space="preserve"> </w:t>
      </w:r>
      <w:r w:rsidR="000E1197" w:rsidRPr="00D230D7">
        <w:rPr>
          <w:rFonts w:ascii="Book Antiqua" w:eastAsia="Book Antiqua" w:hAnsi="Book Antiqua" w:cs="Book Antiqua"/>
          <w:color w:val="000000"/>
        </w:rPr>
        <w:t>410011</w:t>
      </w:r>
      <w:r w:rsidRPr="00D230D7">
        <w:rPr>
          <w:rFonts w:ascii="Book Antiqua" w:hAnsi="Book Antiqua"/>
        </w:rPr>
        <w:t>, Hunan Province, China</w:t>
      </w:r>
    </w:p>
    <w:p w14:paraId="170E9657" w14:textId="77777777" w:rsidR="00354966" w:rsidRPr="00D230D7" w:rsidRDefault="00354966" w:rsidP="009A7388">
      <w:pPr>
        <w:spacing w:line="360" w:lineRule="auto"/>
        <w:jc w:val="both"/>
        <w:rPr>
          <w:rFonts w:ascii="Book Antiqua" w:hAnsi="Book Antiqua"/>
        </w:rPr>
      </w:pPr>
    </w:p>
    <w:p w14:paraId="0A7BBDDB" w14:textId="46681BC7" w:rsidR="00A77B3E" w:rsidRPr="00D230D7" w:rsidRDefault="00F61AE5" w:rsidP="009A738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Lei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He,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448F4" w:rsidRPr="00D230D7">
        <w:rPr>
          <w:rFonts w:ascii="Book Antiqua" w:hAnsi="Book Antiqua" w:cs="Book Antiqua"/>
          <w:bCs/>
          <w:color w:val="000000"/>
          <w:lang w:eastAsia="zh-CN"/>
        </w:rPr>
        <w:t>Department</w:t>
      </w:r>
      <w:r w:rsidR="00CB065A" w:rsidRPr="00D230D7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C448F4" w:rsidRPr="00D230D7">
        <w:rPr>
          <w:rFonts w:ascii="Book Antiqua" w:hAnsi="Book Antiqua" w:cs="Book Antiqua"/>
          <w:bCs/>
          <w:color w:val="000000"/>
          <w:lang w:eastAsia="zh-CN"/>
        </w:rPr>
        <w:t>of</w:t>
      </w:r>
      <w:r w:rsidR="00CB065A" w:rsidRPr="00D230D7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adiolog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irs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eople’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ospit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Yueyang</w:t>
      </w:r>
      <w:proofErr w:type="spellEnd"/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Yueyang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10005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D230D7">
        <w:rPr>
          <w:rFonts w:ascii="Book Antiqua" w:hAnsi="Book Antiqua"/>
        </w:rPr>
        <w:t>Hunan</w:t>
      </w:r>
      <w:r w:rsidR="00CB065A" w:rsidRPr="00D230D7">
        <w:rPr>
          <w:rFonts w:ascii="Book Antiqua" w:hAnsi="Book Antiqua"/>
        </w:rPr>
        <w:t xml:space="preserve"> </w:t>
      </w:r>
      <w:r w:rsidR="00C448F4" w:rsidRPr="00D230D7">
        <w:rPr>
          <w:rFonts w:ascii="Book Antiqua" w:hAnsi="Book Antiqua"/>
        </w:rPr>
        <w:t>Province,</w:t>
      </w:r>
      <w:r w:rsidR="00CB065A" w:rsidRPr="00D230D7">
        <w:rPr>
          <w:rFonts w:ascii="Book Antiqua" w:hAnsi="Book Antiqua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</w:t>
      </w:r>
    </w:p>
    <w:p w14:paraId="22FE76CA" w14:textId="77777777" w:rsidR="00D3159B" w:rsidRPr="00D230D7" w:rsidRDefault="00D3159B" w:rsidP="009A7388">
      <w:pPr>
        <w:spacing w:line="360" w:lineRule="auto"/>
        <w:jc w:val="both"/>
        <w:rPr>
          <w:rFonts w:ascii="Book Antiqua" w:hAnsi="Book Antiqua"/>
        </w:rPr>
      </w:pPr>
    </w:p>
    <w:p w14:paraId="482F2292" w14:textId="70080C14" w:rsidR="00A77B3E" w:rsidRPr="00D230D7" w:rsidRDefault="00D3159B" w:rsidP="009A738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Xing-</w:t>
      </w:r>
      <w:proofErr w:type="spellStart"/>
      <w:r w:rsidRPr="00D230D7">
        <w:rPr>
          <w:rFonts w:ascii="Book Antiqua" w:eastAsia="Book Antiqua" w:hAnsi="Book Antiqua" w:cs="Book Antiqua"/>
          <w:b/>
          <w:bCs/>
          <w:color w:val="000000"/>
        </w:rPr>
        <w:t>Zhi</w:t>
      </w:r>
      <w:proofErr w:type="spellEnd"/>
      <w:r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b/>
          <w:bCs/>
          <w:color w:val="000000"/>
        </w:rPr>
        <w:t>Xie</w:t>
      </w:r>
      <w:proofErr w:type="spellEnd"/>
      <w:r w:rsidRPr="00D230D7">
        <w:rPr>
          <w:rFonts w:ascii="Book Antiqua" w:eastAsia="Book Antiqua" w:hAnsi="Book Antiqua" w:cs="Book Antiqua"/>
          <w:b/>
          <w:bCs/>
          <w:color w:val="000000"/>
        </w:rPr>
        <w:t xml:space="preserve">, </w:t>
      </w:r>
      <w:r w:rsidRPr="00D230D7">
        <w:rPr>
          <w:rFonts w:ascii="Book Antiqua" w:hAnsi="Book Antiqua" w:cs="Book Antiqua"/>
          <w:bCs/>
          <w:color w:val="000000"/>
          <w:lang w:eastAsia="zh-CN"/>
        </w:rPr>
        <w:t xml:space="preserve">Department of </w:t>
      </w:r>
      <w:r w:rsidRPr="00D230D7">
        <w:rPr>
          <w:rFonts w:ascii="Book Antiqua" w:eastAsia="Book Antiqua" w:hAnsi="Book Antiqua" w:cs="Book Antiqua"/>
          <w:color w:val="000000"/>
        </w:rPr>
        <w:t xml:space="preserve">Radiology, </w:t>
      </w:r>
      <w:r w:rsidRPr="00D230D7">
        <w:rPr>
          <w:rFonts w:ascii="Book Antiqua" w:hAnsi="Book Antiqua" w:cs="Book Antiqua"/>
          <w:color w:val="000000"/>
          <w:lang w:eastAsia="zh-CN"/>
        </w:rPr>
        <w:t>Hunan Chest Hospital</w:t>
      </w:r>
      <w:r w:rsidRPr="00D230D7">
        <w:rPr>
          <w:rFonts w:ascii="Book Antiqua" w:eastAsia="Book Antiqua" w:hAnsi="Book Antiqua" w:cs="Book Antiqua"/>
          <w:color w:val="000000"/>
        </w:rPr>
        <w:t xml:space="preserve">, Changsha </w:t>
      </w:r>
      <w:r w:rsidR="00ED7B52" w:rsidRPr="00D230D7">
        <w:rPr>
          <w:rFonts w:ascii="Book Antiqua" w:eastAsia="Book Antiqua" w:hAnsi="Book Antiqua" w:cs="Book Antiqua"/>
          <w:color w:val="000000"/>
        </w:rPr>
        <w:t>410013</w:t>
      </w:r>
      <w:r w:rsidRPr="00D230D7">
        <w:rPr>
          <w:rFonts w:ascii="Book Antiqua" w:eastAsia="Book Antiqua" w:hAnsi="Book Antiqua" w:cs="Book Antiqua"/>
          <w:color w:val="000000"/>
        </w:rPr>
        <w:t xml:space="preserve">, </w:t>
      </w:r>
      <w:r w:rsidRPr="00D230D7">
        <w:rPr>
          <w:rFonts w:ascii="Book Antiqua" w:hAnsi="Book Antiqua"/>
        </w:rPr>
        <w:t>Hunan Province,</w:t>
      </w:r>
      <w:r w:rsidRPr="00D230D7">
        <w:rPr>
          <w:rFonts w:ascii="Book Antiqua" w:hAnsi="Book Antiqua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</w:t>
      </w:r>
    </w:p>
    <w:p w14:paraId="3CF556E9" w14:textId="77777777" w:rsidR="00D3159B" w:rsidRPr="00D230D7" w:rsidRDefault="00D3159B" w:rsidP="009A7388">
      <w:pPr>
        <w:spacing w:line="360" w:lineRule="auto"/>
        <w:jc w:val="both"/>
        <w:rPr>
          <w:rFonts w:ascii="Book Antiqua" w:hAnsi="Book Antiqua"/>
        </w:rPr>
      </w:pPr>
    </w:p>
    <w:p w14:paraId="534E14BA" w14:textId="253F902E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De</w:t>
      </w:r>
      <w:r w:rsidR="00C448F4" w:rsidRPr="00D230D7">
        <w:rPr>
          <w:rFonts w:ascii="Book Antiqua" w:hAnsi="Book Antiqua" w:cs="Book Antiqua"/>
          <w:b/>
          <w:bCs/>
          <w:color w:val="000000"/>
          <w:lang w:eastAsia="zh-CN"/>
        </w:rPr>
        <w:t>-J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un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Tong,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ospit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fec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tro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enter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D230D7">
        <w:rPr>
          <w:rFonts w:ascii="Book Antiqua" w:hAnsi="Book Antiqua" w:cs="Book Antiqua"/>
          <w:color w:val="000000"/>
          <w:lang w:eastAsia="zh-CN"/>
        </w:rPr>
        <w:t>The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eco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Xiangya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ospita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angsh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10011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D230D7">
        <w:rPr>
          <w:rFonts w:ascii="Book Antiqua" w:hAnsi="Book Antiqua"/>
        </w:rPr>
        <w:t>Hunan</w:t>
      </w:r>
      <w:r w:rsidR="00CB065A" w:rsidRPr="00D230D7">
        <w:rPr>
          <w:rFonts w:ascii="Book Antiqua" w:hAnsi="Book Antiqua"/>
        </w:rPr>
        <w:t xml:space="preserve"> </w:t>
      </w:r>
      <w:r w:rsidR="00C448F4" w:rsidRPr="00D230D7">
        <w:rPr>
          <w:rFonts w:ascii="Book Antiqua" w:hAnsi="Book Antiqua"/>
        </w:rPr>
        <w:t>Province,</w:t>
      </w:r>
      <w:r w:rsidR="00CB065A" w:rsidRPr="00D230D7">
        <w:rPr>
          <w:rFonts w:ascii="Book Antiqua" w:hAnsi="Book Antiqua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</w:t>
      </w:r>
    </w:p>
    <w:p w14:paraId="757E0DAA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FDF3AC0" w14:textId="0E556142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Shang</w:t>
      </w:r>
      <w:r w:rsidR="000E1197" w:rsidRPr="00D230D7">
        <w:rPr>
          <w:rFonts w:ascii="Book Antiqua" w:hAnsi="Book Antiqua" w:cs="Book Antiqua"/>
          <w:b/>
          <w:bCs/>
          <w:color w:val="000000"/>
          <w:lang w:eastAsia="zh-CN"/>
        </w:rPr>
        <w:t>-</w:t>
      </w:r>
      <w:proofErr w:type="spellStart"/>
      <w:r w:rsidR="000E1197" w:rsidRPr="00D230D7">
        <w:rPr>
          <w:rFonts w:ascii="Book Antiqua" w:hAnsi="Book Antiqua" w:cs="Book Antiqua"/>
          <w:b/>
          <w:bCs/>
          <w:color w:val="000000"/>
          <w:lang w:eastAsia="zh-CN"/>
        </w:rPr>
        <w:t>J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ie</w:t>
      </w:r>
      <w:proofErr w:type="spellEnd"/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Wu,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ulmonar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rit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edicine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D230D7">
        <w:rPr>
          <w:rFonts w:ascii="Book Antiqua" w:hAnsi="Book Antiqua" w:cs="Book Antiqua"/>
          <w:color w:val="000000"/>
          <w:lang w:eastAsia="zh-CN"/>
        </w:rPr>
        <w:t>The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eco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Xiangya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ospita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angsh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10011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D230D7">
        <w:rPr>
          <w:rFonts w:ascii="Book Antiqua" w:hAnsi="Book Antiqua"/>
        </w:rPr>
        <w:t>Hunan</w:t>
      </w:r>
      <w:r w:rsidR="00CB065A" w:rsidRPr="00D230D7">
        <w:rPr>
          <w:rFonts w:ascii="Book Antiqua" w:hAnsi="Book Antiqua"/>
        </w:rPr>
        <w:t xml:space="preserve"> </w:t>
      </w:r>
      <w:r w:rsidR="00C448F4" w:rsidRPr="00D230D7">
        <w:rPr>
          <w:rFonts w:ascii="Book Antiqua" w:hAnsi="Book Antiqua"/>
        </w:rPr>
        <w:t>Province,</w:t>
      </w:r>
      <w:r w:rsidR="00CB065A" w:rsidRPr="00D230D7">
        <w:rPr>
          <w:rFonts w:ascii="Book Antiqua" w:hAnsi="Book Antiqua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</w:t>
      </w:r>
    </w:p>
    <w:p w14:paraId="31DDCBAA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FB81C00" w14:textId="5A71A7E3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lastRenderedPageBreak/>
        <w:t>Author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35D9A" w:rsidRPr="00D230D7">
        <w:rPr>
          <w:rFonts w:ascii="Book Antiqua" w:eastAsia="Book Antiqua" w:hAnsi="Book Antiqua" w:cs="Book Antiqua"/>
          <w:color w:val="000000"/>
        </w:rPr>
        <w:t xml:space="preserve">Zhao W, He L, </w:t>
      </w:r>
      <w:proofErr w:type="spellStart"/>
      <w:r w:rsidR="00C35D9A" w:rsidRPr="00D230D7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35D9A" w:rsidRPr="00D230D7">
        <w:rPr>
          <w:rFonts w:ascii="Book Antiqua" w:eastAsia="Book Antiqua" w:hAnsi="Book Antiqua" w:cs="Book Antiqua"/>
          <w:color w:val="000000"/>
        </w:rPr>
        <w:t xml:space="preserve"> X, Liao X, Tong D, Wu S</w:t>
      </w:r>
      <w:r w:rsidR="000E1197" w:rsidRPr="00D230D7">
        <w:rPr>
          <w:rFonts w:ascii="Book Antiqua" w:hAnsi="Book Antiqua" w:cs="Book Antiqua"/>
          <w:color w:val="000000"/>
          <w:lang w:eastAsia="zh-CN"/>
        </w:rPr>
        <w:t xml:space="preserve"> and</w:t>
      </w:r>
      <w:r w:rsidR="00C35D9A" w:rsidRPr="00D230D7">
        <w:rPr>
          <w:rFonts w:ascii="Book Antiqua" w:eastAsia="Book Antiqua" w:hAnsi="Book Antiqua" w:cs="Book Antiqua"/>
          <w:color w:val="000000"/>
        </w:rPr>
        <w:t xml:space="preserve"> Liu J designed </w:t>
      </w:r>
      <w:r w:rsidR="000E1197" w:rsidRPr="00D230D7">
        <w:rPr>
          <w:rFonts w:ascii="Book Antiqua" w:hAnsi="Book Antiqua" w:cs="Book Antiqua"/>
          <w:color w:val="000000"/>
          <w:lang w:eastAsia="zh-CN"/>
        </w:rPr>
        <w:t xml:space="preserve">and </w:t>
      </w:r>
      <w:r w:rsidR="00C35D9A" w:rsidRPr="00D230D7">
        <w:rPr>
          <w:rFonts w:ascii="Book Antiqua" w:eastAsia="Book Antiqua" w:hAnsi="Book Antiqua" w:cs="Book Antiqua"/>
          <w:color w:val="000000"/>
        </w:rPr>
        <w:t xml:space="preserve">performed the research; Zhao W analyzed the data; </w:t>
      </w:r>
      <w:r w:rsidRPr="00D230D7">
        <w:rPr>
          <w:rFonts w:ascii="Book Antiqua" w:eastAsia="Book Antiqua" w:hAnsi="Book Antiqua" w:cs="Book Antiqua"/>
          <w:color w:val="000000"/>
        </w:rPr>
        <w:t>Zh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</w:t>
      </w:r>
      <w:r w:rsidR="000E1197" w:rsidRPr="00D230D7">
        <w:rPr>
          <w:rFonts w:ascii="Book Antiqua" w:hAnsi="Book Antiqua" w:cs="Book Antiqua"/>
          <w:color w:val="000000"/>
          <w:lang w:eastAsia="zh-CN"/>
        </w:rPr>
        <w:t xml:space="preserve"> 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</w:t>
      </w:r>
      <w:r w:rsidR="00C35D9A" w:rsidRPr="00D230D7">
        <w:rPr>
          <w:rFonts w:ascii="Book Antiqua" w:eastAsia="Book Antiqua" w:hAnsi="Book Antiqua" w:cs="Book Antiqua"/>
          <w:color w:val="000000"/>
        </w:rPr>
        <w:t xml:space="preserve"> wrote the m</w:t>
      </w:r>
      <w:r w:rsidRPr="00D230D7">
        <w:rPr>
          <w:rFonts w:ascii="Book Antiqua" w:eastAsia="Book Antiqua" w:hAnsi="Book Antiqua" w:cs="Book Antiqua"/>
          <w:color w:val="000000"/>
        </w:rPr>
        <w:t>anuscript</w:t>
      </w:r>
      <w:r w:rsidR="000E1197" w:rsidRPr="00D230D7">
        <w:rPr>
          <w:rFonts w:ascii="Book Antiqua" w:hAnsi="Book Antiqua" w:cs="Book Antiqua"/>
          <w:color w:val="000000"/>
          <w:lang w:eastAsia="zh-CN"/>
        </w:rPr>
        <w:t>; a</w:t>
      </w:r>
      <w:r w:rsidRPr="00D230D7">
        <w:rPr>
          <w:rFonts w:ascii="Book Antiqua" w:eastAsia="Book Antiqua" w:hAnsi="Book Antiqua" w:cs="Book Antiqua"/>
          <w:color w:val="000000"/>
        </w:rPr>
        <w:t>l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uthor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ovid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pu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in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vers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anuscript.</w:t>
      </w:r>
    </w:p>
    <w:p w14:paraId="35172097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34A0C9B" w14:textId="27455C3F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by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F7913" w:rsidRPr="00D230D7">
        <w:rPr>
          <w:rFonts w:ascii="Book Antiqua" w:hAnsi="Book Antiqua" w:cs="Book Antiqua"/>
          <w:color w:val="000000"/>
          <w:lang w:eastAsia="zh-CN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ation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atu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cienc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ounda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</w:t>
      </w:r>
      <w:r w:rsidR="00C448F4" w:rsidRPr="00D230D7">
        <w:rPr>
          <w:rFonts w:ascii="Book Antiqua" w:hAnsi="Book Antiqua" w:cs="Book Antiqua"/>
          <w:color w:val="000000"/>
          <w:lang w:eastAsia="zh-CN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448F4" w:rsidRPr="00D230D7">
        <w:rPr>
          <w:rFonts w:ascii="Book Antiqua" w:hAnsi="Book Antiqua" w:cs="Book Antiqua"/>
          <w:color w:val="000000"/>
          <w:lang w:eastAsia="zh-CN"/>
        </w:rPr>
        <w:t>No.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82102157</w:t>
      </w:r>
      <w:r w:rsidR="00C448F4" w:rsidRPr="00D230D7">
        <w:rPr>
          <w:rFonts w:ascii="Book Antiqua" w:hAnsi="Book Antiqua" w:cs="Book Antiqua"/>
          <w:color w:val="000000"/>
          <w:lang w:eastAsia="zh-CN"/>
        </w:rPr>
        <w:t>;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n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ovinci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atu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cienc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ounda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</w:t>
      </w:r>
      <w:r w:rsidR="003B7EEA" w:rsidRPr="00D230D7">
        <w:rPr>
          <w:rFonts w:ascii="Book Antiqua" w:eastAsia="Book Antiqua" w:hAnsi="Book Antiqua" w:cs="Book Antiqua"/>
          <w:color w:val="000000"/>
        </w:rPr>
        <w:t xml:space="preserve">, No. </w:t>
      </w:r>
      <w:r w:rsidRPr="00D230D7">
        <w:rPr>
          <w:rFonts w:ascii="Book Antiqua" w:eastAsia="Book Antiqua" w:hAnsi="Book Antiqua" w:cs="Book Antiqua"/>
          <w:color w:val="000000"/>
        </w:rPr>
        <w:t>2021JJ40895</w:t>
      </w:r>
      <w:r w:rsidR="000E1197" w:rsidRPr="00D230D7">
        <w:rPr>
          <w:rFonts w:ascii="Book Antiqua" w:hAnsi="Book Antiqua" w:cs="Book Antiqua"/>
          <w:color w:val="000000"/>
          <w:lang w:eastAsia="zh-CN"/>
        </w:rPr>
        <w:t>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E0B02" w:rsidRPr="00D230D7">
        <w:rPr>
          <w:rFonts w:ascii="Book Antiqua" w:hAnsi="Book Antiqua" w:cs="Book Antiqua"/>
          <w:color w:val="000000"/>
          <w:lang w:eastAsia="zh-CN"/>
        </w:rPr>
        <w:t>S</w:t>
      </w:r>
      <w:r w:rsidRPr="00D230D7">
        <w:rPr>
          <w:rFonts w:ascii="Book Antiqua" w:eastAsia="Book Antiqua" w:hAnsi="Book Antiqua" w:cs="Book Antiqua"/>
          <w:color w:val="000000"/>
        </w:rPr>
        <w:t>cienc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E0B02" w:rsidRPr="00D230D7">
        <w:rPr>
          <w:rFonts w:ascii="Book Antiqua" w:hAnsi="Book Antiqua" w:cs="Book Antiqua"/>
          <w:color w:val="000000"/>
          <w:lang w:eastAsia="zh-CN"/>
        </w:rPr>
        <w:t>T</w:t>
      </w:r>
      <w:r w:rsidRPr="00D230D7">
        <w:rPr>
          <w:rFonts w:ascii="Book Antiqua" w:eastAsia="Book Antiqua" w:hAnsi="Book Antiqua" w:cs="Book Antiqua"/>
          <w:color w:val="000000"/>
        </w:rPr>
        <w:t>echnolog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E0B02" w:rsidRPr="00D230D7">
        <w:rPr>
          <w:rFonts w:ascii="Book Antiqua" w:hAnsi="Book Antiqua" w:cs="Book Antiqua"/>
          <w:color w:val="000000"/>
          <w:lang w:eastAsia="zh-CN"/>
        </w:rPr>
        <w:t>I</w:t>
      </w:r>
      <w:r w:rsidRPr="00D230D7">
        <w:rPr>
          <w:rFonts w:ascii="Book Antiqua" w:eastAsia="Book Antiqua" w:hAnsi="Book Antiqua" w:cs="Book Antiqua"/>
          <w:color w:val="000000"/>
        </w:rPr>
        <w:t>nnova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ogra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n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ovince</w:t>
      </w:r>
      <w:r w:rsidR="003B7EEA" w:rsidRPr="00D230D7">
        <w:rPr>
          <w:rFonts w:ascii="Book Antiqua" w:eastAsia="Book Antiqua" w:hAnsi="Book Antiqua" w:cs="Book Antiqua"/>
          <w:color w:val="000000"/>
        </w:rPr>
        <w:t xml:space="preserve">, No. </w:t>
      </w:r>
      <w:r w:rsidRPr="00D230D7">
        <w:rPr>
          <w:rFonts w:ascii="Book Antiqua" w:eastAsia="Book Antiqua" w:hAnsi="Book Antiqua" w:cs="Book Antiqua"/>
          <w:color w:val="000000"/>
        </w:rPr>
        <w:t>2020SK53423</w:t>
      </w:r>
      <w:r w:rsidR="001E0B02" w:rsidRPr="00D230D7">
        <w:rPr>
          <w:rFonts w:ascii="Book Antiqua" w:hAnsi="Book Antiqua" w:cs="Book Antiqua"/>
          <w:color w:val="000000"/>
          <w:lang w:eastAsia="zh-CN"/>
        </w:rPr>
        <w:t>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in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searc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ent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230D7">
        <w:rPr>
          <w:rFonts w:ascii="Book Antiqua" w:eastAsia="Book Antiqua" w:hAnsi="Book Antiqua" w:cs="Book Antiqua"/>
          <w:color w:val="000000"/>
        </w:rPr>
        <w:t>For</w:t>
      </w:r>
      <w:proofErr w:type="gram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ed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mag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E0B02" w:rsidRPr="00D230D7">
        <w:rPr>
          <w:rFonts w:ascii="Book Antiqua" w:hAnsi="Book Antiqua" w:cs="Book Antiqua"/>
          <w:color w:val="000000"/>
          <w:lang w:eastAsia="zh-CN"/>
        </w:rPr>
        <w:t>i</w:t>
      </w:r>
      <w:r w:rsidRPr="00D230D7">
        <w:rPr>
          <w:rFonts w:ascii="Book Antiqua" w:eastAsia="Book Antiqua" w:hAnsi="Book Antiqua" w:cs="Book Antiqua"/>
          <w:color w:val="000000"/>
        </w:rPr>
        <w:t>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n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ovince</w:t>
      </w:r>
      <w:r w:rsidR="003B7EEA" w:rsidRPr="00D230D7">
        <w:rPr>
          <w:rFonts w:ascii="Book Antiqua" w:eastAsia="Book Antiqua" w:hAnsi="Book Antiqua" w:cs="Book Antiqua"/>
          <w:color w:val="000000"/>
        </w:rPr>
        <w:t xml:space="preserve">, No. </w:t>
      </w:r>
      <w:r w:rsidRPr="00D230D7">
        <w:rPr>
          <w:rFonts w:ascii="Book Antiqua" w:eastAsia="Book Antiqua" w:hAnsi="Book Antiqua" w:cs="Book Antiqua"/>
          <w:color w:val="000000"/>
        </w:rPr>
        <w:t>2020SK4001.</w:t>
      </w:r>
    </w:p>
    <w:p w14:paraId="5AD288A6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9D12930" w14:textId="4074838A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Jun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66DA3" w:rsidRPr="00D230D7">
        <w:rPr>
          <w:rFonts w:ascii="Book Antiqua" w:hAnsi="Book Antiqua" w:cs="Book Antiqua"/>
          <w:bCs/>
          <w:color w:val="000000"/>
          <w:lang w:eastAsia="zh-CN"/>
        </w:rPr>
        <w:t>Department</w:t>
      </w:r>
      <w:r w:rsidR="00CB065A" w:rsidRPr="00D230D7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D66DA3" w:rsidRPr="00D230D7">
        <w:rPr>
          <w:rFonts w:ascii="Book Antiqua" w:hAnsi="Book Antiqua" w:cs="Book Antiqua"/>
          <w:bCs/>
          <w:color w:val="000000"/>
          <w:lang w:eastAsia="zh-CN"/>
        </w:rPr>
        <w:t>of</w:t>
      </w:r>
      <w:r w:rsidR="00CB065A" w:rsidRPr="00D230D7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D66DA3" w:rsidRPr="00D230D7">
        <w:rPr>
          <w:rFonts w:ascii="Book Antiqua" w:eastAsia="Book Antiqua" w:hAnsi="Book Antiqua" w:cs="Book Antiqua"/>
          <w:color w:val="000000"/>
        </w:rPr>
        <w:t>Radiolog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D230D7">
        <w:rPr>
          <w:rFonts w:ascii="Book Antiqua" w:hAnsi="Book Antiqua" w:cs="Book Antiqua"/>
          <w:color w:val="000000"/>
          <w:lang w:eastAsia="zh-CN"/>
        </w:rPr>
        <w:t>The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="00D66DA3" w:rsidRPr="00D230D7">
        <w:rPr>
          <w:rFonts w:ascii="Book Antiqua" w:eastAsia="Book Antiqua" w:hAnsi="Book Antiqua" w:cs="Book Antiqua"/>
          <w:color w:val="000000"/>
        </w:rPr>
        <w:t>Seco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66DA3" w:rsidRPr="00D230D7">
        <w:rPr>
          <w:rFonts w:ascii="Book Antiqua" w:eastAsia="Book Antiqua" w:hAnsi="Book Antiqua" w:cs="Book Antiqua"/>
          <w:color w:val="000000"/>
        </w:rPr>
        <w:t>Xiangya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D230D7">
        <w:rPr>
          <w:rFonts w:ascii="Book Antiqua" w:eastAsia="Book Antiqua" w:hAnsi="Book Antiqua" w:cs="Book Antiqua"/>
          <w:color w:val="000000"/>
        </w:rPr>
        <w:t>Hospita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D230D7">
        <w:rPr>
          <w:rFonts w:ascii="Book Antiqua" w:eastAsia="Book Antiqua" w:hAnsi="Book Antiqua" w:cs="Book Antiqua"/>
          <w:color w:val="000000"/>
        </w:rPr>
        <w:t>Cent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D230D7">
        <w:rPr>
          <w:rFonts w:ascii="Book Antiqua" w:eastAsia="Book Antiqua" w:hAnsi="Book Antiqua" w:cs="Book Antiqua"/>
          <w:color w:val="000000"/>
        </w:rPr>
        <w:t>Sou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D230D7">
        <w:rPr>
          <w:rFonts w:ascii="Book Antiqua" w:eastAsia="Book Antiqua" w:hAnsi="Book Antiqua" w:cs="Book Antiqua"/>
          <w:color w:val="000000"/>
        </w:rPr>
        <w:t>Universit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o.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3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iddl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Remin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oad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angsh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10011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D66DA3" w:rsidRPr="00D230D7">
        <w:rPr>
          <w:rFonts w:ascii="Book Antiqua" w:hAnsi="Book Antiqua"/>
        </w:rPr>
        <w:t>Hunan</w:t>
      </w:r>
      <w:r w:rsidR="00CB065A" w:rsidRPr="00D230D7">
        <w:rPr>
          <w:rFonts w:ascii="Book Antiqua" w:hAnsi="Book Antiqua"/>
        </w:rPr>
        <w:t xml:space="preserve"> </w:t>
      </w:r>
      <w:r w:rsidR="00D66DA3" w:rsidRPr="00D230D7">
        <w:rPr>
          <w:rFonts w:ascii="Book Antiqua" w:hAnsi="Book Antiqua"/>
        </w:rPr>
        <w:t>Province,</w:t>
      </w:r>
      <w:r w:rsidR="00CB065A" w:rsidRPr="00D230D7">
        <w:rPr>
          <w:rFonts w:ascii="Book Antiqua" w:hAnsi="Book Antiqua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unliu123@csu.edu.cn</w:t>
      </w:r>
    </w:p>
    <w:p w14:paraId="4825EAF5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1B38EA5" w14:textId="606DA97B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ul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8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1</w:t>
      </w:r>
    </w:p>
    <w:p w14:paraId="10744163" w14:textId="3EC8FF12" w:rsidR="00A77B3E" w:rsidRPr="00D230D7" w:rsidRDefault="00F61AE5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CB065A" w:rsidRPr="00D230D7">
        <w:rPr>
          <w:rFonts w:ascii="Book Antiqua" w:hAnsi="Book Antiqua" w:cs="Book Antiqua"/>
          <w:b/>
          <w:bCs/>
          <w:color w:val="000000"/>
          <w:lang w:eastAsia="zh-CN"/>
        </w:rPr>
        <w:t xml:space="preserve"> </w:t>
      </w:r>
      <w:r w:rsidR="00CB065A" w:rsidRPr="00D230D7">
        <w:rPr>
          <w:rFonts w:ascii="Book Antiqua" w:hAnsi="Book Antiqua" w:cs="Book Antiqua"/>
          <w:bCs/>
          <w:color w:val="000000"/>
          <w:lang w:eastAsia="zh-CN"/>
        </w:rPr>
        <w:t>October 11, 2021</w:t>
      </w:r>
    </w:p>
    <w:p w14:paraId="56FD26BD" w14:textId="6491BB97" w:rsidR="00A77B3E" w:rsidRPr="00D230D7" w:rsidRDefault="00F61AE5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0E1197" w:rsidRPr="00D230D7">
        <w:rPr>
          <w:rFonts w:ascii="Book Antiqua" w:hAnsi="Book Antiqua" w:cs="Book Antiqua"/>
          <w:b/>
          <w:bCs/>
          <w:color w:val="000000"/>
          <w:lang w:eastAsia="zh-CN"/>
        </w:rPr>
        <w:t xml:space="preserve"> </w:t>
      </w:r>
      <w:ins w:id="0" w:author="Liansheng Ma" w:date="2021-11-14T14:25:00Z">
        <w:r w:rsidR="00402411">
          <w:rPr>
            <w:rFonts w:ascii="Book Antiqua" w:eastAsia="Book Antiqua" w:hAnsi="Book Antiqua" w:cs="Book Antiqua"/>
            <w:b/>
            <w:bCs/>
            <w:color w:val="000000"/>
          </w:rPr>
          <w:t>November 14, 2021</w:t>
        </w:r>
      </w:ins>
    </w:p>
    <w:p w14:paraId="48C40E35" w14:textId="693CB7BB" w:rsidR="00A77B3E" w:rsidRPr="00D230D7" w:rsidRDefault="00F61AE5" w:rsidP="009A7388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0D385A" w:rsidRPr="00D230D7">
        <w:rPr>
          <w:rFonts w:ascii="Book Antiqua" w:hAnsi="Book Antiqua" w:cs="Book Antiqua"/>
          <w:b/>
          <w:bCs/>
          <w:color w:val="000000"/>
          <w:lang w:eastAsia="zh-CN"/>
        </w:rPr>
        <w:t xml:space="preserve"> </w:t>
      </w:r>
    </w:p>
    <w:p w14:paraId="229F8739" w14:textId="77777777" w:rsidR="000D385A" w:rsidRPr="00D230D7" w:rsidRDefault="000D385A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461D029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  <w:sectPr w:rsidR="00A77B3E" w:rsidRPr="00D230D7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7B849E" w14:textId="7777777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389B856E" w14:textId="7777777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BACKGROUND</w:t>
      </w:r>
    </w:p>
    <w:p w14:paraId="415A933E" w14:textId="31284B3F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nse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ymptom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eopl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fec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D230D7">
        <w:rPr>
          <w:rFonts w:ascii="Book Antiqua" w:eastAsia="Book Antiqua" w:hAnsi="Book Antiqua" w:cs="Book Antiqua"/>
          <w:i/>
          <w:iCs/>
          <w:color w:val="000000"/>
        </w:rPr>
        <w:t xml:space="preserve">Chlamydia </w:t>
      </w:r>
      <w:proofErr w:type="spellStart"/>
      <w:r w:rsidR="001236DF" w:rsidRPr="00D230D7">
        <w:rPr>
          <w:rFonts w:ascii="Book Antiqua" w:eastAsia="Book Antiqua" w:hAnsi="Book Antiqua" w:cs="Book Antiqua"/>
          <w:i/>
          <w:iCs/>
          <w:color w:val="000000"/>
        </w:rPr>
        <w:t>psittaci</w:t>
      </w:r>
      <w:proofErr w:type="spellEnd"/>
      <w:r w:rsidR="001236DF" w:rsidRPr="00D230D7">
        <w:rPr>
          <w:rFonts w:ascii="Book Antiqua" w:hAnsi="Book Antiqua" w:cs="Book Antiqua"/>
          <w:iCs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imic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96588" w:rsidRPr="00D230D7">
        <w:rPr>
          <w:rFonts w:ascii="Book Antiqua" w:hAnsi="Book Antiqua"/>
        </w:rPr>
        <w:t>coronavirus disease 2019 (COVID-19)</w:t>
      </w:r>
      <w:r w:rsidRPr="00D230D7">
        <w:rPr>
          <w:rFonts w:ascii="Book Antiqua" w:eastAsia="Book Antiqua" w:hAnsi="Book Antiqua" w:cs="Book Antiqua"/>
          <w:color w:val="000000"/>
        </w:rPr>
        <w:t>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owever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fferenc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aborator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es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mag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eatur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etwe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sittacos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ma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nknown.</w:t>
      </w:r>
    </w:p>
    <w:p w14:paraId="4ACF99E6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194FE75F" w14:textId="7777777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AIM</w:t>
      </w:r>
    </w:p>
    <w:p w14:paraId="296BE0AF" w14:textId="724B0E5A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better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understan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diseases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then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mak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early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diagnosis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treatment</w:t>
      </w:r>
    </w:p>
    <w:p w14:paraId="2A9763C1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CDAB636" w14:textId="7777777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METHODS</w:t>
      </w:r>
    </w:p>
    <w:p w14:paraId="3D8CF9F4" w14:textId="789EB6C3" w:rsidR="00A77B3E" w:rsidRPr="00D230D7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Six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rom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wo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stitution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nfirme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y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igh-throughpu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genetic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esting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31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nfirme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VID-19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retrospectively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cluded.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epidemiology,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linical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haracteristics,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aboratory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est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24079E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mputed tomography (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T</w:t>
      </w:r>
      <w:r w:rsidR="0024079E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)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maging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eature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llecte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mpare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etwee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wo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groups.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ollow-up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maging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inding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of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lso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vestigated.</w:t>
      </w:r>
    </w:p>
    <w:p w14:paraId="645DD24A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E595A1D" w14:textId="7777777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RESULTS</w:t>
      </w:r>
    </w:p>
    <w:p w14:paraId="44E306B1" w14:textId="4E0A19DB" w:rsidR="00F1347C" w:rsidRPr="00D230D7" w:rsidRDefault="00F1347C" w:rsidP="009A7388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  <w:shd w:val="clear" w:color="auto" w:fill="FFFFFF"/>
        </w:rPr>
      </w:pP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hit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loo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ell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WBC),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neutrophil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alcium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mor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ikely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o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decrease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VID-19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u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crease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all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00).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ymphocyt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latele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igher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a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os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VID-19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</w:t>
      </w:r>
      <w:r w:rsidRPr="00D230D7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44,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35,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respectively).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esion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er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mor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ikely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o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b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unilateral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</w:t>
      </w:r>
      <w:r w:rsidRPr="00D230D7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01),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volv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ewer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ung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obe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</w:t>
      </w:r>
      <w:r w:rsidRPr="00D230D7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06)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av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leural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effusion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</w:t>
      </w:r>
      <w:r w:rsidRPr="00D230D7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02).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Vascular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enlargemen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a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mor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mmo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VID-19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(</w:t>
      </w:r>
      <w:r w:rsidRPr="00D230D7">
        <w:rPr>
          <w:rFonts w:ascii="Book Antiqua" w:eastAsia="Book Antiqua" w:hAnsi="Book Antiqua" w:cs="Book Antiqua"/>
          <w:bCs/>
          <w:i/>
          <w:iCs/>
          <w:color w:val="000000"/>
          <w:shd w:val="clear" w:color="auto" w:fill="FFFFFF"/>
        </w:rPr>
        <w:t>P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="009B7D82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=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0.003).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nsolidatio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ung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mage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a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bsorbe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ll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6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.</w:t>
      </w:r>
    </w:p>
    <w:p w14:paraId="54848D64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C310E0A" w14:textId="7777777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CONCLUSION</w:t>
      </w:r>
    </w:p>
    <w:p w14:paraId="00F4983D" w14:textId="61A556E6" w:rsidR="00F1347C" w:rsidRPr="00D230D7" w:rsidRDefault="00F1347C" w:rsidP="009A7388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  <w:shd w:val="clear" w:color="auto" w:fill="FFFFFF"/>
        </w:rPr>
      </w:pP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a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h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otential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or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uman-to-human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ransmission.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atient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ith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sittacosi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resen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crease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BC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neutrophil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un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av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specific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maging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lastRenderedPageBreak/>
        <w:t>findings,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cluding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unilateral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distribution,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es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nvolvemen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of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ung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lobe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pleural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effusions,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which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migh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help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us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to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differentiate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it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from</w:t>
      </w:r>
      <w:r w:rsidR="00CB065A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VID-19.</w:t>
      </w:r>
    </w:p>
    <w:p w14:paraId="4281005A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69F74C45" w14:textId="646B8658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236DF" w:rsidRPr="00D230D7">
        <w:rPr>
          <w:rFonts w:ascii="Book Antiqua" w:eastAsia="Book Antiqua" w:hAnsi="Book Antiqua" w:cs="Book Antiqua"/>
          <w:i/>
          <w:color w:val="000000"/>
        </w:rPr>
        <w:t xml:space="preserve">Chlamydia </w:t>
      </w:r>
      <w:proofErr w:type="spellStart"/>
      <w:r w:rsidR="001236DF" w:rsidRPr="00D230D7">
        <w:rPr>
          <w:rFonts w:ascii="Book Antiqua" w:eastAsia="Book Antiqua" w:hAnsi="Book Antiqua" w:cs="Book Antiqua"/>
          <w:i/>
          <w:color w:val="000000"/>
        </w:rPr>
        <w:t>psittac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2A3434" w:rsidRPr="00D230D7">
        <w:rPr>
          <w:rFonts w:ascii="Book Antiqua" w:hAnsi="Book Antiqua" w:cs="Book Antiqua"/>
          <w:color w:val="000000"/>
          <w:lang w:eastAsia="zh-CN"/>
        </w:rPr>
        <w:t>p</w:t>
      </w:r>
      <w:r w:rsidRPr="00D230D7">
        <w:rPr>
          <w:rFonts w:ascii="Book Antiqua" w:eastAsia="Book Antiqua" w:hAnsi="Book Antiqua" w:cs="Book Antiqua"/>
          <w:color w:val="000000"/>
        </w:rPr>
        <w:t>neumonnia</w:t>
      </w:r>
      <w:proofErr w:type="spellEnd"/>
      <w:r w:rsidRPr="00D230D7">
        <w:rPr>
          <w:rFonts w:ascii="Book Antiqua" w:eastAsia="Book Antiqua" w:hAnsi="Book Antiqua" w:cs="Book Antiqua"/>
          <w:color w:val="000000"/>
        </w:rPr>
        <w:t>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</w:t>
      </w:r>
      <w:r w:rsidR="002A3434" w:rsidRPr="00D230D7">
        <w:rPr>
          <w:rFonts w:ascii="Book Antiqua" w:eastAsia="Book Antiqua" w:hAnsi="Book Antiqua" w:cs="Book Antiqua"/>
          <w:color w:val="000000"/>
        </w:rPr>
        <w:t>omputed tomography</w:t>
      </w:r>
      <w:r w:rsidRPr="00D230D7">
        <w:rPr>
          <w:rFonts w:ascii="Book Antiqua" w:eastAsia="Book Antiqua" w:hAnsi="Book Antiqua" w:cs="Book Antiqua"/>
          <w:color w:val="000000"/>
        </w:rPr>
        <w:t>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man-to-hum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2A3434" w:rsidRPr="00D230D7">
        <w:rPr>
          <w:rFonts w:ascii="Book Antiqua" w:hAnsi="Book Antiqua" w:cs="Book Antiqua"/>
          <w:color w:val="000000"/>
          <w:lang w:eastAsia="zh-CN"/>
        </w:rPr>
        <w:t>t</w:t>
      </w:r>
      <w:r w:rsidRPr="00D230D7">
        <w:rPr>
          <w:rFonts w:ascii="Book Antiqua" w:eastAsia="Book Antiqua" w:hAnsi="Book Antiqua" w:cs="Book Antiqua"/>
          <w:color w:val="000000"/>
        </w:rPr>
        <w:t>ransmission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uster</w:t>
      </w:r>
    </w:p>
    <w:p w14:paraId="4F35D49F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F2AC4A2" w14:textId="2DCB2846" w:rsidR="00A77B3E" w:rsidRPr="00D230D7" w:rsidRDefault="00375D12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 xml:space="preserve">Zhao W, He L,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Xie</w:t>
      </w:r>
      <w:proofErr w:type="spellEnd"/>
      <w:r w:rsidRPr="00D230D7">
        <w:rPr>
          <w:rFonts w:ascii="Book Antiqua" w:eastAsia="Book Antiqua" w:hAnsi="Book Antiqua" w:cs="Book Antiqua"/>
          <w:color w:val="000000"/>
        </w:rPr>
        <w:t xml:space="preserve"> XZ, Liao X, Tong DJ, Wu SJ, Liu J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2A3434" w:rsidRPr="00D230D7">
        <w:rPr>
          <w:rFonts w:ascii="Book Antiqua" w:eastAsia="Book Antiqua" w:hAnsi="Book Antiqua" w:cs="Book Antiqua"/>
          <w:color w:val="000000"/>
        </w:rPr>
        <w:t xml:space="preserve">Clustering cases of </w:t>
      </w:r>
      <w:r w:rsidR="001236DF" w:rsidRPr="00D230D7">
        <w:rPr>
          <w:rFonts w:ascii="Book Antiqua" w:eastAsia="Book Antiqua" w:hAnsi="Book Antiqua" w:cs="Book Antiqua"/>
          <w:i/>
          <w:color w:val="000000"/>
        </w:rPr>
        <w:t xml:space="preserve">Chlamydia </w:t>
      </w:r>
      <w:proofErr w:type="spellStart"/>
      <w:r w:rsidR="001236DF" w:rsidRPr="00D230D7">
        <w:rPr>
          <w:rFonts w:ascii="Book Antiqua" w:eastAsia="Book Antiqua" w:hAnsi="Book Antiqua" w:cs="Book Antiqua"/>
          <w:i/>
          <w:color w:val="000000"/>
        </w:rPr>
        <w:t>psittaci</w:t>
      </w:r>
      <w:proofErr w:type="spellEnd"/>
      <w:r w:rsidR="002A3434" w:rsidRPr="00D230D7">
        <w:rPr>
          <w:rFonts w:ascii="Book Antiqua" w:eastAsia="Book Antiqua" w:hAnsi="Book Antiqua" w:cs="Book Antiqua"/>
          <w:color w:val="000000"/>
        </w:rPr>
        <w:t xml:space="preserve"> pneumonia mimicking COVID-19 pneumonia</w:t>
      </w:r>
      <w:r w:rsidR="00F61AE5" w:rsidRPr="00D230D7">
        <w:rPr>
          <w:rFonts w:ascii="Book Antiqua" w:eastAsia="Book Antiqua" w:hAnsi="Book Antiqua" w:cs="Book Antiqua"/>
          <w:color w:val="000000"/>
        </w:rPr>
        <w:t>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F61AE5" w:rsidRPr="00D230D7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1AE5" w:rsidRPr="00D230D7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1AE5" w:rsidRPr="00D230D7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61AE5" w:rsidRPr="00D230D7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F61AE5" w:rsidRPr="00D230D7">
        <w:rPr>
          <w:rFonts w:ascii="Book Antiqua" w:eastAsia="Book Antiqua" w:hAnsi="Book Antiqua" w:cs="Book Antiqua"/>
          <w:color w:val="000000"/>
        </w:rPr>
        <w:t>2021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F61AE5"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F61AE5" w:rsidRPr="00D230D7">
        <w:rPr>
          <w:rFonts w:ascii="Book Antiqua" w:eastAsia="Book Antiqua" w:hAnsi="Book Antiqua" w:cs="Book Antiqua"/>
          <w:color w:val="000000"/>
        </w:rPr>
        <w:t>press</w:t>
      </w:r>
    </w:p>
    <w:p w14:paraId="06C651C6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13BC105" w14:textId="74030C5B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D230D7">
        <w:rPr>
          <w:rFonts w:ascii="Book Antiqua" w:hAnsi="Book Antiqua"/>
        </w:rPr>
        <w:t>coronavirus disease 2019 (COVID-19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hi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loo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el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un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eutrophi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u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lciu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e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o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kel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creased.</w:t>
      </w:r>
      <w:r w:rsidR="002A3434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ymphocy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u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latele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u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e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igh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sittacos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o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esion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sittacos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e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o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kel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nilate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volv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es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u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ob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av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leu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ffusions.</w:t>
      </w:r>
    </w:p>
    <w:p w14:paraId="6C68971C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379F328" w14:textId="0B35B7A0" w:rsidR="00A77B3E" w:rsidRPr="00D230D7" w:rsidRDefault="0072172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F61AE5"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7871E66C" w14:textId="40BC3393" w:rsidR="00F1347C" w:rsidRPr="00D230D7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hAnsi="Book Antiqua"/>
        </w:rPr>
        <w:t>Sinc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ew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“unknow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neumonia”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tec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uhan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a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ronaviru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ea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0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COVID-19)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tbreak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apid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pre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iti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in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ri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ug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lleng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lob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ealth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system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1]</w:t>
      </w:r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n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ffor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d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d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af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orldwid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gh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ease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tua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troll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ina;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w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i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riou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ve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rie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meric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Brazil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2]</w:t>
      </w:r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sider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tent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por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se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ine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eopl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overnm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i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nact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ri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ven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tro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asure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special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spitals.</w:t>
      </w:r>
    </w:p>
    <w:p w14:paraId="44A1B379" w14:textId="3901B206" w:rsidR="00F1347C" w:rsidRPr="00D230D7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bookmarkStart w:id="1" w:name="_Hlk42547609"/>
      <w:r w:rsidRPr="00D230D7">
        <w:rPr>
          <w:rFonts w:ascii="Book Antiqua" w:hAnsi="Book Antiqua"/>
        </w:rPr>
        <w:t>epidemiology</w:t>
      </w:r>
      <w:bookmarkEnd w:id="1"/>
      <w:r w:rsidRPr="00D230D7">
        <w:rPr>
          <w:rFonts w:ascii="Book Antiqua" w:hAnsi="Book Antiqua"/>
        </w:rPr>
        <w:t>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racteristic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atur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bstantial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ported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recently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3-6]</w:t>
      </w:r>
      <w:r w:rsidRPr="00D230D7">
        <w:rPr>
          <w:rFonts w:ascii="Book Antiqua" w:hAnsi="Book Antiqua"/>
        </w:rPr>
        <w:t>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elp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t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derst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gh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ease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mm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set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symptoms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5]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nspecific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u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ruse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acteria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ungi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s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actice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k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icul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ccurate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cr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zoonot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u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ea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u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acterium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eastAsia="Book Antiqua" w:hAnsi="Book Antiqua" w:cs="Book Antiqua"/>
          <w:i/>
          <w:iCs/>
          <w:color w:val="000000"/>
        </w:rPr>
        <w:t xml:space="preserve">Chlamydia </w:t>
      </w:r>
      <w:proofErr w:type="spellStart"/>
      <w:r w:rsidR="001236DF" w:rsidRPr="00D230D7">
        <w:rPr>
          <w:rFonts w:ascii="Book Antiqua" w:eastAsia="Book Antiqua" w:hAnsi="Book Antiqua" w:cs="Book Antiqua"/>
          <w:i/>
          <w:iCs/>
          <w:color w:val="000000"/>
        </w:rPr>
        <w:t>psittaci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Pr="00D230D7">
        <w:rPr>
          <w:rFonts w:ascii="Book Antiqua" w:hAnsi="Book Antiqua"/>
        </w:rPr>
        <w:t>)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are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agno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uma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com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roug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hala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erosoliz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acteri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xpo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ird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ndl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tamina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ather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ter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r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carcasses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="00E8496B" w:rsidRPr="00D230D7">
        <w:rPr>
          <w:rFonts w:ascii="Book Antiqua" w:hAnsi="Book Antiqua"/>
          <w:color w:val="080000"/>
          <w:vertAlign w:val="superscript"/>
        </w:rPr>
        <w:t>7,</w:t>
      </w:r>
      <w:r w:rsidRPr="00D230D7">
        <w:rPr>
          <w:rFonts w:ascii="Book Antiqua" w:hAnsi="Book Antiqua"/>
          <w:color w:val="080000"/>
          <w:vertAlign w:val="superscript"/>
        </w:rPr>
        <w:t>8]</w:t>
      </w:r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se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eopl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lud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ill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eadache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laise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yalgia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nproducti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gh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dyspnea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9]</w:t>
      </w:r>
      <w:r w:rsidRPr="00D230D7">
        <w:rPr>
          <w:rFonts w:ascii="Book Antiqua" w:hAnsi="Book Antiqua"/>
        </w:rPr>
        <w:t>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im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w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c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bora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atur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tw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ma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known.</w:t>
      </w:r>
    </w:p>
    <w:p w14:paraId="0A6EF4B7" w14:textId="232536F6" w:rsidR="00A77B3E" w:rsidRPr="00D230D7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hAnsi="Book Antiqua"/>
        </w:rPr>
        <w:t>Here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por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s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imick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im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t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derstand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ease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k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ar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agn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ovid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eatment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p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xperienc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tribu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ght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tbreak.</w:t>
      </w:r>
    </w:p>
    <w:p w14:paraId="5DAEB618" w14:textId="77777777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28C979B" w14:textId="0A2D2E43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CB065A"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CB065A"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36A0C377" w14:textId="54EEA775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bookmarkStart w:id="2" w:name="_Hlk77512757"/>
      <w:r w:rsidRPr="00D230D7">
        <w:rPr>
          <w:rFonts w:ascii="Book Antiqua" w:hAnsi="Book Antiqua"/>
        </w:rPr>
        <w:lastRenderedPageBreak/>
        <w:t>Th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trospecti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ud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pprov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d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th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mmitte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Approv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</w:t>
      </w:r>
      <w:r w:rsidR="001236DF" w:rsidRPr="00D230D7">
        <w:rPr>
          <w:rFonts w:ascii="Book Antiqua" w:hAnsi="Book Antiqua"/>
          <w:lang w:eastAsia="zh-CN"/>
        </w:rPr>
        <w:t>o.</w:t>
      </w:r>
      <w:r w:rsidR="00CB065A" w:rsidRPr="00D230D7">
        <w:rPr>
          <w:rFonts w:ascii="Book Antiqua" w:hAnsi="Book Antiqua"/>
        </w:rPr>
        <w:t xml:space="preserve"> </w:t>
      </w:r>
      <w:r w:rsidR="005035E9" w:rsidRPr="00D230D7">
        <w:rPr>
          <w:rFonts w:ascii="Book Antiqua" w:hAnsi="Book Antiqua"/>
        </w:rPr>
        <w:t>2020024</w:t>
      </w:r>
      <w:r w:rsidRPr="00D230D7">
        <w:rPr>
          <w:rFonts w:ascii="Book Antiqua" w:hAnsi="Book Antiqua"/>
        </w:rPr>
        <w:t>)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iv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quirem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’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o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sent.</w:t>
      </w:r>
    </w:p>
    <w:p w14:paraId="1117648D" w14:textId="77777777" w:rsidR="001236DF" w:rsidRPr="00D230D7" w:rsidRDefault="001236DF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bookmarkEnd w:id="2"/>
    <w:p w14:paraId="507781DF" w14:textId="34787110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b/>
          <w:i/>
          <w:iCs/>
        </w:rPr>
      </w:pPr>
      <w:r w:rsidRPr="00D230D7">
        <w:rPr>
          <w:rFonts w:ascii="Book Antiqua" w:hAnsi="Book Antiqua"/>
          <w:b/>
          <w:i/>
          <w:iCs/>
        </w:rPr>
        <w:t>Patients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with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="001236DF" w:rsidRPr="00D230D7">
        <w:rPr>
          <w:rFonts w:ascii="Book Antiqua" w:hAnsi="Book Antiqua"/>
          <w:b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b/>
          <w:i/>
          <w:iCs/>
        </w:rPr>
        <w:t>psittaci</w:t>
      </w:r>
      <w:proofErr w:type="spellEnd"/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pneumonia</w:t>
      </w:r>
    </w:p>
    <w:p w14:paraId="13BE3975" w14:textId="56C5CD04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hAnsi="Book Antiqua"/>
        </w:rPr>
        <w:t>F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d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af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mber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ork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mergenc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scu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ew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cond</w:t>
      </w:r>
      <w:r w:rsidR="00CB065A" w:rsidRPr="00D230D7">
        <w:rPr>
          <w:rFonts w:ascii="Book Antiqua" w:hAnsi="Book Antiqua"/>
        </w:rPr>
        <w:t xml:space="preserve"> </w:t>
      </w:r>
      <w:proofErr w:type="spellStart"/>
      <w:r w:rsidRPr="00D230D7">
        <w:rPr>
          <w:rFonts w:ascii="Book Antiqua" w:hAnsi="Book Antiqua"/>
        </w:rPr>
        <w:t>Xiangya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spit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laughterhou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af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mber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ea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r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eople’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spit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proofErr w:type="spellStart"/>
      <w:r w:rsidRPr="00D230D7">
        <w:rPr>
          <w:rFonts w:ascii="Book Antiqua" w:hAnsi="Book Antiqua"/>
        </w:rPr>
        <w:t>Yueyang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)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fi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ve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neumonia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lud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urr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udy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se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derw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v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cu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spira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ndrom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ronaviru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SARS-CoV-2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s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al-tim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ver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anscription-polymera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ac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RT</w:t>
      </w:r>
      <w:r w:rsidR="0096524A" w:rsidRPr="00D230D7">
        <w:rPr>
          <w:rFonts w:ascii="Book Antiqua" w:hAnsi="Book Antiqua"/>
        </w:rPr>
        <w:t>-</w:t>
      </w:r>
      <w:r w:rsidRPr="00D230D7">
        <w:rPr>
          <w:rFonts w:ascii="Book Antiqua" w:hAnsi="Book Antiqua"/>
        </w:rPr>
        <w:t>PCR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g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g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s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ed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o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ronchoalveola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vag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lui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BALF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llec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dentif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spiciou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hogen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icroorganism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proofErr w:type="spellStart"/>
      <w:r w:rsidRPr="00D230D7">
        <w:rPr>
          <w:rFonts w:ascii="Book Antiqua" w:hAnsi="Book Antiqua"/>
        </w:rPr>
        <w:t>PMseq</w:t>
      </w:r>
      <w:proofErr w:type="spellEnd"/>
      <w:r w:rsidRPr="00D230D7">
        <w:rPr>
          <w:rFonts w:ascii="Book Antiqua" w:hAnsi="Book Antiqua"/>
        </w:rPr>
        <w:t>-DNA+RN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spira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ste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hogen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icrob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-throughp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enet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: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N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GI)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lud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635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peci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acteri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know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quenc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includ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74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peci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ycobacteri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37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peci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ycoplasma/chlamydia/rickettsia)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798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N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ruse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064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ungi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34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rasite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umb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tec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quenc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s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cord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a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pidemiology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racteristic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bora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up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r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dmission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s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llected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ak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dicin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fo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-throughp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enet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o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o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am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dentifi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spec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w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derw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T</w:t>
      </w:r>
      <w:r w:rsidR="0096524A" w:rsidRPr="00D230D7">
        <w:rPr>
          <w:rFonts w:ascii="Book Antiqua" w:hAnsi="Book Antiqua"/>
        </w:rPr>
        <w:t>-</w:t>
      </w:r>
      <w:r w:rsidRPr="00D230D7">
        <w:rPr>
          <w:rFonts w:ascii="Book Antiqua" w:hAnsi="Book Antiqua"/>
        </w:rPr>
        <w:t>PC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fi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ve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-throughp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enet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fi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-throughp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enet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dentifi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spec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  <w:vertAlign w:val="superscript"/>
        </w:rPr>
        <w:t>0</w:t>
      </w:r>
      <w:r w:rsidR="00CB065A" w:rsidRPr="00D230D7">
        <w:rPr>
          <w:rFonts w:ascii="Book Antiqua" w:hAnsi="Book Antiqua"/>
          <w:vertAlign w:val="superscript"/>
        </w:rPr>
        <w:t xml:space="preserve"> </w:t>
      </w:r>
      <w:r w:rsidRPr="00D230D7">
        <w:rPr>
          <w:rFonts w:ascii="Book Antiqua" w:hAnsi="Book Antiqua"/>
        </w:rPr>
        <w:t>(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w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dmit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o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spital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d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s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available.</w:t>
      </w:r>
    </w:p>
    <w:p w14:paraId="687FB382" w14:textId="77777777" w:rsidR="002A3434" w:rsidRPr="00D230D7" w:rsidRDefault="002A3434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3AEF122" w14:textId="02F6323E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D230D7">
        <w:rPr>
          <w:rFonts w:ascii="Book Antiqua" w:hAnsi="Book Antiqua"/>
          <w:b/>
          <w:i/>
          <w:iCs/>
        </w:rPr>
        <w:t>Patients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with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COVID-19</w:t>
      </w:r>
    </w:p>
    <w:p w14:paraId="69655E98" w14:textId="5F3E9669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hAnsi="Book Antiqua"/>
        </w:rPr>
        <w:lastRenderedPageBreak/>
        <w:t>Confi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ro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Janua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3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02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brua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0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02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cond</w:t>
      </w:r>
      <w:r w:rsidR="00CB065A" w:rsidRPr="00D230D7">
        <w:rPr>
          <w:rFonts w:ascii="Book Antiqua" w:hAnsi="Book Antiqua"/>
        </w:rPr>
        <w:t xml:space="preserve"> </w:t>
      </w:r>
      <w:proofErr w:type="spellStart"/>
      <w:r w:rsidRPr="00D230D7">
        <w:rPr>
          <w:rFonts w:ascii="Book Antiqua" w:hAnsi="Book Antiqua"/>
        </w:rPr>
        <w:t>Xiangya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spit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s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llec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mpar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agn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termin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ccord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ea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siti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sul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al-tim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verse-transcription</w:t>
      </w:r>
      <w:r w:rsidR="0096524A" w:rsidRPr="00D230D7">
        <w:rPr>
          <w:rFonts w:ascii="Book Antiqua" w:hAnsi="Book Antiqua"/>
        </w:rPr>
        <w:t>-</w:t>
      </w:r>
      <w:r w:rsidRPr="00D230D7">
        <w:rPr>
          <w:rFonts w:ascii="Book Antiqua" w:hAnsi="Book Antiqua"/>
        </w:rPr>
        <w:t>polymera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ac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RT</w:t>
      </w:r>
      <w:r w:rsidR="0096524A" w:rsidRPr="00D230D7">
        <w:rPr>
          <w:rFonts w:ascii="Book Antiqua" w:hAnsi="Book Antiqua"/>
        </w:rPr>
        <w:t>-</w:t>
      </w:r>
      <w:r w:rsidRPr="00D230D7">
        <w:rPr>
          <w:rFonts w:ascii="Book Antiqua" w:hAnsi="Book Antiqua"/>
        </w:rPr>
        <w:t>PCR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sa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pidemiology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racteristics,</w:t>
      </w:r>
      <w:r w:rsidR="00CB065A" w:rsidRPr="00D230D7">
        <w:rPr>
          <w:rFonts w:ascii="Book Antiqua" w:hAnsi="Book Antiqua"/>
        </w:rPr>
        <w:t xml:space="preserve"> </w:t>
      </w:r>
      <w:r w:rsidR="007D6715" w:rsidRPr="00D230D7">
        <w:rPr>
          <w:rFonts w:ascii="Book Antiqua" w:eastAsia="Book Antiqua" w:hAnsi="Book Antiqua" w:cs="Book Antiqua"/>
          <w:bCs/>
          <w:color w:val="000000"/>
          <w:shd w:val="clear" w:color="auto" w:fill="FFFFFF"/>
        </w:rPr>
        <w:t>computed tomography (C</w:t>
      </w:r>
      <w:r w:rsidRPr="00D230D7">
        <w:rPr>
          <w:rFonts w:ascii="Book Antiqua" w:hAnsi="Book Antiqua"/>
        </w:rPr>
        <w:t>T</w:t>
      </w:r>
      <w:r w:rsidR="007D6715" w:rsidRPr="00D230D7">
        <w:rPr>
          <w:rFonts w:ascii="Book Antiqua" w:hAnsi="Book Antiqua"/>
        </w:rPr>
        <w:t>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e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bora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llected.</w:t>
      </w:r>
    </w:p>
    <w:p w14:paraId="061680C9" w14:textId="77777777" w:rsidR="002A3434" w:rsidRPr="00D230D7" w:rsidRDefault="002A3434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0EAE4BA" w14:textId="36ED635E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D230D7">
        <w:rPr>
          <w:rFonts w:ascii="Book Antiqua" w:hAnsi="Book Antiqua"/>
          <w:b/>
          <w:i/>
          <w:iCs/>
        </w:rPr>
        <w:t>Imaging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interpretation</w:t>
      </w:r>
    </w:p>
    <w:p w14:paraId="7E55A8E8" w14:textId="0E183D95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hAnsi="Book Antiqua"/>
        </w:rPr>
        <w:t>F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derw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ca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proofErr w:type="spellStart"/>
      <w:r w:rsidRPr="00D230D7">
        <w:rPr>
          <w:rFonts w:ascii="Book Antiqua" w:hAnsi="Book Antiqua"/>
        </w:rPr>
        <w:t>Somatom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w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cann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="001713CB" w:rsidRPr="00D230D7">
        <w:rPr>
          <w:rFonts w:ascii="Book Antiqua" w:hAnsi="Book Antiqua"/>
        </w:rPr>
        <w:t>Siemens</w:t>
      </w:r>
      <w:r w:rsidR="00CB065A" w:rsidRPr="00D230D7">
        <w:rPr>
          <w:rFonts w:ascii="Book Antiqua" w:hAnsi="Book Antiqua"/>
        </w:rPr>
        <w:t xml:space="preserve"> </w:t>
      </w:r>
      <w:r w:rsidR="001713CB" w:rsidRPr="00D230D7">
        <w:rPr>
          <w:rFonts w:ascii="Book Antiqua" w:hAnsi="Book Antiqua"/>
        </w:rPr>
        <w:t>Medical,</w:t>
      </w:r>
      <w:r w:rsidR="00CB065A" w:rsidRPr="00D230D7">
        <w:rPr>
          <w:rFonts w:ascii="Book Antiqua" w:hAnsi="Book Antiqua"/>
        </w:rPr>
        <w:t xml:space="preserve"> </w:t>
      </w:r>
      <w:r w:rsidR="001713CB" w:rsidRPr="00D230D7">
        <w:rPr>
          <w:rFonts w:ascii="Book Antiqua" w:hAnsi="Book Antiqua"/>
        </w:rPr>
        <w:t>Shanghai,</w:t>
      </w:r>
      <w:r w:rsidR="00CB065A" w:rsidRPr="00D230D7">
        <w:rPr>
          <w:rFonts w:ascii="Book Antiqua" w:hAnsi="Book Antiqua"/>
        </w:rPr>
        <w:t xml:space="preserve"> </w:t>
      </w:r>
      <w:r w:rsidR="001713CB" w:rsidRPr="00D230D7">
        <w:rPr>
          <w:rFonts w:ascii="Book Antiqua" w:hAnsi="Book Antiqua"/>
        </w:rPr>
        <w:t>China</w:t>
      </w:r>
      <w:r w:rsidRPr="00D230D7">
        <w:rPr>
          <w:rFonts w:ascii="Book Antiqua" w:hAnsi="Book Antiqua"/>
        </w:rPr>
        <w:t>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view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lind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dependent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adiologis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5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5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year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xperience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sensu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tail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terpretat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scrib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vious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studies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="00E8496B" w:rsidRPr="00D230D7">
        <w:rPr>
          <w:rFonts w:ascii="Book Antiqua" w:hAnsi="Book Antiqua"/>
          <w:color w:val="080000"/>
          <w:vertAlign w:val="superscript"/>
        </w:rPr>
        <w:t>6,</w:t>
      </w:r>
      <w:r w:rsidRPr="00D230D7">
        <w:rPr>
          <w:rFonts w:ascii="Book Antiqua" w:hAnsi="Book Antiqua"/>
          <w:color w:val="080000"/>
          <w:vertAlign w:val="superscript"/>
        </w:rPr>
        <w:t>10]</w:t>
      </w:r>
      <w:r w:rsidRPr="00D230D7">
        <w:rPr>
          <w:rFonts w:ascii="Book Antiqua" w:hAnsi="Book Antiqua"/>
        </w:rPr>
        <w:t>.</w:t>
      </w:r>
    </w:p>
    <w:p w14:paraId="11185E00" w14:textId="77777777" w:rsidR="00E8496B" w:rsidRPr="00D230D7" w:rsidRDefault="00E8496B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73DB781" w14:textId="2140AFC5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D230D7">
        <w:rPr>
          <w:rFonts w:ascii="Book Antiqua" w:hAnsi="Book Antiqua"/>
          <w:b/>
          <w:i/>
          <w:iCs/>
        </w:rPr>
        <w:t>Statistical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="00BC53AD" w:rsidRPr="00D230D7">
        <w:rPr>
          <w:rFonts w:ascii="Book Antiqua" w:hAnsi="Book Antiqua"/>
          <w:b/>
          <w:i/>
          <w:iCs/>
        </w:rPr>
        <w:t>a</w:t>
      </w:r>
      <w:r w:rsidRPr="00D230D7">
        <w:rPr>
          <w:rFonts w:ascii="Book Antiqua" w:hAnsi="Book Antiqua"/>
          <w:b/>
          <w:i/>
          <w:iCs/>
        </w:rPr>
        <w:t>nalysis</w:t>
      </w:r>
    </w:p>
    <w:p w14:paraId="55B5A701" w14:textId="1AF337E8" w:rsidR="00F1347C" w:rsidRPr="00D230D7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hAnsi="Book Antiqua"/>
        </w:rPr>
        <w:t>Continuou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ariabl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mpar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nn</w:t>
      </w:r>
      <w:r w:rsidR="0096524A" w:rsidRPr="00D230D7">
        <w:rPr>
          <w:rFonts w:ascii="Book Antiqua" w:hAnsi="Book Antiqua"/>
        </w:rPr>
        <w:t>-</w:t>
      </w:r>
      <w:r w:rsidRPr="00D230D7">
        <w:rPr>
          <w:rFonts w:ascii="Book Antiqua" w:hAnsi="Book Antiqua"/>
        </w:rPr>
        <w:t>Whitne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dia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IQR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tegor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ariabl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umber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%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mpar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sher’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xa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tw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roup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-sid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alu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es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</w:t>
      </w:r>
      <w:r w:rsidR="00461BE3" w:rsidRPr="00D230D7">
        <w:rPr>
          <w:rFonts w:ascii="Book Antiqua" w:hAnsi="Book Antiqua"/>
        </w:rPr>
        <w:t>.</w:t>
      </w:r>
      <w:r w:rsidRPr="00D230D7">
        <w:rPr>
          <w:rFonts w:ascii="Book Antiqua" w:hAnsi="Book Antiqua"/>
        </w:rPr>
        <w:t>05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sider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atistical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gnificant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atist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alys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erfo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s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PS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oftw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vers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4.0).</w:t>
      </w:r>
    </w:p>
    <w:p w14:paraId="34D4B4B8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F25CB23" w14:textId="7777777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47EEE4D1" w14:textId="09D60013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D230D7">
        <w:rPr>
          <w:rFonts w:ascii="Book Antiqua" w:hAnsi="Book Antiqua"/>
          <w:b/>
          <w:i/>
          <w:iCs/>
        </w:rPr>
        <w:t>The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relationship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and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chronology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of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symptom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onset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of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the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4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patients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with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psittacosis</w:t>
      </w:r>
    </w:p>
    <w:p w14:paraId="32CCFD5E" w14:textId="70F9C36A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lud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se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lationship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ronolog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se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scrib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gu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tent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xposu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s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ultry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si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0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020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im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ge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ay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7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020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velop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creening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am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ay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derw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e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canning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ro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7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ork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spit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su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re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ta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3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lastRenderedPageBreak/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4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-4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ccessive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velop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dentifi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ARS-CoV-2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egati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fi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T</w:t>
      </w:r>
      <w:r w:rsidR="0096524A" w:rsidRPr="00D230D7">
        <w:rPr>
          <w:rFonts w:ascii="Book Antiqua" w:hAnsi="Book Antiqua"/>
        </w:rPr>
        <w:t>-</w:t>
      </w:r>
      <w:r w:rsidRPr="00D230D7">
        <w:rPr>
          <w:rFonts w:ascii="Book Antiqua" w:hAnsi="Book Antiqua"/>
        </w:rPr>
        <w:t>PC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gG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g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)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AL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-4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llec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-throughp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enet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;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dentifi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Pr="00D230D7">
        <w:rPr>
          <w:rFonts w:ascii="Book Antiqua" w:hAnsi="Book Antiqua"/>
        </w:rPr>
        <w:t>-positive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ak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dicin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fo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-throughp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enet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laughterhou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af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re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xposu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s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ultry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tential</w:t>
      </w:r>
      <w:r w:rsidR="00CB065A" w:rsidRPr="00D230D7">
        <w:rPr>
          <w:rFonts w:ascii="Book Antiqua" w:hAnsi="Book Antiqua"/>
        </w:rPr>
        <w:t xml:space="preserve"> </w:t>
      </w:r>
      <w:r w:rsidR="00671822" w:rsidRPr="00D230D7">
        <w:rPr>
          <w:rFonts w:ascii="Book Antiqua" w:hAnsi="Book Antiqua"/>
        </w:rPr>
        <w:t>P</w:t>
      </w:r>
      <w:r w:rsidR="00671822" w:rsidRPr="00D230D7">
        <w:rPr>
          <w:rFonts w:ascii="Book Antiqua" w:hAnsi="Book Antiqua"/>
          <w:lang w:eastAsia="zh-CN"/>
        </w:rPr>
        <w:t>a</w:t>
      </w:r>
      <w:r w:rsidR="00671822" w:rsidRPr="00D230D7">
        <w:rPr>
          <w:rFonts w:ascii="Book Antiqua" w:hAnsi="Book Antiqua"/>
        </w:rPr>
        <w:t xml:space="preserve">tient </w:t>
      </w:r>
      <w:r w:rsidR="00671822" w:rsidRPr="00D230D7">
        <w:rPr>
          <w:rFonts w:ascii="Book Antiqua" w:hAnsi="Book Antiqua"/>
          <w:vertAlign w:val="superscript"/>
        </w:rPr>
        <w:t>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r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velop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="00461BE3" w:rsidRPr="00D230D7">
        <w:rPr>
          <w:rFonts w:ascii="Book Antiqua" w:hAnsi="Book Antiqua"/>
        </w:rPr>
        <w:t>P</w:t>
      </w:r>
      <w:r w:rsidRPr="00D230D7">
        <w:rPr>
          <w:rFonts w:ascii="Book Antiqua" w:hAnsi="Book Antiqua"/>
        </w:rPr>
        <w:t>atients</w:t>
      </w:r>
      <w:r w:rsidRPr="00D230D7">
        <w:rPr>
          <w:rFonts w:ascii="Book Antiqua" w:hAnsi="Book Antiqua"/>
          <w:vertAlign w:val="superscript"/>
        </w:rPr>
        <w:t>1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="00461BE3" w:rsidRPr="00D230D7">
        <w:rPr>
          <w:rFonts w:ascii="Book Antiqua" w:hAnsi="Book Antiqua"/>
        </w:rPr>
        <w:t>P</w:t>
      </w:r>
      <w:r w:rsidR="006A0223" w:rsidRPr="00D230D7">
        <w:rPr>
          <w:rFonts w:ascii="Book Antiqua" w:hAnsi="Book Antiqua"/>
        </w:rPr>
        <w:t>atients</w:t>
      </w:r>
      <w:r w:rsidR="006A0223" w:rsidRPr="00D230D7">
        <w:rPr>
          <w:rFonts w:ascii="Book Antiqua" w:hAnsi="Book Antiqua"/>
          <w:vertAlign w:val="superscript"/>
        </w:rPr>
        <w:t>2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bsequent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velop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mila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pri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4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7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re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42496D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dentifi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Pr="00D230D7">
        <w:rPr>
          <w:rFonts w:ascii="Book Antiqua" w:hAnsi="Book Antiqua"/>
        </w:rPr>
        <w:t>-positi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-throughp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enet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.</w:t>
      </w:r>
    </w:p>
    <w:p w14:paraId="28574A7B" w14:textId="77777777" w:rsidR="002A3434" w:rsidRPr="00D230D7" w:rsidRDefault="002A3434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D20D803" w14:textId="4144243B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D230D7">
        <w:rPr>
          <w:rFonts w:ascii="Book Antiqua" w:hAnsi="Book Antiqua"/>
          <w:b/>
          <w:i/>
          <w:iCs/>
        </w:rPr>
        <w:t>The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clinical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characteristics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and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laboratory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tests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of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patients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with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COVID-19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and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="001236DF" w:rsidRPr="00D230D7">
        <w:rPr>
          <w:rFonts w:ascii="Book Antiqua" w:hAnsi="Book Antiqua"/>
          <w:b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b/>
          <w:i/>
          <w:iCs/>
        </w:rPr>
        <w:t>psittaci</w:t>
      </w:r>
      <w:proofErr w:type="spellEnd"/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pneumonia</w:t>
      </w:r>
    </w:p>
    <w:p w14:paraId="700BD543" w14:textId="62C9C269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hAnsi="Book Antiqua"/>
        </w:rPr>
        <w:t>Fro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Janua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3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02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brua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0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020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31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fi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-positi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spital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racteristic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bora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scrib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mpar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o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abl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u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certa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agn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alyz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actor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-4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Pr="00D230D7">
        <w:rPr>
          <w:rFonts w:ascii="Book Antiqua" w:hAnsi="Book Antiqua"/>
          <w:vertAlign w:val="superscript"/>
        </w:rPr>
        <w:t>1-2</w:t>
      </w:r>
      <w:r w:rsidR="00492BBF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refore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orma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</w:t>
      </w:r>
      <w:r w:rsidRPr="00D230D7">
        <w:rPr>
          <w:rFonts w:ascii="Book Antiqua" w:hAnsi="Book Antiqua"/>
          <w:vertAlign w:val="superscript"/>
        </w:rPr>
        <w:t>1</w:t>
      </w:r>
      <w:r w:rsidR="00CB065A" w:rsidRPr="00D230D7">
        <w:rPr>
          <w:rFonts w:ascii="Book Antiqua" w:hAnsi="Book Antiqua"/>
          <w:vertAlign w:val="superscript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sider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ference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rm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ge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gnifica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c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tw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roup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reate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c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tw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roup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B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eutrophi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00)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pposi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ng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end.</w:t>
      </w:r>
      <w:r w:rsidR="00CB065A" w:rsidRPr="00D230D7">
        <w:rPr>
          <w:rFonts w:ascii="Book Antiqua" w:hAnsi="Book Antiqua"/>
        </w:rPr>
        <w:t xml:space="preserve"> </w:t>
      </w:r>
      <w:bookmarkStart w:id="3" w:name="_Hlk42724190"/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loo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e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eutrophi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bookmarkEnd w:id="3"/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ike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crea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rea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ymphocy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latele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  <w:i/>
          <w:iCs/>
        </w:rPr>
        <w:t xml:space="preserve"> </w:t>
      </w:r>
      <w:r w:rsidRPr="00D230D7">
        <w:rPr>
          <w:rFonts w:ascii="Book Antiqua" w:hAnsi="Book Antiqua"/>
        </w:rPr>
        <w:t>th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o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44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35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spectively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-reacti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ote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CRP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rea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o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roup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markabl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35).</w:t>
      </w:r>
      <w:r w:rsidR="00CB065A" w:rsidRPr="00D230D7">
        <w:rPr>
          <w:rFonts w:ascii="Book Antiqua" w:hAnsi="Book Antiqua"/>
        </w:rPr>
        <w:t xml:space="preserve"> </w:t>
      </w:r>
      <w:bookmarkStart w:id="4" w:name="_Hlk42806548"/>
      <w:r w:rsidRPr="00D230D7">
        <w:rPr>
          <w:rFonts w:ascii="Book Antiqua" w:hAnsi="Book Antiqua"/>
        </w:rPr>
        <w:t>Calciu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o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bookmarkEnd w:id="4"/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00).</w:t>
      </w:r>
    </w:p>
    <w:p w14:paraId="37D111A6" w14:textId="77777777" w:rsidR="002A3434" w:rsidRPr="00D230D7" w:rsidRDefault="002A3434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1015405" w14:textId="3810D69F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D230D7">
        <w:rPr>
          <w:rFonts w:ascii="Book Antiqua" w:hAnsi="Book Antiqua"/>
          <w:b/>
          <w:i/>
          <w:iCs/>
        </w:rPr>
        <w:t>The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imaging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findings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of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patients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with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COVID-19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and</w:t>
      </w:r>
      <w:r w:rsidR="00CB065A" w:rsidRPr="00D230D7">
        <w:rPr>
          <w:rFonts w:ascii="Book Antiqua" w:hAnsi="Book Antiqua"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psittacosis</w:t>
      </w:r>
    </w:p>
    <w:p w14:paraId="7B00EDD9" w14:textId="07E37BC7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hAnsi="Book Antiqua"/>
        </w:rPr>
        <w:lastRenderedPageBreak/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x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fi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derw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canning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5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31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derw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canning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nding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roup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mpar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abl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5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rm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ndings.</w:t>
      </w:r>
      <w:r w:rsidR="00CB065A" w:rsidRPr="00D230D7">
        <w:rPr>
          <w:rFonts w:ascii="Book Antiqua" w:hAnsi="Book Antiqua"/>
        </w:rPr>
        <w:t xml:space="preserve"> </w:t>
      </w:r>
      <w:bookmarkStart w:id="5" w:name="_Hlk42808688"/>
      <w:r w:rsidRPr="00D230D7">
        <w:rPr>
          <w:rFonts w:ascii="Book Antiqua" w:hAnsi="Book Antiqua"/>
        </w:rPr>
        <w:t>Les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  <w:i/>
          <w:iCs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ike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bookmarkStart w:id="6" w:name="_Hlk42724326"/>
      <w:r w:rsidRPr="00D230D7">
        <w:rPr>
          <w:rFonts w:ascii="Book Antiqua" w:hAnsi="Book Antiqua"/>
        </w:rPr>
        <w:t>b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ilate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01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vol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w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u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ob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06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o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ed</w:t>
      </w:r>
      <w:r w:rsidR="00CB065A" w:rsidRPr="00D230D7">
        <w:rPr>
          <w:rFonts w:ascii="Book Antiqua" w:hAnsi="Book Antiqua"/>
        </w:rPr>
        <w:t xml:space="preserve"> </w:t>
      </w:r>
      <w:bookmarkEnd w:id="6"/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Figur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3</w:t>
      </w:r>
      <w:r w:rsidR="001236DF" w:rsidRPr="00D230D7">
        <w:rPr>
          <w:rFonts w:ascii="Book Antiqua" w:hAnsi="Book Antiqua"/>
          <w:lang w:eastAsia="zh-CN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4).</w:t>
      </w:r>
      <w:r w:rsidR="00CB065A" w:rsidRPr="00D230D7">
        <w:rPr>
          <w:rFonts w:ascii="Book Antiqua" w:hAnsi="Book Antiqua"/>
        </w:rPr>
        <w:t xml:space="preserve"> </w:t>
      </w:r>
      <w:bookmarkEnd w:id="5"/>
      <w:r w:rsidRPr="00D230D7">
        <w:rPr>
          <w:rFonts w:ascii="Book Antiqua" w:hAnsi="Book Antiqua"/>
        </w:rPr>
        <w:t>Vascula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nlargem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mm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03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Figu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4)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ere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leu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ffus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mm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</w:t>
      </w:r>
      <w:r w:rsidRPr="00D230D7">
        <w:rPr>
          <w:rFonts w:ascii="Book Antiqua" w:hAnsi="Book Antiqua"/>
          <w:i/>
          <w:iCs/>
        </w:rPr>
        <w:t>s</w:t>
      </w:r>
      <w:r w:rsidR="00CB065A" w:rsidRPr="00D230D7">
        <w:rPr>
          <w:rFonts w:ascii="Book Antiqua" w:hAnsi="Book Antiqua"/>
          <w:i/>
          <w:iCs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02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thoug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gnifica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c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gard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domina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es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yp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tw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roup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u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round-glas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pacit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es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oca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ow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u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obe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ansver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tribution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i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ronchogram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rg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ticula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gnificant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tw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roups.</w:t>
      </w:r>
      <w:r w:rsidR="00CB065A" w:rsidRPr="00D230D7">
        <w:rPr>
          <w:rFonts w:ascii="Book Antiqua" w:hAnsi="Book Antiqua"/>
        </w:rPr>
        <w:t xml:space="preserve"> </w:t>
      </w:r>
      <w:bookmarkStart w:id="7" w:name="_Hlk42812955"/>
      <w:r w:rsidRPr="00D230D7">
        <w:rPr>
          <w:rFonts w:ascii="Book Antiqua" w:hAnsi="Book Antiqua"/>
        </w:rPr>
        <w:t>No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nding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mila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o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-4</w:t>
      </w:r>
      <w:bookmarkEnd w:id="7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Figu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3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o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rg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es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-4.</w:t>
      </w:r>
    </w:p>
    <w:p w14:paraId="6A9ED349" w14:textId="77777777" w:rsidR="002A3434" w:rsidRPr="00D230D7" w:rsidRDefault="002A3434" w:rsidP="009A738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DB19A36" w14:textId="18418E7F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b/>
          <w:bCs/>
          <w:i/>
          <w:iCs/>
        </w:rPr>
      </w:pPr>
      <w:r w:rsidRPr="00D230D7">
        <w:rPr>
          <w:rFonts w:ascii="Book Antiqua" w:hAnsi="Book Antiqua"/>
          <w:b/>
          <w:i/>
          <w:iCs/>
        </w:rPr>
        <w:t>The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treatment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of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patients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with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psittacosis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and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their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follow-up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CT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image</w:t>
      </w:r>
      <w:r w:rsidR="00CB065A" w:rsidRPr="00D230D7">
        <w:rPr>
          <w:rFonts w:ascii="Book Antiqua" w:hAnsi="Book Antiqua"/>
          <w:b/>
          <w:i/>
          <w:iCs/>
        </w:rPr>
        <w:t xml:space="preserve"> </w:t>
      </w:r>
      <w:r w:rsidRPr="00D230D7">
        <w:rPr>
          <w:rFonts w:ascii="Book Antiqua" w:hAnsi="Book Antiqua"/>
          <w:b/>
          <w:i/>
          <w:iCs/>
        </w:rPr>
        <w:t>findings</w:t>
      </w:r>
    </w:p>
    <w:p w14:paraId="5175F789" w14:textId="54C0081C" w:rsidR="00F1347C" w:rsidRPr="00D230D7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ea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iperacill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xifloxacin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lieved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solida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u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bsorb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6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;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w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-4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rea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volvem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="00C7257F" w:rsidRPr="00D230D7">
        <w:rPr>
          <w:rFonts w:ascii="Book Antiqua" w:hAnsi="Book Antiqua"/>
        </w:rPr>
        <w:t xml:space="preserve">ground-glass opacity </w:t>
      </w:r>
      <w:r w:rsidR="00C7257F" w:rsidRPr="00D230D7">
        <w:rPr>
          <w:rFonts w:ascii="Book Antiqua" w:hAnsi="Book Antiqua"/>
          <w:lang w:eastAsia="zh-CN"/>
        </w:rPr>
        <w:t>(</w:t>
      </w:r>
      <w:r w:rsidRPr="00D230D7">
        <w:rPr>
          <w:rFonts w:ascii="Book Antiqua" w:hAnsi="Book Antiqua"/>
        </w:rPr>
        <w:t>GGO</w:t>
      </w:r>
      <w:r w:rsidR="00C7257F" w:rsidRPr="00D230D7">
        <w:rPr>
          <w:rFonts w:ascii="Book Antiqua" w:hAnsi="Book Antiqua"/>
          <w:lang w:eastAsia="zh-CN"/>
        </w:rPr>
        <w:t>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Figur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3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eopl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o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ta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-4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xcluded</w:t>
      </w:r>
      <w:r w:rsidR="00CB065A" w:rsidRPr="00D230D7">
        <w:rPr>
          <w:rFonts w:ascii="Book Antiqua" w:hAnsi="Book Antiqua"/>
        </w:rPr>
        <w:t xml:space="preserve"> </w:t>
      </w:r>
      <w:r w:rsidR="001236DF" w:rsidRPr="00D230D7">
        <w:rPr>
          <w:rFonts w:ascii="Book Antiqua" w:hAnsi="Book Antiqua"/>
          <w:i/>
          <w:iCs/>
        </w:rPr>
        <w:t xml:space="preserve">C. </w:t>
      </w:r>
      <w:proofErr w:type="spellStart"/>
      <w:r w:rsidR="001236DF" w:rsidRPr="00D230D7">
        <w:rPr>
          <w:rFonts w:ascii="Book Antiqua" w:hAnsi="Book Antiqua"/>
          <w:i/>
          <w:iCs/>
        </w:rPr>
        <w:t>psittaci</w:t>
      </w:r>
      <w:proofErr w:type="spellEnd"/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a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ur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mila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s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u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af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creen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r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i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ami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mber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socom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la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x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s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ccur.</w:t>
      </w:r>
    </w:p>
    <w:p w14:paraId="35A62E98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3563F4E" w14:textId="7777777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5EC7751E" w14:textId="69E8B9F6" w:rsidR="00F1347C" w:rsidRPr="00D230D7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udy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por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4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s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med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aff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fi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racteristic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bora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nding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vestiga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mpar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fi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ike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rea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B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eutrophi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lastRenderedPageBreak/>
        <w:t>specif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nding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lud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ilate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tribu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es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volvem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u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ob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leu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ffusions.</w:t>
      </w:r>
    </w:p>
    <w:p w14:paraId="24E4DB50" w14:textId="522144EE" w:rsidR="00F1347C" w:rsidRPr="00D230D7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tbreak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i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go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ou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orl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reate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lob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ubl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ealth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thoug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c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udi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d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ogres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accin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ARS-CoV-2</w:t>
      </w:r>
      <w:r w:rsidR="00E8496B" w:rsidRPr="00D230D7">
        <w:rPr>
          <w:rFonts w:ascii="Book Antiqua" w:hAnsi="Book Antiqua"/>
          <w:vertAlign w:val="superscript"/>
        </w:rPr>
        <w:t>[</w:t>
      </w:r>
      <w:r w:rsidR="009B7D82" w:rsidRPr="00D230D7">
        <w:rPr>
          <w:rFonts w:ascii="Book Antiqua" w:hAnsi="Book Antiqua"/>
          <w:color w:val="080000"/>
          <w:vertAlign w:val="superscript"/>
        </w:rPr>
        <w:t>11,</w:t>
      </w:r>
      <w:r w:rsidRPr="00D230D7">
        <w:rPr>
          <w:rFonts w:ascii="Book Antiqua" w:hAnsi="Book Antiqua"/>
          <w:color w:val="080000"/>
          <w:vertAlign w:val="superscript"/>
        </w:rPr>
        <w:t>12]</w:t>
      </w:r>
      <w:r w:rsidRPr="00D230D7">
        <w:rPr>
          <w:rFonts w:ascii="Book Antiqua" w:hAnsi="Book Antiqua"/>
        </w:rPr>
        <w:t>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ar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agnosi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l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v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pre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ru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voi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ross-infec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omo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ar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eatment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mai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rateg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gh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ease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tbreak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neumoni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av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tent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ARS-CoV-2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w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u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hogen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actor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s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e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ttention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porad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ea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actice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idenc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uman-to-human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transmission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="009B7D82" w:rsidRPr="00D230D7">
        <w:rPr>
          <w:rFonts w:ascii="Book Antiqua" w:hAnsi="Book Antiqua"/>
          <w:color w:val="080000"/>
          <w:vertAlign w:val="superscript"/>
        </w:rPr>
        <w:t>13,</w:t>
      </w:r>
      <w:r w:rsidRPr="00D230D7">
        <w:rPr>
          <w:rFonts w:ascii="Book Antiqua" w:hAnsi="Book Antiqua"/>
          <w:color w:val="080000"/>
          <w:vertAlign w:val="superscript"/>
        </w:rPr>
        <w:t>14]</w:t>
      </w:r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nonspecific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15]</w:t>
      </w:r>
      <w:r w:rsidRPr="00D230D7">
        <w:rPr>
          <w:rFonts w:ascii="Book Antiqua" w:hAnsi="Book Antiqua"/>
        </w:rPr>
        <w:t>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sual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se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</w:t>
      </w:r>
      <w:r w:rsidR="00E8496B" w:rsidRPr="00D230D7">
        <w:rPr>
          <w:rFonts w:ascii="Book Antiqua" w:hAnsi="Book Antiqua"/>
          <w:vertAlign w:val="superscript"/>
        </w:rPr>
        <w:t>[</w:t>
      </w:r>
      <w:r w:rsidRPr="00D230D7">
        <w:rPr>
          <w:rFonts w:ascii="Book Antiqua" w:hAnsi="Book Antiqua"/>
          <w:color w:val="080000"/>
          <w:vertAlign w:val="superscript"/>
        </w:rPr>
        <w:t>16]</w:t>
      </w:r>
      <w:r w:rsidRPr="00D230D7">
        <w:rPr>
          <w:rFonts w:ascii="Book Antiqua" w:hAnsi="Book Antiqua"/>
        </w:rPr>
        <w:t>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im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udy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d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af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ember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se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ympto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ccessive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agno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-throughp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enet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ing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dicat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tent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uman-to-hum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ansmission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4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firm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you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ag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6-48)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sist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vious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study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17]</w:t>
      </w:r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w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how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ge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preference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3]</w:t>
      </w:r>
      <w:r w:rsidRPr="00D230D7">
        <w:rPr>
          <w:rFonts w:ascii="Book Antiqua" w:hAnsi="Book Antiqua"/>
        </w:rPr>
        <w:t>.</w:t>
      </w:r>
    </w:p>
    <w:p w14:paraId="7ABE569D" w14:textId="2061A7FB" w:rsidR="00F1347C" w:rsidRPr="00D230D7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bora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s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porta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c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gard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B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ymphocy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mpar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crea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B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ymphocy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sider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pecif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at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E8496B" w:rsidRPr="00D230D7">
        <w:rPr>
          <w:rFonts w:ascii="Book Antiqua" w:hAnsi="Book Antiqua"/>
          <w:vertAlign w:val="superscript"/>
        </w:rPr>
        <w:t>[</w:t>
      </w:r>
      <w:r w:rsidR="009B7D82" w:rsidRPr="00D230D7">
        <w:rPr>
          <w:rFonts w:ascii="Book Antiqua" w:hAnsi="Book Antiqua"/>
          <w:color w:val="080000"/>
          <w:vertAlign w:val="superscript"/>
        </w:rPr>
        <w:t>18,</w:t>
      </w:r>
      <w:r w:rsidRPr="00D230D7">
        <w:rPr>
          <w:rFonts w:ascii="Book Antiqua" w:hAnsi="Book Antiqua"/>
          <w:color w:val="080000"/>
          <w:vertAlign w:val="superscript"/>
        </w:rPr>
        <w:t>19]</w:t>
      </w:r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w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bora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dic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o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rea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6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o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eutrophi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latele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00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35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bovemention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c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ttribu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act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gain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acter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n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a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enera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ri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mun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spons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u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ng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eriphe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BC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mun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ell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s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lymphocytes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19]</w:t>
      </w:r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trast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acter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sual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us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rea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BC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count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="009B7D82" w:rsidRPr="00D230D7">
        <w:rPr>
          <w:rFonts w:ascii="Book Antiqua" w:hAnsi="Book Antiqua"/>
          <w:color w:val="080000"/>
          <w:vertAlign w:val="superscript"/>
        </w:rPr>
        <w:t>20,</w:t>
      </w:r>
      <w:r w:rsidRPr="00D230D7">
        <w:rPr>
          <w:rFonts w:ascii="Book Antiqua" w:hAnsi="Book Antiqua"/>
          <w:color w:val="080000"/>
          <w:vertAlign w:val="superscript"/>
        </w:rPr>
        <w:t>21]</w:t>
      </w:r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g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eve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RP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t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acter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fect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ral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infections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22]</w:t>
      </w:r>
      <w:r w:rsidRPr="00D230D7">
        <w:rPr>
          <w:rFonts w:ascii="Book Antiqua" w:hAnsi="Book Antiqua"/>
        </w:rPr>
        <w:t>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s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bserv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ud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35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o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terest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sul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lciu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lastRenderedPageBreak/>
        <w:t>low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o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ppor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vious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studies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="009B7D82" w:rsidRPr="00D230D7">
        <w:rPr>
          <w:rFonts w:ascii="Book Antiqua" w:hAnsi="Book Antiqua"/>
          <w:color w:val="080000"/>
          <w:vertAlign w:val="superscript"/>
        </w:rPr>
        <w:t>23,</w:t>
      </w:r>
      <w:r w:rsidRPr="00D230D7">
        <w:rPr>
          <w:rFonts w:ascii="Book Antiqua" w:hAnsi="Book Antiqua"/>
          <w:color w:val="080000"/>
          <w:vertAlign w:val="superscript"/>
        </w:rPr>
        <w:t>24]</w:t>
      </w:r>
      <w:r w:rsidRPr="00D230D7">
        <w:rPr>
          <w:rFonts w:ascii="Book Antiqua" w:hAnsi="Book Antiqua"/>
        </w:rPr>
        <w:t>.</w:t>
      </w:r>
    </w:p>
    <w:p w14:paraId="730DBAF8" w14:textId="50D3BFE7" w:rsidR="00F1347C" w:rsidRPr="00D230D7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lay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porta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ol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creening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agnos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valuat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eatm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spon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s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dvantag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tiat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neumoni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ro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ral-infected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pneumonias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25]</w:t>
      </w:r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urr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udy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ve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atur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l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tia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neumoni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ro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pecifically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es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ike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ilate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01)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vol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w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u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ob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06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leu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ffus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</w:t>
      </w:r>
      <w:r w:rsidRPr="00D230D7">
        <w:rPr>
          <w:rFonts w:ascii="Book Antiqua" w:hAnsi="Book Antiqua"/>
          <w:i/>
          <w:iCs/>
        </w:rPr>
        <w:t>P</w:t>
      </w:r>
      <w:r w:rsidR="00CB065A" w:rsidRPr="00D230D7">
        <w:rPr>
          <w:rFonts w:ascii="Book Antiqua" w:hAnsi="Book Antiqua"/>
        </w:rPr>
        <w:t xml:space="preserve"> </w:t>
      </w:r>
      <w:r w:rsidR="009B7D82" w:rsidRPr="00D230D7">
        <w:rPr>
          <w:rFonts w:ascii="Book Antiqua" w:hAnsi="Book Antiqua"/>
        </w:rPr>
        <w:t>=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.002)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foremention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atur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comm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E8496B" w:rsidRPr="00D230D7">
        <w:rPr>
          <w:rFonts w:ascii="Book Antiqua" w:hAnsi="Book Antiqua"/>
          <w:vertAlign w:val="superscript"/>
        </w:rPr>
        <w:t>[</w:t>
      </w:r>
      <w:r w:rsidR="009B7D82" w:rsidRPr="00D230D7">
        <w:rPr>
          <w:rFonts w:ascii="Book Antiqua" w:hAnsi="Book Antiqua"/>
          <w:color w:val="080000"/>
          <w:vertAlign w:val="superscript"/>
        </w:rPr>
        <w:t>6,</w:t>
      </w:r>
      <w:r w:rsidRPr="00D230D7">
        <w:rPr>
          <w:rFonts w:ascii="Book Antiqua" w:hAnsi="Book Antiqua"/>
          <w:color w:val="080000"/>
          <w:vertAlign w:val="superscript"/>
        </w:rPr>
        <w:t>26]</w:t>
      </w:r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llow-up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ng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ls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por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urr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udy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sul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how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solidat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bsorb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f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eatm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u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rea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volvem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a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GO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3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w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llow-up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atur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st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G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es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it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ng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solidatio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bsequ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proofErr w:type="gramStart"/>
      <w:r w:rsidRPr="00D230D7">
        <w:rPr>
          <w:rFonts w:ascii="Book Antiqua" w:hAnsi="Book Antiqua"/>
        </w:rPr>
        <w:t>scans</w:t>
      </w:r>
      <w:r w:rsidR="00E8496B" w:rsidRPr="00D230D7">
        <w:rPr>
          <w:rFonts w:ascii="Book Antiqua" w:hAnsi="Book Antiqua"/>
          <w:vertAlign w:val="superscript"/>
        </w:rPr>
        <w:t>[</w:t>
      </w:r>
      <w:proofErr w:type="gramEnd"/>
      <w:r w:rsidRPr="00D230D7">
        <w:rPr>
          <w:rFonts w:ascii="Book Antiqua" w:hAnsi="Book Antiqua"/>
          <w:color w:val="080000"/>
          <w:vertAlign w:val="superscript"/>
        </w:rPr>
        <w:t>27]</w:t>
      </w:r>
      <w:r w:rsidRPr="00D230D7">
        <w:rPr>
          <w:rFonts w:ascii="Book Antiqua" w:hAnsi="Book Antiqua"/>
        </w:rPr>
        <w:t>.</w:t>
      </w:r>
    </w:p>
    <w:p w14:paraId="70CAB8B2" w14:textId="499C92D0" w:rsidR="00F1347C" w:rsidRPr="00D230D7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actor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abora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es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atur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agno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mila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o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-4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oreo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xposu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stor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ultry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refore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as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spe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at</w:t>
      </w:r>
      <w:r w:rsidR="00CB065A" w:rsidRPr="00D230D7">
        <w:rPr>
          <w:rFonts w:ascii="Book Antiqua" w:hAnsi="Book Antiqua"/>
        </w:rPr>
        <w:t xml:space="preserve"> </w:t>
      </w:r>
      <w:r w:rsidR="009764A0" w:rsidRPr="00D230D7">
        <w:rPr>
          <w:rFonts w:ascii="Book Antiqua" w:hAnsi="Book Antiqua"/>
        </w:rPr>
        <w:t>P</w:t>
      </w:r>
      <w:r w:rsidRPr="00D230D7">
        <w:rPr>
          <w:rFonts w:ascii="Book Antiqua" w:hAnsi="Book Antiqua"/>
        </w:rPr>
        <w:t>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igh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ansmit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ru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1-4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videnc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tent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uman-to-hum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ansmiss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btain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</w:t>
      </w:r>
      <w:r w:rsidRPr="00D230D7">
        <w:rPr>
          <w:rFonts w:ascii="Book Antiqua" w:hAnsi="Book Antiqua"/>
          <w:vertAlign w:val="superscript"/>
        </w:rPr>
        <w:t>0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velop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ev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r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ansmit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ru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eighbor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Patients</w:t>
      </w:r>
      <w:r w:rsidRPr="00D230D7">
        <w:rPr>
          <w:rFonts w:ascii="Book Antiqua" w:hAnsi="Book Antiqua"/>
          <w:vertAlign w:val="superscript"/>
        </w:rPr>
        <w:t>1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="003E0EA7" w:rsidRPr="00D230D7">
        <w:rPr>
          <w:rFonts w:ascii="Book Antiqua" w:hAnsi="Book Antiqua"/>
        </w:rPr>
        <w:t>Patients</w:t>
      </w:r>
      <w:proofErr w:type="gramStart"/>
      <w:r w:rsidR="003E0EA7" w:rsidRPr="00D230D7">
        <w:rPr>
          <w:rFonts w:ascii="Book Antiqua" w:hAnsi="Book Antiqua"/>
          <w:vertAlign w:val="superscript"/>
        </w:rPr>
        <w:t xml:space="preserve">2 </w:t>
      </w:r>
      <w:r w:rsidRPr="00D230D7">
        <w:rPr>
          <w:rFonts w:ascii="Book Antiqua" w:hAnsi="Book Antiqua"/>
        </w:rPr>
        <w:t>)</w:t>
      </w:r>
      <w:proofErr w:type="gramEnd"/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rse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obus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videnc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rect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ppor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view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uman-to-hum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ansmission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urth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eep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alys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houl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erformed.</w:t>
      </w:r>
    </w:p>
    <w:p w14:paraId="2C1C8791" w14:textId="71656F8B" w:rsidR="00F1347C" w:rsidRPr="00D230D7" w:rsidRDefault="00F1347C" w:rsidP="002A343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urr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ud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ve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imitation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rst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lud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ampl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iz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mall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special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atist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alys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betwee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group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ference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owever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de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are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agno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ease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72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um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as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agno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epor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enter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ea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ntro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ventio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(CDC)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it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tat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ur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2005</w:t>
      </w:r>
      <w:r w:rsidR="0096524A" w:rsidRPr="00D230D7">
        <w:rPr>
          <w:rFonts w:ascii="Book Antiqua" w:hAnsi="Book Antiqua"/>
        </w:rPr>
        <w:t>-</w:t>
      </w:r>
      <w:r w:rsidRPr="00D230D7">
        <w:rPr>
          <w:rFonts w:ascii="Book Antiqua" w:hAnsi="Book Antiqua"/>
        </w:rPr>
        <w:t>2012</w:t>
      </w:r>
      <w:r w:rsidR="00E8496B" w:rsidRPr="00D230D7">
        <w:rPr>
          <w:rFonts w:ascii="Book Antiqua" w:hAnsi="Book Antiqua"/>
          <w:vertAlign w:val="superscript"/>
        </w:rPr>
        <w:t>[</w:t>
      </w:r>
      <w:r w:rsidRPr="00D230D7">
        <w:rPr>
          <w:rFonts w:ascii="Book Antiqua" w:hAnsi="Book Antiqua"/>
          <w:color w:val="080000"/>
          <w:vertAlign w:val="superscript"/>
        </w:rPr>
        <w:t>28]</w:t>
      </w:r>
      <w:r w:rsidRPr="00D230D7">
        <w:rPr>
          <w:rFonts w:ascii="Book Antiqua" w:hAnsi="Book Antiqua"/>
        </w:rPr>
        <w:t>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uster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utbreak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lastRenderedPageBreak/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ra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actice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econd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nly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lud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w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uccessi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can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hang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ve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nti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rs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eatm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er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o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vestigated.</w:t>
      </w:r>
    </w:p>
    <w:p w14:paraId="5D8985BD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FDC891C" w14:textId="7777777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4A84F520" w14:textId="28C1C8FC" w:rsidR="00F1347C" w:rsidRPr="00D230D7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h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otenti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or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uman-to-huma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ransmission.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atient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it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sittacosi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es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rease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B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neutrophi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u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av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specific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mag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inding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cludi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nilate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stribution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es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volvemen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of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ung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lobe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and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leur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effusions,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which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migh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help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us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to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differentiate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t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from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OVID-19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in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clinical</w:t>
      </w:r>
      <w:r w:rsidR="00CB065A" w:rsidRPr="00D230D7">
        <w:rPr>
          <w:rFonts w:ascii="Book Antiqua" w:hAnsi="Book Antiqua"/>
        </w:rPr>
        <w:t xml:space="preserve"> </w:t>
      </w:r>
      <w:r w:rsidRPr="00D230D7">
        <w:rPr>
          <w:rFonts w:ascii="Book Antiqua" w:hAnsi="Book Antiqua"/>
        </w:rPr>
        <w:t>practice.</w:t>
      </w:r>
    </w:p>
    <w:p w14:paraId="69BCB380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73F1E67" w14:textId="437633DE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CB065A"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D230D7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1B7E1449" w14:textId="1CDD71AB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D230D7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4EDCF735" w14:textId="51C0B22D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Psittacosi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oonotic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fectiou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ea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us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acteriu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lamyd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C.</w:t>
      </w:r>
      <w:r w:rsidRPr="00D230D7">
        <w:rPr>
          <w:rFonts w:ascii="Book Antiqua" w:eastAsia="Book Antiqua" w:hAnsi="Book Antiqua" w:cs="Book Antiqua"/>
          <w:color w:val="000000"/>
        </w:rPr>
        <w:t>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psittaci</w:t>
      </w:r>
      <w:proofErr w:type="spellEnd"/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arel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agnos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in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imic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7257F" w:rsidRPr="00D230D7">
        <w:rPr>
          <w:rFonts w:ascii="Book Antiqua" w:eastAsia="Book Antiqua" w:hAnsi="Book Antiqua" w:cs="Book Antiqua"/>
          <w:color w:val="000000"/>
        </w:rPr>
        <w:t>coronavirus disease 2019</w:t>
      </w:r>
      <w:r w:rsidR="00C7257F" w:rsidRPr="00D230D7">
        <w:rPr>
          <w:rFonts w:ascii="Book Antiqua" w:hAnsi="Book Antiqua" w:cs="Book Antiqua"/>
          <w:color w:val="000000"/>
          <w:lang w:eastAsia="zh-CN"/>
        </w:rPr>
        <w:t xml:space="preserve"> (</w:t>
      </w:r>
      <w:r w:rsidRPr="00D230D7">
        <w:rPr>
          <w:rFonts w:ascii="Book Antiqua" w:eastAsia="Book Antiqua" w:hAnsi="Book Antiqua" w:cs="Book Antiqua"/>
          <w:color w:val="000000"/>
        </w:rPr>
        <w:t>COVID-19</w:t>
      </w:r>
      <w:r w:rsidR="00C7257F" w:rsidRPr="00D230D7">
        <w:rPr>
          <w:rFonts w:ascii="Book Antiqua" w:hAnsi="Book Antiqua" w:cs="Book Antiqua"/>
          <w:color w:val="000000"/>
          <w:lang w:eastAsia="zh-CN"/>
        </w:rPr>
        <w:t>)</w:t>
      </w:r>
      <w:r w:rsidRPr="00D230D7">
        <w:rPr>
          <w:rFonts w:ascii="Book Antiqua" w:eastAsia="Book Antiqua" w:hAnsi="Book Antiqua" w:cs="Book Antiqua"/>
          <w:color w:val="000000"/>
        </w:rPr>
        <w:t>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owever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fferenc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aborator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es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mag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eatur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etwe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sittacos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ma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nknown.</w:t>
      </w:r>
    </w:p>
    <w:p w14:paraId="0E04790F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CA4EEE4" w14:textId="4AD7D6F5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D230D7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3E6D94BE" w14:textId="07F7C4EB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W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a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xperienc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w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uster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s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D230D7">
        <w:rPr>
          <w:rFonts w:ascii="Book Antiqua" w:eastAsia="Book Antiqua" w:hAnsi="Book Antiqua" w:cs="Book Antiqua"/>
          <w:i/>
          <w:iCs/>
          <w:color w:val="000000"/>
        </w:rPr>
        <w:t xml:space="preserve">C. </w:t>
      </w:r>
      <w:proofErr w:type="spellStart"/>
      <w:r w:rsidR="001236DF" w:rsidRPr="00D230D7">
        <w:rPr>
          <w:rFonts w:ascii="Book Antiqua" w:eastAsia="Book Antiqua" w:hAnsi="Book Antiqua" w:cs="Book Antiqua"/>
          <w:i/>
          <w:iCs/>
          <w:color w:val="000000"/>
        </w:rPr>
        <w:t>psittac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fec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op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xperienc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a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tribu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ttl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igh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utbreak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.</w:t>
      </w:r>
    </w:p>
    <w:p w14:paraId="0CF016CA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1A70E15" w14:textId="232FF953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D230D7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30D43F81" w14:textId="010A0275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He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por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w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uster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s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D230D7">
        <w:rPr>
          <w:rFonts w:ascii="Book Antiqua" w:eastAsia="Book Antiqua" w:hAnsi="Book Antiqua" w:cs="Book Antiqua"/>
          <w:i/>
          <w:iCs/>
          <w:color w:val="000000"/>
        </w:rPr>
        <w:t xml:space="preserve">C. </w:t>
      </w:r>
      <w:proofErr w:type="spellStart"/>
      <w:r w:rsidR="001236DF" w:rsidRPr="00D230D7">
        <w:rPr>
          <w:rFonts w:ascii="Book Antiqua" w:eastAsia="Book Antiqua" w:hAnsi="Book Antiqua" w:cs="Book Antiqua"/>
          <w:i/>
          <w:iCs/>
          <w:color w:val="000000"/>
        </w:rPr>
        <w:t>psittac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fec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hic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imick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i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ett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nderst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w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eas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ak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arl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agnos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reatment.</w:t>
      </w:r>
    </w:p>
    <w:p w14:paraId="599505B6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5090CC1" w14:textId="6C5ED322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D230D7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073B28B3" w14:textId="6D948D8E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lastRenderedPageBreak/>
        <w:t>W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por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ust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s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med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taffs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firm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sittacosis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in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aracteristic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aborator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es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mag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inding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e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mprehensivel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vestiga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mpar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firm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.</w:t>
      </w:r>
    </w:p>
    <w:p w14:paraId="039513AD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920939E" w14:textId="768E2F6C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D230D7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41CBB79D" w14:textId="67F61B49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diseases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different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characteristics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regarding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lab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tests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imaging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features.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COVID-19,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whit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bloo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cell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count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(WBC),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neutrophil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count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calcium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likely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decrease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vascular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enlargement.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psittacosis.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Lymphocyt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count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platelet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count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lesions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presente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CT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images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likely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unilateral,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involv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fewer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lung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lobes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pleural</w:t>
      </w:r>
      <w:r w:rsidR="00CB065A"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shd w:val="clear" w:color="auto" w:fill="FFFFFF"/>
        </w:rPr>
        <w:t>effusions.</w:t>
      </w:r>
    </w:p>
    <w:p w14:paraId="3F4FEA1C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77D51979" w14:textId="69BB5D46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D230D7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453F26FA" w14:textId="27690EC9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Psittacos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a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otenti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bilit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man-to-hum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ransmission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sittacos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es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creas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BC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un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eutrophi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u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av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pecif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mag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inding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clud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nilate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tribution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es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volvem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u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ob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leu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ffusion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hic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igh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elp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fferentia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ro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in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actice.</w:t>
      </w:r>
    </w:p>
    <w:p w14:paraId="22C70D94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960A88D" w14:textId="491201B5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CB065A" w:rsidRPr="00D230D7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1C2F157F" w14:textId="274AD2EF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Firstl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clud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o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ampl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urth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vestiga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w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eas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uppor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clusion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econdl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clud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o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ind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neumon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us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th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virus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ett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agno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.</w:t>
      </w:r>
    </w:p>
    <w:p w14:paraId="55586EAB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3C9A858A" w14:textId="7777777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REFERENCES</w:t>
      </w:r>
    </w:p>
    <w:p w14:paraId="4CD43AC7" w14:textId="15D943D0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1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Horby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ayd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G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F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ove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ronaviru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utbreak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lob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eal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cern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395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70-47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1986257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016/S0140-6736(20)30185-9]</w:t>
      </w:r>
    </w:p>
    <w:p w14:paraId="04DFC0C2" w14:textId="72554B0C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  <w:highlight w:val="yellow"/>
        </w:rPr>
        <w:lastRenderedPageBreak/>
        <w:t>2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  <w:highlight w:val="yellow"/>
        </w:rPr>
        <w:t>World</w:t>
      </w:r>
      <w:r w:rsidR="00CB065A" w:rsidRPr="00D230D7">
        <w:rPr>
          <w:rFonts w:ascii="Book Antiqua" w:eastAsia="Book Antiqua" w:hAnsi="Book Antiqua" w:cs="Book Antiqua"/>
          <w:b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  <w:highlight w:val="yellow"/>
        </w:rPr>
        <w:t>Health</w:t>
      </w:r>
      <w:r w:rsidR="00CB065A" w:rsidRPr="00D230D7">
        <w:rPr>
          <w:rFonts w:ascii="Book Antiqua" w:eastAsia="Book Antiqua" w:hAnsi="Book Antiqua" w:cs="Book Antiqua"/>
          <w:b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  <w:highlight w:val="yellow"/>
        </w:rPr>
        <w:t>Organization</w:t>
      </w:r>
      <w:r w:rsidR="00CB065A" w:rsidRPr="00D230D7">
        <w:rPr>
          <w:rFonts w:ascii="Book Antiqua" w:eastAsia="Book Antiqua" w:hAnsi="Book Antiqua" w:cs="Book Antiqua"/>
          <w:b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  <w:highlight w:val="yellow"/>
        </w:rPr>
        <w:t>website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.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WHO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Coronavirus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(COVID-19)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Dashboard.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[cited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15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July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2021].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Available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from: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https://covid19.who.int/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</w:p>
    <w:p w14:paraId="16F28B80" w14:textId="4D7D0559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Guan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WJ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Ou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Q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e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S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e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u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i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e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e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e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e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Q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u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o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S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ed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reatm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xper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roup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o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in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aracteristic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ronaviru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ea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N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382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708-1720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10901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056/NEJMoa2002032]</w:t>
      </w:r>
    </w:p>
    <w:p w14:paraId="71DE69BD" w14:textId="4B91F44A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4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o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u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in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ur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utcom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riticall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l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ARS-CoV-2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neumon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uhan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ingle-centered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trospective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bservation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tudy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75-481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105632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016/S2213-2600(20)30079-5]</w:t>
      </w:r>
    </w:p>
    <w:p w14:paraId="7C8B795C" w14:textId="1F6E200B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5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Huang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e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e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i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u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i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Jin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Q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in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eatur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fec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ove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ronaviru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uhan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395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97-506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1986264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016/S0140-6736(20)30183-5]</w:t>
      </w:r>
    </w:p>
    <w:p w14:paraId="0DBBA873" w14:textId="37285B8E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6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o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Q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la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etwe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es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inding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in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dition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ronaviru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ea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COVID-19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neumonia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ulticent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tudy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AJR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Am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Roentgenol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214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72-1077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12587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2214/AJR.20.22976]</w:t>
      </w:r>
    </w:p>
    <w:p w14:paraId="7339F826" w14:textId="1EBEEFC1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7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West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A</w:t>
      </w:r>
      <w:r w:rsidRPr="00D230D7">
        <w:rPr>
          <w:rFonts w:ascii="Book Antiqua" w:eastAsia="Book Antiqua" w:hAnsi="Book Antiqua" w:cs="Book Antiqua"/>
          <w:color w:val="000000"/>
        </w:rPr>
        <w:t>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rie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view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lamydophil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psittac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ird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mans.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i/>
          <w:color w:val="000000"/>
        </w:rPr>
        <w:t>J</w:t>
      </w:r>
      <w:r w:rsidR="00CB065A" w:rsidRPr="00D230D7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color w:val="000000"/>
        </w:rPr>
        <w:t>Exot</w:t>
      </w:r>
      <w:proofErr w:type="spellEnd"/>
      <w:r w:rsidR="00CB065A" w:rsidRPr="00D230D7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color w:val="000000"/>
        </w:rPr>
        <w:t>Pet</w:t>
      </w:r>
      <w:r w:rsidR="00CB065A" w:rsidRPr="00D230D7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color w:val="000000"/>
        </w:rPr>
        <w:t>M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1;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1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8-20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DOI:</w:t>
      </w:r>
      <w:r w:rsidR="00CB065A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053/j.jepm.2010.11.006]</w:t>
      </w:r>
    </w:p>
    <w:p w14:paraId="11F1C8BD" w14:textId="6E6B6971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8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b/>
          <w:bCs/>
          <w:color w:val="000000"/>
        </w:rPr>
        <w:t>Hogerwerf</w:t>
      </w:r>
      <w:proofErr w:type="spellEnd"/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Gier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a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V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oek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D230D7">
        <w:rPr>
          <w:rFonts w:ascii="Book Antiqua" w:eastAsia="Book Antiqua" w:hAnsi="Book Antiqua" w:cs="Book Antiqua"/>
          <w:i/>
          <w:color w:val="000000"/>
        </w:rPr>
        <w:t xml:space="preserve">Chlamydia </w:t>
      </w:r>
      <w:proofErr w:type="spellStart"/>
      <w:r w:rsidR="001236DF" w:rsidRPr="00D230D7">
        <w:rPr>
          <w:rFonts w:ascii="Book Antiqua" w:eastAsia="Book Antiqua" w:hAnsi="Book Antiqua" w:cs="Book Antiqua"/>
          <w:i/>
          <w:color w:val="000000"/>
        </w:rPr>
        <w:t>psittac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psittacosis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u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mmunity-acquir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neumonia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ystematic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view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eta-analysis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Epidemiol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7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145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096-3105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8946931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017/S0950268817002060]</w:t>
      </w:r>
    </w:p>
    <w:p w14:paraId="03AEA29A" w14:textId="44EB503B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lastRenderedPageBreak/>
        <w:t>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b/>
          <w:bCs/>
          <w:color w:val="000000"/>
        </w:rPr>
        <w:t>Rybarczyk</w:t>
      </w:r>
      <w:proofErr w:type="spellEnd"/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Versteele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ernou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Vanrompay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m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sittacosis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view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mphas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urveillanc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elgium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Acta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Belg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75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2-48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088228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080/17843286.2019.1590889]</w:t>
      </w:r>
    </w:p>
    <w:p w14:paraId="5DA09A4D" w14:textId="04A4D204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10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o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Q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can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ove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ronaviru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COVID-19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neumonia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Theranostics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606-461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292517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7150/thno.45016]</w:t>
      </w:r>
    </w:p>
    <w:p w14:paraId="754C6A30" w14:textId="5EA39B92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11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Qu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o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Niu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o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Q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F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velopm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activa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Vaccin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ndidate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BIBP-CorV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ot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otec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gains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ARS-CoV-2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182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713-721.e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778225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016/j.cell.2020.06.008]</w:t>
      </w:r>
    </w:p>
    <w:p w14:paraId="0F92BB10" w14:textId="25A5C698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12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Gao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Lv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i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Q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o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o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Q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velopm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activa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vaccin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ndida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o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ARS-CoV-2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Scienc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369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77-81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37660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126/science.abc1932]</w:t>
      </w:r>
    </w:p>
    <w:p w14:paraId="0B1EFF73" w14:textId="69CD9FDC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1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b/>
          <w:bCs/>
          <w:color w:val="000000"/>
        </w:rPr>
        <w:t>Wallensten</w:t>
      </w:r>
      <w:proofErr w:type="spellEnd"/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Fredlund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Runehagen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ultipl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man-to-hum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ransmiss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ro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eve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sittacosi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weden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anuary-Februar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3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Euro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Surveill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4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535804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2807/1560-7917.es2014.19.42.20937]</w:t>
      </w:r>
    </w:p>
    <w:p w14:paraId="3F3A9FD1" w14:textId="6D695E1B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14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Ito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shid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ishim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Osawa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Arita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ashimo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Kishimoto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amili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s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sittacosis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ossibl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erson-to-pers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ransmission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Intern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02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41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580-58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213252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2169/internalmedicine.41.580]</w:t>
      </w:r>
    </w:p>
    <w:p w14:paraId="4711E1E1" w14:textId="3BE637D0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15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Balsamo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Maxted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Midla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urph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Wohrle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Edling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is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lamm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yd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Kutty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K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obayash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el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Oiulfstad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itchi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Stobiersk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G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Ehnert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ull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r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mpendiu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easur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tro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D230D7">
        <w:rPr>
          <w:rFonts w:ascii="Book Antiqua" w:eastAsia="Book Antiqua" w:hAnsi="Book Antiqua" w:cs="Book Antiqua"/>
          <w:i/>
          <w:color w:val="000000"/>
        </w:rPr>
        <w:t xml:space="preserve">Chlamydia </w:t>
      </w:r>
      <w:proofErr w:type="spellStart"/>
      <w:r w:rsidR="001236DF" w:rsidRPr="00D230D7">
        <w:rPr>
          <w:rFonts w:ascii="Book Antiqua" w:eastAsia="Book Antiqua" w:hAnsi="Book Antiqua" w:cs="Book Antiqua"/>
          <w:i/>
          <w:color w:val="000000"/>
        </w:rPr>
        <w:t>psittac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fec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mo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man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Psittacosis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e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ird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Avi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lamydiosis)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7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J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Avian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7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62-282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8891690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647/217-265]</w:t>
      </w:r>
    </w:p>
    <w:p w14:paraId="14133D1F" w14:textId="08C171C7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lastRenderedPageBreak/>
        <w:t>16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b/>
          <w:bCs/>
          <w:color w:val="000000"/>
        </w:rPr>
        <w:t>Knittler</w:t>
      </w:r>
      <w:proofErr w:type="spellEnd"/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MR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ach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1236DF" w:rsidRPr="00D230D7">
        <w:rPr>
          <w:rFonts w:ascii="Book Antiqua" w:eastAsia="Book Antiqua" w:hAnsi="Book Antiqua" w:cs="Book Antiqua"/>
          <w:i/>
          <w:color w:val="000000"/>
        </w:rPr>
        <w:t xml:space="preserve">Chlamydia </w:t>
      </w:r>
      <w:proofErr w:type="spellStart"/>
      <w:r w:rsidR="001236DF" w:rsidRPr="00D230D7">
        <w:rPr>
          <w:rFonts w:ascii="Book Antiqua" w:eastAsia="Book Antiqua" w:hAnsi="Book Antiqua" w:cs="Book Antiqua"/>
          <w:i/>
          <w:color w:val="000000"/>
        </w:rPr>
        <w:t>psittaci</w:t>
      </w:r>
      <w:proofErr w:type="spellEnd"/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pda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nderestima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oonotic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gent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Pathog</w:t>
      </w:r>
      <w:proofErr w:type="spellEnd"/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5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73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-15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5853998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femspd</w:t>
      </w:r>
      <w:proofErr w:type="spellEnd"/>
      <w:r w:rsidRPr="00D230D7">
        <w:rPr>
          <w:rFonts w:ascii="Book Antiqua" w:eastAsia="Book Antiqua" w:hAnsi="Book Antiqua" w:cs="Book Antiqua"/>
          <w:color w:val="000000"/>
        </w:rPr>
        <w:t>/ftu007]</w:t>
      </w:r>
    </w:p>
    <w:p w14:paraId="411C9392" w14:textId="41EE727B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17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Shaw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KA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Szablewsk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elln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ornega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ai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renn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Kunkes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av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cGover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nchel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obayash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urt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Perio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A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abe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Drenzek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urph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olsing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Forlano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sittacos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utbreak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mo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orker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ck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laught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lant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Virgin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eorgia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SA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8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Emerg</w:t>
      </w:r>
      <w:proofErr w:type="spellEnd"/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9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143-2145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162585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3201/eid2511.190703]</w:t>
      </w:r>
    </w:p>
    <w:p w14:paraId="0056228F" w14:textId="69ABD94E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  <w:highlight w:val="yellow"/>
        </w:rPr>
        <w:t>18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  <w:highlight w:val="yellow"/>
        </w:rPr>
        <w:t>COMMISSION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.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Diagnosis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and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treatment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of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pneumonitis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caused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by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new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coronavirus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(trial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version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7).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Beijing: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China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National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Health</w:t>
      </w:r>
      <w:r w:rsidR="00CB065A" w:rsidRPr="00D230D7">
        <w:rPr>
          <w:rFonts w:ascii="Book Antiqua" w:eastAsia="Book Antiqua" w:hAnsi="Book Antiqua" w:cs="Book Antiqua"/>
          <w:bCs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bCs/>
          <w:color w:val="000000"/>
          <w:highlight w:val="yellow"/>
        </w:rPr>
        <w:t>Commission,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2020.</w:t>
      </w:r>
      <w:r w:rsidR="00CB065A" w:rsidRPr="00D230D7">
        <w:rPr>
          <w:rFonts w:ascii="Book Antiqua" w:hAnsi="Book Antiqua" w:cs="Book Antiqua"/>
          <w:color w:val="000000"/>
          <w:highlight w:val="yellow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[cited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1</w:t>
      </w:r>
      <w:r w:rsidRPr="00D230D7">
        <w:rPr>
          <w:rFonts w:ascii="Book Antiqua" w:hAnsi="Book Antiqua" w:cs="Book Antiqua"/>
          <w:color w:val="000000"/>
          <w:highlight w:val="yellow"/>
          <w:lang w:eastAsia="zh-CN"/>
        </w:rPr>
        <w:t>2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Ju</w:t>
      </w:r>
      <w:r w:rsidRPr="00D230D7">
        <w:rPr>
          <w:rFonts w:ascii="Book Antiqua" w:hAnsi="Book Antiqua" w:cs="Book Antiqua"/>
          <w:color w:val="000000"/>
          <w:highlight w:val="yellow"/>
          <w:lang w:eastAsia="zh-CN"/>
        </w:rPr>
        <w:t>ne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202</w:t>
      </w:r>
      <w:r w:rsidRPr="00D230D7">
        <w:rPr>
          <w:rFonts w:ascii="Book Antiqua" w:hAnsi="Book Antiqua" w:cs="Book Antiqua"/>
          <w:color w:val="000000"/>
          <w:highlight w:val="yellow"/>
          <w:lang w:eastAsia="zh-CN"/>
        </w:rPr>
        <w:t>0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].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Available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from:</w:t>
      </w:r>
      <w:r w:rsidR="00CB065A" w:rsidRPr="00D230D7">
        <w:rPr>
          <w:rFonts w:ascii="Book Antiqua" w:eastAsia="Book Antiqua" w:hAnsi="Book Antiqua" w:cs="Book Antiqua"/>
          <w:color w:val="000000"/>
          <w:highlight w:val="yellow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  <w:highlight w:val="yellow"/>
        </w:rPr>
        <w:t>http://www.nhc.gov.cn/yzygj/s7653p/202003/46c9294a7dfe4cef80dc7f5912eb1989.shtml</w:t>
      </w:r>
    </w:p>
    <w:p w14:paraId="03786540" w14:textId="7A4DC0C2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o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Q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o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e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pidemiolog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in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aracteristic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9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s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ove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ronaviru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neumon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uhan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scriptiv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tudy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395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507-51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00714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016/S0140-6736(20)30211-7]</w:t>
      </w:r>
    </w:p>
    <w:p w14:paraId="3CD0FC8D" w14:textId="06BBB58A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20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Bhuiyan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MU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ly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es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ahm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Granland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Gier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orl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ornt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B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irkha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art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ichmo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m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aff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nell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L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mbina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in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ymptom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loo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iomarker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mprov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crimina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etwe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acteri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vi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mmunity-acquir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neumon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ldren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Pulm</w:t>
      </w:r>
      <w:proofErr w:type="spellEnd"/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9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71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0940126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186/s12890-019-0835-5]</w:t>
      </w:r>
    </w:p>
    <w:p w14:paraId="38758D31" w14:textId="78145C09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21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b/>
          <w:bCs/>
          <w:color w:val="000000"/>
        </w:rPr>
        <w:t>Karakonstantis</w:t>
      </w:r>
      <w:proofErr w:type="spellEnd"/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Kalemak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rrespondenc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"Rol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eutrophi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ymphocy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onocy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ymphocy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atio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agnos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acteri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fec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ever"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Infec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8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39-140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8887604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007/s15010-016-0972-1]</w:t>
      </w:r>
    </w:p>
    <w:p w14:paraId="10B66DF1" w14:textId="3682ABD2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22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Don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Val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Korpp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Cancian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fferentia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acteri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vi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mmunity-acquir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neumon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ldren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Pediatr</w:t>
      </w:r>
      <w:proofErr w:type="spellEnd"/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09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51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91-96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9371285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136/thorax.57.5.438]</w:t>
      </w:r>
    </w:p>
    <w:p w14:paraId="41A4618F" w14:textId="574ECAE2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lastRenderedPageBreak/>
        <w:t>2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Lippi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ou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enr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M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lectroly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mbalanc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eve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ronaviru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ea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COVID-19)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Biochem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57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62-265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266828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177/0004563220922255]</w:t>
      </w:r>
    </w:p>
    <w:p w14:paraId="5A3F8ED4" w14:textId="27FFE85A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24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b/>
          <w:bCs/>
          <w:color w:val="000000"/>
        </w:rPr>
        <w:t>Cappellini</w:t>
      </w:r>
      <w:proofErr w:type="spellEnd"/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Brivio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Casat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Cavallero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Contro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rambill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ow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evel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t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oniz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alciu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loo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Lab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171-e17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459190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515/cclm-2020-0611]</w:t>
      </w:r>
    </w:p>
    <w:p w14:paraId="535739B9" w14:textId="6EAD5035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25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Bai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HX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sie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alse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o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r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M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B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C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e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i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X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e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Q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Egglin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K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F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garw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F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eale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Atalay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K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a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H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erformanc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adiologis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fferentiat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ro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on-COVID-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Vi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neumoni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es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T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Radiolog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296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46-E54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155105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148/radiol.2020200823]</w:t>
      </w:r>
    </w:p>
    <w:p w14:paraId="544E5ED3" w14:textId="5F3006DB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26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Song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e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u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i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merg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ove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ronaviru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2019-nCoV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neumonia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Radiolog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295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10-217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027573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148/radiol.2020200274]</w:t>
      </w:r>
    </w:p>
    <w:p w14:paraId="5D989EB7" w14:textId="4B255F6F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27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Pan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u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Gui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e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Hesketh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Y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Zhe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im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ur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u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ange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es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ur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cover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ro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ronaviru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ea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COVID-19)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Radiolog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0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295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715-721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32053470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OI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0.1148/radiol.2020200370]</w:t>
      </w:r>
    </w:p>
    <w:p w14:paraId="430DB90F" w14:textId="5EBB8137" w:rsidR="000047FB" w:rsidRPr="00D230D7" w:rsidRDefault="000047FB" w:rsidP="000047F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color w:val="000000"/>
        </w:rPr>
        <w:t>28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Adams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DA</w:t>
      </w:r>
      <w:r w:rsidRPr="00D230D7">
        <w:rPr>
          <w:rFonts w:ascii="Book Antiqua" w:eastAsia="Book Antiqua" w:hAnsi="Book Antiqua" w:cs="Book Antiqua"/>
          <w:color w:val="000000"/>
        </w:rPr>
        <w:t>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Jajosky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A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jani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Krisem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harp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Onwen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H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chle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W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ers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J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Grigoryan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Aranas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E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Wodajo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Abellera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P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enter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o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ea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tro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even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CDC)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ummar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otifiabl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eases--Uni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tate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2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MMWR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Morb</w:t>
      </w:r>
      <w:proofErr w:type="spellEnd"/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Mortal</w:t>
      </w:r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i/>
          <w:iCs/>
          <w:color w:val="000000"/>
        </w:rPr>
        <w:t>Wkly</w:t>
      </w:r>
      <w:proofErr w:type="spellEnd"/>
      <w:r w:rsidR="00CB065A" w:rsidRPr="00D230D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14;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61</w:t>
      </w:r>
      <w:r w:rsidRPr="00D230D7">
        <w:rPr>
          <w:rFonts w:ascii="Book Antiqua" w:eastAsia="Book Antiqua" w:hAnsi="Book Antiqua" w:cs="Book Antiqua"/>
          <w:color w:val="000000"/>
        </w:rPr>
        <w:t>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-121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[PMID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5233134]</w:t>
      </w:r>
    </w:p>
    <w:p w14:paraId="78EF07DA" w14:textId="0D067C1E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50D2E4F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  <w:sectPr w:rsidR="00A77B3E" w:rsidRPr="00D230D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B646C4" w14:textId="7777777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1CC5C4A4" w14:textId="139EAD0C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trospectiv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tud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pprov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u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ed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thi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mmitte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Approv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</w:t>
      </w:r>
      <w:r w:rsidR="00BC3E19" w:rsidRPr="00D230D7">
        <w:rPr>
          <w:rFonts w:ascii="Book Antiqua" w:hAnsi="Book Antiqua" w:cs="Book Antiqua"/>
          <w:color w:val="000000"/>
          <w:lang w:eastAsia="zh-CN"/>
        </w:rPr>
        <w:t>o</w:t>
      </w:r>
      <w:r w:rsidRPr="00D230D7">
        <w:rPr>
          <w:rFonts w:ascii="Book Antiqua" w:eastAsia="Book Antiqua" w:hAnsi="Book Antiqua" w:cs="Book Antiqua"/>
          <w:color w:val="000000"/>
        </w:rPr>
        <w:t>.</w:t>
      </w:r>
      <w:r w:rsidR="00BC3E19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="005035E9" w:rsidRPr="00D230D7">
        <w:rPr>
          <w:rFonts w:ascii="Book Antiqua" w:eastAsia="Book Antiqua" w:hAnsi="Book Antiqua" w:cs="Book Antiqua"/>
          <w:color w:val="000000"/>
        </w:rPr>
        <w:t>2020024</w:t>
      </w:r>
      <w:r w:rsidRPr="00D230D7">
        <w:rPr>
          <w:rFonts w:ascii="Book Antiqua" w:eastAsia="Book Antiqua" w:hAnsi="Book Antiqua" w:cs="Book Antiqua"/>
          <w:color w:val="000000"/>
        </w:rPr>
        <w:t>)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hic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iv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quirem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o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’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form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sent.</w:t>
      </w:r>
    </w:p>
    <w:p w14:paraId="6A158F95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58323652" w14:textId="4906BE3B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15FB0" w:rsidRPr="00D230D7">
        <w:rPr>
          <w:rFonts w:ascii="Book Antiqua" w:eastAsia="Book Antiqua" w:hAnsi="Book Antiqua" w:cs="Book Antiqua"/>
          <w:color w:val="000000"/>
        </w:rPr>
        <w:t>The authors declare that they have no conflict of interest</w:t>
      </w:r>
      <w:r w:rsidRPr="00D230D7">
        <w:rPr>
          <w:rFonts w:ascii="Book Antiqua" w:eastAsia="Book Antiqua" w:hAnsi="Book Antiqua" w:cs="Book Antiqua"/>
          <w:color w:val="000000"/>
        </w:rPr>
        <w:t>.</w:t>
      </w:r>
    </w:p>
    <w:p w14:paraId="195AD6E9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CF36A6E" w14:textId="7504FA81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ddition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at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vailable.</w:t>
      </w:r>
    </w:p>
    <w:p w14:paraId="3146EA3C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894C556" w14:textId="437AF53F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CB065A" w:rsidRPr="00D230D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ticl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pen-acces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ticl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a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elec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-hou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dito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ull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eer-review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xtern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viewers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tribu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ccordanc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reativ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mmon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ttribu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D230D7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CC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Y-NC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.0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cense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hic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ermi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ther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stribute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mix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dapt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uil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p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ork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on-commercially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icen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i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erivativ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ork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iffer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erm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ovid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rigin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ork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operl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i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s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non-commercial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ee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4E6316EF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A73AC7C" w14:textId="69B1B2DD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Manuscript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source: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Unsolici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BC3E19" w:rsidRPr="00D230D7">
        <w:rPr>
          <w:rFonts w:ascii="Book Antiqua" w:hAnsi="Book Antiqua" w:cs="Book Antiqua"/>
          <w:color w:val="000000"/>
          <w:lang w:eastAsia="zh-CN"/>
        </w:rPr>
        <w:t>m</w:t>
      </w:r>
      <w:r w:rsidRPr="00D230D7">
        <w:rPr>
          <w:rFonts w:ascii="Book Antiqua" w:eastAsia="Book Antiqua" w:hAnsi="Book Antiqua" w:cs="Book Antiqua"/>
          <w:color w:val="000000"/>
        </w:rPr>
        <w:t>anuscript</w:t>
      </w:r>
    </w:p>
    <w:p w14:paraId="52ACECD5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F0694C6" w14:textId="4EC6A272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Peer-review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started: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Jul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8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1</w:t>
      </w:r>
    </w:p>
    <w:p w14:paraId="4A865143" w14:textId="56510BAB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First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decision: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ctobe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1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021</w:t>
      </w:r>
    </w:p>
    <w:p w14:paraId="1DE84F4F" w14:textId="7834143A" w:rsidR="00A77B3E" w:rsidRPr="00D230D7" w:rsidRDefault="00F61AE5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Article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press:</w:t>
      </w:r>
      <w:r w:rsidR="00BC3E19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</w:p>
    <w:p w14:paraId="7437469D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079CE8BA" w14:textId="3CFDD676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Specialty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type: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C3E19" w:rsidRPr="00D230D7">
        <w:rPr>
          <w:rFonts w:ascii="Book Antiqua" w:eastAsia="Book Antiqua" w:hAnsi="Book Antiqua" w:cs="Book Antiqua"/>
          <w:color w:val="000000"/>
        </w:rPr>
        <w:t>Medicine, research and experimental</w:t>
      </w:r>
    </w:p>
    <w:p w14:paraId="2998EC6E" w14:textId="4AF2B1EB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Country/Territory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origin: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hina</w:t>
      </w:r>
    </w:p>
    <w:p w14:paraId="6AB30F06" w14:textId="52BCA4E9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Peer-review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report’s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scientific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quality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72545BED" w14:textId="237F2F2A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Grad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Excellent)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0</w:t>
      </w:r>
    </w:p>
    <w:p w14:paraId="295791E1" w14:textId="668C0538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Grad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Ver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ood)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</w:t>
      </w:r>
    </w:p>
    <w:p w14:paraId="1F84251B" w14:textId="0CDDA3FA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Grad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Good)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0</w:t>
      </w:r>
    </w:p>
    <w:p w14:paraId="2B903169" w14:textId="609D4FB4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Fair)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0</w:t>
      </w:r>
    </w:p>
    <w:p w14:paraId="55C45040" w14:textId="38699667" w:rsidR="00A77B3E" w:rsidRPr="00D230D7" w:rsidRDefault="00F61AE5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t>Grad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Poor):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0</w:t>
      </w:r>
    </w:p>
    <w:p w14:paraId="67478F8C" w14:textId="77777777" w:rsidR="00A77B3E" w:rsidRPr="00D230D7" w:rsidRDefault="00A77B3E" w:rsidP="009A7388">
      <w:pPr>
        <w:spacing w:line="360" w:lineRule="auto"/>
        <w:jc w:val="both"/>
        <w:rPr>
          <w:rFonts w:ascii="Book Antiqua" w:hAnsi="Book Antiqua"/>
        </w:rPr>
      </w:pPr>
    </w:p>
    <w:p w14:paraId="49EA2CF5" w14:textId="12A6D73E" w:rsidR="000D385A" w:rsidRPr="00D230D7" w:rsidRDefault="00F61AE5" w:rsidP="009A7388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P-Reviewer: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ozada-Martinez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S-Editor: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a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2A3434" w:rsidRPr="00D230D7">
        <w:rPr>
          <w:rFonts w:ascii="Book Antiqua" w:hAnsi="Book Antiqua" w:cs="Book Antiqua"/>
          <w:color w:val="000000"/>
          <w:lang w:eastAsia="zh-CN"/>
        </w:rPr>
        <w:t>L</w:t>
      </w:r>
      <w:r w:rsidRPr="00D230D7">
        <w:rPr>
          <w:rFonts w:ascii="Book Antiqua" w:eastAsia="Book Antiqua" w:hAnsi="Book Antiqua" w:cs="Book Antiqua"/>
          <w:color w:val="000000"/>
        </w:rPr>
        <w:t>L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L-Editor: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0D385A" w:rsidRPr="00D230D7">
        <w:rPr>
          <w:rFonts w:ascii="Book Antiqua" w:hAnsi="Book Antiqua" w:cs="Book Antiqua"/>
          <w:color w:val="000000"/>
          <w:lang w:eastAsia="zh-CN"/>
        </w:rPr>
        <w:t>A</w:t>
      </w:r>
      <w:r w:rsidR="000D38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P-Editor:</w:t>
      </w:r>
      <w:r w:rsidR="000D38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0D385A" w:rsidRPr="00D230D7">
        <w:rPr>
          <w:rFonts w:ascii="Book Antiqua" w:eastAsia="Book Antiqua" w:hAnsi="Book Antiqua" w:cs="Book Antiqua"/>
          <w:color w:val="000000"/>
        </w:rPr>
        <w:t xml:space="preserve">Wang </w:t>
      </w:r>
      <w:r w:rsidR="000D385A" w:rsidRPr="00D230D7">
        <w:rPr>
          <w:rFonts w:ascii="Book Antiqua" w:hAnsi="Book Antiqua" w:cs="Book Antiqua"/>
          <w:color w:val="000000"/>
          <w:lang w:eastAsia="zh-CN"/>
        </w:rPr>
        <w:t>L</w:t>
      </w:r>
      <w:r w:rsidR="000D385A" w:rsidRPr="00D230D7">
        <w:rPr>
          <w:rFonts w:ascii="Book Antiqua" w:eastAsia="Book Antiqua" w:hAnsi="Book Antiqua" w:cs="Book Antiqua"/>
          <w:color w:val="000000"/>
        </w:rPr>
        <w:t>L</w:t>
      </w:r>
    </w:p>
    <w:p w14:paraId="3F5AE811" w14:textId="37CB9396" w:rsidR="00A77B3E" w:rsidRPr="00D230D7" w:rsidRDefault="00CB065A" w:rsidP="009A7388">
      <w:pPr>
        <w:spacing w:line="360" w:lineRule="auto"/>
        <w:jc w:val="both"/>
        <w:rPr>
          <w:rFonts w:ascii="Book Antiqua" w:hAnsi="Book Antiqua"/>
        </w:rPr>
        <w:sectPr w:rsidR="00A77B3E" w:rsidRPr="00D230D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1D85B7D5" w14:textId="6585E51F" w:rsidR="00A77B3E" w:rsidRPr="00D230D7" w:rsidRDefault="00F61AE5" w:rsidP="009A7388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Legends</w:t>
      </w:r>
    </w:p>
    <w:p w14:paraId="2DEA302F" w14:textId="49615324" w:rsidR="00F1347C" w:rsidRPr="00D230D7" w:rsidRDefault="006F122E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hAnsi="Book Antiqua"/>
          <w:noProof/>
          <w:lang w:eastAsia="zh-CN"/>
        </w:rPr>
        <w:drawing>
          <wp:inline distT="0" distB="0" distL="0" distR="0" wp14:anchorId="5E8DBF6D" wp14:editId="56B49E48">
            <wp:extent cx="5426312" cy="3609606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431" cy="36143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4751B2" w14:textId="13C693B6" w:rsidR="00F1347C" w:rsidRPr="00D230D7" w:rsidRDefault="00F61AE5" w:rsidP="009A7388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Figure</w:t>
      </w:r>
      <w:r w:rsidR="00BC3E19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1</w:t>
      </w:r>
      <w:r w:rsidR="00BC3E19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relationship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chronology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symptom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onset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5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psittacosis.</w:t>
      </w:r>
    </w:p>
    <w:p w14:paraId="2715CC3E" w14:textId="77777777" w:rsidR="00F1347C" w:rsidRPr="00D230D7" w:rsidRDefault="00F1347C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D230D7">
        <w:rPr>
          <w:rFonts w:ascii="Book Antiqua" w:eastAsia="Book Antiqua" w:hAnsi="Book Antiqua" w:cs="Book Antiqua"/>
          <w:color w:val="000000"/>
        </w:rPr>
        <w:br w:type="page"/>
      </w:r>
      <w:r w:rsidRPr="00D230D7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71404BA0" wp14:editId="4AA22386">
            <wp:extent cx="5274310" cy="2009775"/>
            <wp:effectExtent l="0" t="0" r="0" b="0"/>
            <wp:docPr id="1027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7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9314E" w14:textId="7C63B087" w:rsidR="00F1347C" w:rsidRPr="00D230D7" w:rsidRDefault="00F61AE5" w:rsidP="009A738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Figure</w:t>
      </w:r>
      <w:r w:rsidR="00BC3E19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2</w:t>
      </w:r>
      <w:r w:rsidR="00BC3E19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imaging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findings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4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confirmed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psittacosis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cluster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1.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edomina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esion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yp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4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solida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ix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round-glas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pacit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GGO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solidati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black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ick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row)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i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ronchogram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esen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l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ollow-up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96524A" w:rsidRPr="00D230D7">
        <w:rPr>
          <w:rFonts w:ascii="Book Antiqua" w:eastAsia="Book Antiqua" w:hAnsi="Book Antiqua" w:cs="Book Antiqua"/>
          <w:color w:val="000000"/>
        </w:rPr>
        <w:t>computed tomograph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cans,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solidation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bsorb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e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GG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xtend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2-4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th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hi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row)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ea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esion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reduc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</w:t>
      </w:r>
      <w:r w:rsidR="00BC3E19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shor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hi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row).</w:t>
      </w:r>
    </w:p>
    <w:p w14:paraId="34F53B74" w14:textId="1F05C48C" w:rsidR="00A77B3E" w:rsidRPr="00D230D7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br w:type="page"/>
      </w:r>
    </w:p>
    <w:p w14:paraId="3B51F24C" w14:textId="649C0B1F" w:rsidR="000C77E3" w:rsidRPr="00D230D7" w:rsidRDefault="00FE242F" w:rsidP="009A7388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D230D7">
        <w:rPr>
          <w:rFonts w:ascii="Book Antiqua" w:hAnsi="Book Antiqua" w:cs="Book Antiqua"/>
          <w:b/>
          <w:noProof/>
          <w:color w:val="000000"/>
          <w:lang w:eastAsia="zh-CN"/>
        </w:rPr>
        <w:lastRenderedPageBreak/>
        <w:drawing>
          <wp:inline distT="0" distB="0" distL="0" distR="0" wp14:anchorId="49DCDD59" wp14:editId="1BAC6239">
            <wp:extent cx="4650040" cy="39141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555" cy="39229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F69ADF" w14:textId="1B09D56C" w:rsidR="00F1347C" w:rsidRPr="00D230D7" w:rsidRDefault="00F61AE5" w:rsidP="009A738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Figure</w:t>
      </w:r>
      <w:r w:rsidR="00BC3E19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3</w:t>
      </w:r>
      <w:r w:rsidR="00BC3E19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6524A" w:rsidRPr="00D230D7">
        <w:rPr>
          <w:rFonts w:ascii="Book Antiqua" w:eastAsia="Book Antiqua" w:hAnsi="Book Antiqua" w:cs="Book Antiqua"/>
          <w:b/>
          <w:color w:val="000000"/>
        </w:rPr>
        <w:t>computed tomography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image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finding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patients</w:t>
      </w:r>
      <w:r w:rsidR="00BC3E19" w:rsidRPr="00D230D7">
        <w:rPr>
          <w:rFonts w:ascii="Book Antiqua" w:eastAsia="Book Antiqua" w:hAnsi="Book Antiqua" w:cs="Book Antiqua"/>
          <w:b/>
          <w:color w:val="000000"/>
          <w:vertAlign w:val="superscript"/>
        </w:rPr>
        <w:t>1-2</w:t>
      </w:r>
      <w:r w:rsidR="009764A0" w:rsidRPr="00D230D7">
        <w:rPr>
          <w:rFonts w:ascii="Book Antiqua" w:eastAsia="Book Antiqua" w:hAnsi="Book Antiqua" w:cs="Book Antiqua"/>
          <w:b/>
          <w:color w:val="000000"/>
          <w:vertAlign w:val="superscript"/>
        </w:rPr>
        <w:t xml:space="preserve"> </w:t>
      </w:r>
      <w:r w:rsidR="009764A0" w:rsidRPr="00D230D7">
        <w:rPr>
          <w:rFonts w:ascii="Book Antiqua" w:hAnsi="Book Antiqua" w:cs="Book Antiqua"/>
          <w:b/>
          <w:color w:val="000000"/>
          <w:lang w:eastAsia="zh-CN"/>
        </w:rPr>
        <w:t>in</w:t>
      </w:r>
      <w:r w:rsidR="009764A0" w:rsidRPr="00D230D7">
        <w:rPr>
          <w:rFonts w:ascii="Book Antiqua" w:eastAsia="Book Antiqua" w:hAnsi="Book Antiqua" w:cs="Book Antiqua"/>
          <w:b/>
          <w:color w:val="000000"/>
        </w:rPr>
        <w:t xml:space="preserve"> cluster 2</w:t>
      </w:r>
      <w:r w:rsidRPr="00D230D7">
        <w:rPr>
          <w:rFonts w:ascii="Book Antiqua" w:eastAsia="Book Antiqua" w:hAnsi="Book Antiqua" w:cs="Book Antiqua"/>
          <w:b/>
          <w:color w:val="000000"/>
        </w:rPr>
        <w:t>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BC3E19" w:rsidRPr="00D230D7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D230D7">
        <w:rPr>
          <w:rFonts w:ascii="Book Antiqua" w:eastAsia="Book Antiqua" w:hAnsi="Book Antiqua" w:cs="Book Antiqua"/>
          <w:color w:val="000000"/>
          <w:vertAlign w:val="superscript"/>
        </w:rPr>
        <w:t>-2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av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imila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mag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inding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mix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96524A" w:rsidRPr="00D230D7">
        <w:rPr>
          <w:rFonts w:ascii="Book Antiqua" w:eastAsia="Book Antiqua" w:hAnsi="Book Antiqua" w:cs="Book Antiqua"/>
          <w:color w:val="000000"/>
        </w:rPr>
        <w:t>ground-glass opacit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solidation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-4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esion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bsorb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ollow-up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96524A" w:rsidRPr="00D230D7">
        <w:rPr>
          <w:rFonts w:ascii="Book Antiqua" w:eastAsia="Book Antiqua" w:hAnsi="Book Antiqua" w:cs="Book Antiqua"/>
          <w:color w:val="000000"/>
        </w:rPr>
        <w:t>computed tomography</w:t>
      </w:r>
      <w:r w:rsidRPr="00D230D7">
        <w:rPr>
          <w:rFonts w:ascii="Book Antiqua" w:eastAsia="Book Antiqua" w:hAnsi="Book Antiqua" w:cs="Book Antiqua"/>
          <w:color w:val="000000"/>
        </w:rPr>
        <w:t>.</w:t>
      </w:r>
    </w:p>
    <w:p w14:paraId="15A02CAA" w14:textId="0A9BDB36" w:rsidR="00A77B3E" w:rsidRPr="00D230D7" w:rsidRDefault="00F1347C" w:rsidP="009A7388">
      <w:pPr>
        <w:spacing w:line="360" w:lineRule="auto"/>
        <w:jc w:val="both"/>
        <w:rPr>
          <w:rFonts w:ascii="Book Antiqua" w:hAnsi="Book Antiqua"/>
        </w:rPr>
      </w:pPr>
      <w:r w:rsidRPr="00D230D7">
        <w:rPr>
          <w:rFonts w:ascii="Book Antiqua" w:eastAsia="Book Antiqua" w:hAnsi="Book Antiqua" w:cs="Book Antiqua"/>
          <w:color w:val="000000"/>
        </w:rPr>
        <w:br w:type="page"/>
      </w:r>
      <w:r w:rsidR="003A3F50" w:rsidRPr="00D230D7">
        <w:rPr>
          <w:rFonts w:ascii="Book Antiqua" w:eastAsia="Book Antiqua" w:hAnsi="Book Antiqua" w:cs="Book Antiqua"/>
          <w:noProof/>
          <w:color w:val="000000"/>
          <w:lang w:eastAsia="zh-CN"/>
        </w:rPr>
        <w:lastRenderedPageBreak/>
        <w:drawing>
          <wp:inline distT="0" distB="0" distL="0" distR="0" wp14:anchorId="4CA925F1" wp14:editId="3096A60B">
            <wp:extent cx="4687058" cy="3840032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383" cy="3843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DE2C75" w14:textId="2EF17BA7" w:rsidR="00A77B3E" w:rsidRPr="00D230D7" w:rsidRDefault="00F61AE5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D230D7">
        <w:rPr>
          <w:rFonts w:ascii="Book Antiqua" w:eastAsia="Book Antiqua" w:hAnsi="Book Antiqua" w:cs="Book Antiqua"/>
          <w:b/>
          <w:color w:val="000000"/>
        </w:rPr>
        <w:t>Figure</w:t>
      </w:r>
      <w:r w:rsidR="00BC3E19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4</w:t>
      </w:r>
      <w:r w:rsidR="00BC3E19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6524A" w:rsidRPr="00D230D7">
        <w:rPr>
          <w:rFonts w:ascii="Book Antiqua" w:eastAsia="Book Antiqua" w:hAnsi="Book Antiqua" w:cs="Book Antiqua"/>
          <w:b/>
          <w:color w:val="000000"/>
        </w:rPr>
        <w:t>computed tomography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image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finding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patient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0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a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case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b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7257F" w:rsidRPr="00D230D7">
        <w:rPr>
          <w:rFonts w:ascii="Book Antiqua" w:eastAsia="Book Antiqua" w:hAnsi="Book Antiqua" w:cs="Book Antiqua"/>
          <w:b/>
          <w:color w:val="000000"/>
        </w:rPr>
        <w:t>coronavirus disease 2019</w:t>
      </w:r>
      <w:r w:rsidRPr="00D230D7">
        <w:rPr>
          <w:rFonts w:ascii="Book Antiqua" w:eastAsia="Book Antiqua" w:hAnsi="Book Antiqua" w:cs="Book Antiqua"/>
          <w:b/>
          <w:color w:val="000000"/>
        </w:rPr>
        <w:t>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0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hav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simila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maging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finding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mix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7257F" w:rsidRPr="00D230D7">
        <w:rPr>
          <w:rFonts w:ascii="Book Antiqua" w:eastAsia="Book Antiqua" w:hAnsi="Book Antiqua" w:cs="Book Antiqua"/>
          <w:color w:val="000000"/>
        </w:rPr>
        <w:t>ground-glass opacit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nsolidation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o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1-4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black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ick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row)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C7257F" w:rsidRPr="00D230D7">
        <w:rPr>
          <w:rFonts w:ascii="Book Antiqua" w:eastAsia="Book Antiqua" w:hAnsi="Book Antiqua" w:cs="Book Antiqua"/>
          <w:color w:val="000000"/>
        </w:rPr>
        <w:t>coronavirus disease 2019</w:t>
      </w:r>
      <w:r w:rsidR="00C7257F" w:rsidRPr="00D230D7">
        <w:rPr>
          <w:rFonts w:ascii="Book Antiqua" w:hAnsi="Book Antiqua" w:cs="Book Antiqua"/>
          <w:color w:val="000000"/>
          <w:lang w:eastAsia="zh-CN"/>
        </w:rPr>
        <w:t xml:space="preserve"> (</w:t>
      </w:r>
      <w:r w:rsidRPr="00D230D7">
        <w:rPr>
          <w:rFonts w:ascii="Book Antiqua" w:eastAsia="Book Antiqua" w:hAnsi="Book Antiqua" w:cs="Book Antiqua"/>
          <w:color w:val="000000"/>
        </w:rPr>
        <w:t>COVID-19</w:t>
      </w:r>
      <w:r w:rsidR="00C7257F" w:rsidRPr="00D230D7">
        <w:rPr>
          <w:rFonts w:ascii="Book Antiqua" w:hAnsi="Book Antiqua" w:cs="Book Antiqua"/>
          <w:color w:val="000000"/>
          <w:lang w:eastAsia="zh-CN"/>
        </w:rPr>
        <w:t>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resente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ultifoc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bilateral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="0096524A" w:rsidRPr="00D230D7">
        <w:rPr>
          <w:rFonts w:ascii="Book Antiqua" w:eastAsia="Book Antiqua" w:hAnsi="Book Antiqua" w:cs="Book Antiqua"/>
          <w:color w:val="000000"/>
        </w:rPr>
        <w:t>ground-glass opacity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whi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row)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nd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vascular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enlargement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(whit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ick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arrow).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The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marg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of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lesion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n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patient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with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OVID-19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is</w:t>
      </w:r>
      <w:r w:rsidR="00CB065A" w:rsidRPr="00D230D7">
        <w:rPr>
          <w:rFonts w:ascii="Book Antiqua" w:eastAsia="Book Antiqua" w:hAnsi="Book Antiqua" w:cs="Book Antiqua"/>
          <w:color w:val="000000"/>
        </w:rPr>
        <w:t xml:space="preserve"> </w:t>
      </w:r>
      <w:r w:rsidRPr="00D230D7">
        <w:rPr>
          <w:rFonts w:ascii="Book Antiqua" w:eastAsia="Book Antiqua" w:hAnsi="Book Antiqua" w:cs="Book Antiqua"/>
          <w:color w:val="000000"/>
        </w:rPr>
        <w:t>clearer.</w:t>
      </w:r>
      <w:r w:rsidR="005C0024" w:rsidRPr="00D230D7">
        <w:rPr>
          <w:rFonts w:ascii="Book Antiqua" w:hAnsi="Book Antiqua" w:cs="Book Antiqua"/>
          <w:color w:val="000000"/>
          <w:lang w:eastAsia="zh-CN"/>
        </w:rPr>
        <w:t xml:space="preserve"> COVID-19: C</w:t>
      </w:r>
      <w:r w:rsidR="005C0024" w:rsidRPr="00D230D7">
        <w:rPr>
          <w:rFonts w:ascii="Book Antiqua" w:eastAsia="Book Antiqua" w:hAnsi="Book Antiqua" w:cs="Book Antiqua"/>
          <w:color w:val="000000"/>
        </w:rPr>
        <w:t>oronavirus disease 2019</w:t>
      </w:r>
      <w:r w:rsidR="005C0024" w:rsidRPr="00D230D7">
        <w:rPr>
          <w:rFonts w:ascii="Book Antiqua" w:hAnsi="Book Antiqua" w:cs="Book Antiqua"/>
          <w:color w:val="000000"/>
          <w:lang w:eastAsia="zh-CN"/>
        </w:rPr>
        <w:t>.</w:t>
      </w:r>
    </w:p>
    <w:p w14:paraId="325C4EE9" w14:textId="77777777" w:rsidR="00F1347C" w:rsidRPr="00D230D7" w:rsidRDefault="00F1347C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14:paraId="1A4C0249" w14:textId="77777777" w:rsidR="00F1347C" w:rsidRPr="00D230D7" w:rsidRDefault="00F1347C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14:paraId="7100627D" w14:textId="77777777" w:rsidR="00F1347C" w:rsidRPr="00D230D7" w:rsidRDefault="00F1347C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D230D7">
        <w:rPr>
          <w:rFonts w:ascii="Book Antiqua" w:hAnsi="Book Antiqua" w:cs="Book Antiqua"/>
          <w:color w:val="000000"/>
          <w:lang w:eastAsia="zh-CN"/>
        </w:rPr>
        <w:br w:type="page"/>
      </w:r>
    </w:p>
    <w:p w14:paraId="20C981AC" w14:textId="77777777" w:rsidR="0096524A" w:rsidRPr="00D230D7" w:rsidRDefault="0096524A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  <w:sectPr w:rsidR="0096524A" w:rsidRPr="00D230D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456EAE" w14:textId="13AEBFB4" w:rsidR="00F1347C" w:rsidRPr="00D230D7" w:rsidRDefault="00F1347C" w:rsidP="009A7388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D230D7">
        <w:rPr>
          <w:rFonts w:ascii="Book Antiqua" w:hAnsi="Book Antiqua" w:cs="Book Antiqua"/>
          <w:b/>
          <w:color w:val="000000"/>
          <w:lang w:eastAsia="zh-CN"/>
        </w:rPr>
        <w:lastRenderedPageBreak/>
        <w:t>Table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1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The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clinical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characteristics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and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laboratory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tests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of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patients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with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C7257F" w:rsidRPr="00D230D7">
        <w:rPr>
          <w:rFonts w:ascii="Book Antiqua" w:hAnsi="Book Antiqua" w:cs="Book Antiqua"/>
          <w:b/>
          <w:color w:val="000000"/>
          <w:lang w:eastAsia="zh-CN"/>
        </w:rPr>
        <w:t>coronavirus disease 2019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and</w:t>
      </w:r>
      <w:r w:rsidR="00CB065A" w:rsidRPr="00D230D7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230D7">
        <w:rPr>
          <w:rFonts w:ascii="Book Antiqua" w:hAnsi="Book Antiqua" w:cs="Book Antiqua"/>
          <w:b/>
          <w:color w:val="000000"/>
          <w:lang w:eastAsia="zh-CN"/>
        </w:rPr>
        <w:t>psittacosis</w:t>
      </w:r>
    </w:p>
    <w:tbl>
      <w:tblPr>
        <w:tblW w:w="5000" w:type="pct"/>
        <w:tblLook w:val="0600" w:firstRow="0" w:lastRow="0" w:firstColumn="0" w:lastColumn="0" w:noHBand="1" w:noVBand="1"/>
      </w:tblPr>
      <w:tblGrid>
        <w:gridCol w:w="1358"/>
        <w:gridCol w:w="1016"/>
        <w:gridCol w:w="1016"/>
        <w:gridCol w:w="1016"/>
        <w:gridCol w:w="1016"/>
        <w:gridCol w:w="1016"/>
        <w:gridCol w:w="932"/>
        <w:gridCol w:w="932"/>
        <w:gridCol w:w="1829"/>
        <w:gridCol w:w="1923"/>
        <w:gridCol w:w="906"/>
      </w:tblGrid>
      <w:tr w:rsidR="00F1347C" w:rsidRPr="00D230D7" w14:paraId="12AF8D1E" w14:textId="77777777" w:rsidTr="0096524A">
        <w:trPr>
          <w:trHeight w:val="300"/>
        </w:trPr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B3D57E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1F2CE" w14:textId="1A30ADF5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D230D7">
              <w:rPr>
                <w:rFonts w:ascii="Book Antiqua" w:hAnsi="Book Antiqua"/>
                <w:b/>
                <w:lang w:eastAsia="zh-CN"/>
              </w:rPr>
              <w:t>Patient</w:t>
            </w:r>
            <w:r w:rsidR="001F7DB7" w:rsidRPr="00D230D7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/>
                <w:lang w:eastAsia="zh-CN"/>
              </w:rPr>
              <w:t>0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9C8CDF" w14:textId="588E4D12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D230D7">
              <w:rPr>
                <w:rFonts w:ascii="Book Antiqua" w:hAnsi="Book Antiqua"/>
                <w:b/>
                <w:lang w:eastAsia="zh-CN"/>
              </w:rPr>
              <w:t>Patient</w:t>
            </w:r>
            <w:r w:rsidR="001F7DB7" w:rsidRPr="00D230D7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/>
                <w:lang w:eastAsia="zh-CN"/>
              </w:rPr>
              <w:t>1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D51E27" w14:textId="662F86CD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D230D7">
              <w:rPr>
                <w:rFonts w:ascii="Book Antiqua" w:hAnsi="Book Antiqua"/>
                <w:b/>
                <w:lang w:eastAsia="zh-CN"/>
              </w:rPr>
              <w:t>Patient</w:t>
            </w:r>
            <w:r w:rsidR="001F7DB7" w:rsidRPr="00D230D7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/>
                <w:lang w:eastAsia="zh-CN"/>
              </w:rPr>
              <w:t>2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F2A186" w14:textId="48534974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D230D7">
              <w:rPr>
                <w:rFonts w:ascii="Book Antiqua" w:hAnsi="Book Antiqua"/>
                <w:b/>
                <w:lang w:eastAsia="zh-CN"/>
              </w:rPr>
              <w:t>Patient</w:t>
            </w:r>
            <w:r w:rsidR="001F7DB7" w:rsidRPr="00D230D7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/>
                <w:lang w:eastAsia="zh-CN"/>
              </w:rPr>
              <w:t>3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2B6621" w14:textId="3E35BEF5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D230D7">
              <w:rPr>
                <w:rFonts w:ascii="Book Antiqua" w:hAnsi="Book Antiqua"/>
                <w:b/>
                <w:lang w:eastAsia="zh-CN"/>
              </w:rPr>
              <w:t>Patient</w:t>
            </w:r>
            <w:r w:rsidR="001F7DB7" w:rsidRPr="00D230D7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/>
                <w:lang w:eastAsia="zh-CN"/>
              </w:rPr>
              <w:t>4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F9A84C" w14:textId="51AF2ACE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D230D7">
              <w:rPr>
                <w:rFonts w:ascii="Book Antiqua" w:hAnsi="Book Antiqua"/>
                <w:b/>
                <w:lang w:eastAsia="zh-CN"/>
              </w:rPr>
              <w:t>Patient</w:t>
            </w:r>
            <w:r w:rsidRPr="00D230D7">
              <w:rPr>
                <w:rFonts w:ascii="Book Antiqua" w:hAnsi="Book Antiqua"/>
                <w:vertAlign w:val="superscript"/>
                <w:lang w:eastAsia="zh-CN"/>
              </w:rPr>
              <w:t>1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A612C" w14:textId="480A1161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D230D7">
              <w:rPr>
                <w:rFonts w:ascii="Book Antiqua" w:hAnsi="Book Antiqua"/>
                <w:b/>
                <w:lang w:eastAsia="zh-CN"/>
              </w:rPr>
              <w:t>Patient</w:t>
            </w:r>
            <w:r w:rsidRPr="00D230D7">
              <w:rPr>
                <w:rFonts w:ascii="Book Antiqua" w:hAnsi="Book Antiqua"/>
                <w:vertAlign w:val="superscript"/>
                <w:lang w:eastAsia="zh-CN"/>
              </w:rPr>
              <w:t>2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EAE99" w14:textId="7CC521A6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D230D7">
              <w:rPr>
                <w:rFonts w:ascii="Book Antiqua" w:hAnsi="Book Antiqua"/>
                <w:b/>
                <w:lang w:eastAsia="zh-CN"/>
              </w:rPr>
              <w:t>Psittacosis</w:t>
            </w:r>
            <w:r w:rsidR="001F7DB7" w:rsidRPr="00D230D7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/>
                <w:lang w:eastAsia="zh-CN"/>
              </w:rPr>
              <w:t>(</w:t>
            </w:r>
            <w:r w:rsidRPr="00D230D7">
              <w:rPr>
                <w:rFonts w:ascii="Book Antiqua" w:hAnsi="Book Antiqua"/>
                <w:b/>
                <w:i/>
                <w:lang w:eastAsia="zh-CN"/>
              </w:rPr>
              <w:t>n</w:t>
            </w:r>
            <w:r w:rsidR="00CB065A" w:rsidRPr="00D230D7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="009B7D82" w:rsidRPr="00D230D7">
              <w:rPr>
                <w:rFonts w:ascii="Book Antiqua" w:hAnsi="Book Antiqua"/>
                <w:b/>
                <w:lang w:eastAsia="zh-CN"/>
              </w:rPr>
              <w:t>=</w:t>
            </w:r>
            <w:r w:rsidR="00CB065A" w:rsidRPr="00D230D7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/>
                <w:lang w:eastAsia="zh-CN"/>
              </w:rPr>
              <w:t>6)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D06B6" w14:textId="74D32FFF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D230D7">
              <w:rPr>
                <w:rFonts w:ascii="Book Antiqua" w:hAnsi="Book Antiqua"/>
                <w:b/>
                <w:lang w:eastAsia="zh-CN"/>
              </w:rPr>
              <w:t>COVID-19</w:t>
            </w:r>
            <w:r w:rsidR="00CB065A" w:rsidRPr="00D230D7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/>
                <w:lang w:eastAsia="zh-CN"/>
              </w:rPr>
              <w:t>(</w:t>
            </w:r>
            <w:r w:rsidRPr="00D230D7">
              <w:rPr>
                <w:rFonts w:ascii="Book Antiqua" w:hAnsi="Book Antiqua"/>
                <w:b/>
                <w:i/>
                <w:lang w:eastAsia="zh-CN"/>
              </w:rPr>
              <w:t>n</w:t>
            </w:r>
            <w:r w:rsidR="00CB065A" w:rsidRPr="00D230D7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="009B7D82" w:rsidRPr="00D230D7">
              <w:rPr>
                <w:rFonts w:ascii="Book Antiqua" w:hAnsi="Book Antiqua"/>
                <w:b/>
                <w:lang w:eastAsia="zh-CN"/>
              </w:rPr>
              <w:t>=</w:t>
            </w:r>
            <w:r w:rsidR="00CB065A" w:rsidRPr="00D230D7">
              <w:rPr>
                <w:rFonts w:ascii="Book Antiqua" w:hAnsi="Book Antiqua"/>
                <w:b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/>
                <w:lang w:eastAsia="zh-CN"/>
              </w:rPr>
              <w:t>31)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2759DF" w14:textId="4A295C0B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D230D7">
              <w:rPr>
                <w:rFonts w:ascii="Book Antiqua" w:hAnsi="Book Antiqua"/>
                <w:b/>
                <w:i/>
                <w:iCs/>
                <w:lang w:eastAsia="zh-CN"/>
              </w:rPr>
              <w:t>P</w:t>
            </w:r>
            <w:r w:rsidR="00CB065A" w:rsidRPr="00D230D7">
              <w:rPr>
                <w:rFonts w:ascii="Book Antiqua" w:hAnsi="Book Antiqua"/>
                <w:b/>
                <w:bCs/>
                <w:i/>
                <w:iCs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/>
                <w:lang w:eastAsia="zh-CN"/>
              </w:rPr>
              <w:t>value</w:t>
            </w:r>
          </w:p>
        </w:tc>
      </w:tr>
      <w:tr w:rsidR="00F1347C" w:rsidRPr="00D230D7" w14:paraId="23907C97" w14:textId="77777777" w:rsidTr="0096524A">
        <w:trPr>
          <w:trHeight w:val="288"/>
        </w:trPr>
        <w:tc>
          <w:tcPr>
            <w:tcW w:w="9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567DA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Age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DF99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62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E4A7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36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B7AE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9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577D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32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74E60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6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664E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47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AF72B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48</w:t>
            </w:r>
          </w:p>
        </w:tc>
        <w:tc>
          <w:tcPr>
            <w:tcW w:w="7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91E5E" w14:textId="5158F33C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34.00</w:t>
            </w:r>
            <w:r w:rsidR="0042496D" w:rsidRPr="00D230D7">
              <w:rPr>
                <w:rFonts w:ascii="Book Antiqua" w:hAnsi="Book Antiqua"/>
                <w:bCs/>
                <w:lang w:eastAsia="zh-CN"/>
              </w:rPr>
              <w:t xml:space="preserve"> (</w:t>
            </w:r>
            <w:r w:rsidRPr="00D230D7">
              <w:rPr>
                <w:rFonts w:ascii="Book Antiqua" w:hAnsi="Book Antiqua"/>
                <w:bCs/>
                <w:lang w:eastAsia="zh-CN"/>
              </w:rPr>
              <w:t>28.25-47.25</w:t>
            </w:r>
            <w:r w:rsidR="0042496D" w:rsidRPr="00D230D7">
              <w:rPr>
                <w:rFonts w:ascii="Book Antiqua" w:hAnsi="Book Antiqua"/>
                <w:bCs/>
                <w:lang w:eastAsia="zh-CN"/>
              </w:rPr>
              <w:t>)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EA549" w14:textId="0B161888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50.00</w:t>
            </w:r>
            <w:r w:rsidR="0042496D" w:rsidRPr="00D230D7">
              <w:rPr>
                <w:rFonts w:ascii="Book Antiqua" w:hAnsi="Book Antiqua"/>
                <w:lang w:eastAsia="zh-CN"/>
              </w:rPr>
              <w:t xml:space="preserve"> (</w:t>
            </w:r>
            <w:r w:rsidRPr="00D230D7">
              <w:rPr>
                <w:rFonts w:ascii="Book Antiqua" w:hAnsi="Book Antiqua"/>
                <w:lang w:eastAsia="zh-CN"/>
              </w:rPr>
              <w:t>32.00-66.00</w:t>
            </w:r>
            <w:r w:rsidR="0042496D" w:rsidRPr="00D230D7">
              <w:rPr>
                <w:rFonts w:ascii="Book Antiqua" w:hAnsi="Book Antiqua"/>
                <w:lang w:eastAsia="zh-CN"/>
              </w:rPr>
              <w:t>)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7B0A5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073</w:t>
            </w:r>
          </w:p>
        </w:tc>
      </w:tr>
      <w:tr w:rsidR="00F1347C" w:rsidRPr="00D230D7" w14:paraId="7DCBC700" w14:textId="77777777" w:rsidTr="0096524A">
        <w:trPr>
          <w:trHeight w:val="28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86DBD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Sex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6F76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DFB1E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7796C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Female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A2809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Female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EA83A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8936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E569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79D00C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N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F5391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5E19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660</w:t>
            </w:r>
          </w:p>
        </w:tc>
      </w:tr>
      <w:tr w:rsidR="00F1347C" w:rsidRPr="00D230D7" w14:paraId="455EA1D7" w14:textId="77777777" w:rsidTr="0096524A">
        <w:trPr>
          <w:trHeight w:val="28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E3BD8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Male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A963A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1F0DC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1EDD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DC9EB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7DF11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5467A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D6BB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DB456C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4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FB35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BD1DB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</w:tr>
      <w:tr w:rsidR="00F1347C" w:rsidRPr="00D230D7" w14:paraId="29015FE3" w14:textId="77777777" w:rsidTr="0096524A">
        <w:trPr>
          <w:trHeight w:val="28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38DE5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Female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76D66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CA86B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5B37D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3991B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55A5B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81BB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C2056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614972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2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BA22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9C402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</w:tr>
      <w:tr w:rsidR="00F1347C" w:rsidRPr="00D230D7" w14:paraId="696B56AD" w14:textId="77777777" w:rsidTr="0096524A">
        <w:trPr>
          <w:trHeight w:val="76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C8552B" w14:textId="39A01D90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Hemoglobin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g/dL);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mal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normal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rang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130</w:t>
            </w:r>
            <w:r w:rsidR="0096524A" w:rsidRPr="00D230D7">
              <w:rPr>
                <w:rFonts w:ascii="Book Antiqua" w:hAnsi="Book Antiqua"/>
                <w:lang w:eastAsia="zh-CN"/>
              </w:rPr>
              <w:t>-</w:t>
            </w:r>
            <w:r w:rsidRPr="00D230D7">
              <w:rPr>
                <w:rFonts w:ascii="Book Antiqua" w:hAnsi="Book Antiqua"/>
                <w:lang w:eastAsia="zh-CN"/>
              </w:rPr>
              <w:t>175;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femal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normal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rang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115</w:t>
            </w:r>
            <w:r w:rsidR="0096524A" w:rsidRPr="00D230D7">
              <w:rPr>
                <w:rFonts w:ascii="Book Antiqua" w:hAnsi="Book Antiqua"/>
                <w:lang w:eastAsia="zh-CN"/>
              </w:rPr>
              <w:t>-</w:t>
            </w:r>
            <w:r w:rsidRPr="00D230D7">
              <w:rPr>
                <w:rFonts w:ascii="Book Antiqua" w:hAnsi="Book Antiqua"/>
                <w:lang w:eastAsia="zh-CN"/>
              </w:rPr>
              <w:t>15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7813F6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2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286D5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4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B514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3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9D79A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3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0FB60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6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D84FD6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5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7BCD4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43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E7250" w14:textId="51638B4A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142.50</w:t>
            </w:r>
            <w:r w:rsidR="00CB065A" w:rsidRPr="00D230D7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Cs/>
                <w:lang w:eastAsia="zh-CN"/>
              </w:rPr>
              <w:t>(134.75-158.50)</w:t>
            </w:r>
            <w:r w:rsidR="00A91971" w:rsidRPr="00D230D7">
              <w:rPr>
                <w:rFonts w:ascii="Book Antiqua" w:hAnsi="Book Antiqua"/>
                <w:bCs/>
                <w:vertAlign w:val="superscript"/>
                <w:lang w:eastAsia="zh-CN"/>
              </w:rPr>
              <w:t>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41AEA" w14:textId="2FC510BE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35.00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120.00-141.00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95129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054</w:t>
            </w:r>
          </w:p>
        </w:tc>
      </w:tr>
      <w:tr w:rsidR="00F1347C" w:rsidRPr="00D230D7" w14:paraId="32924DC9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E9214F" w14:textId="0831AA8A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Whit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blood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cell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lastRenderedPageBreak/>
              <w:t>count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×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10</w:t>
            </w:r>
            <w:r w:rsidR="00D230D7" w:rsidRPr="00D230D7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D230D7">
              <w:rPr>
                <w:rFonts w:ascii="Book Antiqua" w:hAnsi="Book Antiqua"/>
                <w:lang w:eastAsia="zh-CN"/>
              </w:rPr>
              <w:t>/L);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normal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rang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3</w:t>
            </w:r>
            <w:r w:rsidR="00D230D7" w:rsidRPr="00D230D7">
              <w:rPr>
                <w:rFonts w:ascii="Book Antiqua" w:hAnsi="Book Antiqua" w:cs="Book Antiqua"/>
                <w:lang w:eastAsia="zh-CN"/>
              </w:rPr>
              <w:t>.</w:t>
            </w:r>
            <w:r w:rsidRPr="00D230D7">
              <w:rPr>
                <w:rFonts w:ascii="Book Antiqua" w:hAnsi="Book Antiqua"/>
                <w:lang w:eastAsia="zh-CN"/>
              </w:rPr>
              <w:t>5</w:t>
            </w:r>
            <w:r w:rsidR="0096524A" w:rsidRPr="00D230D7">
              <w:rPr>
                <w:rFonts w:ascii="Book Antiqua" w:hAnsi="Book Antiqua" w:cs="Book Antiqua"/>
                <w:lang w:eastAsia="zh-CN"/>
              </w:rPr>
              <w:t>-</w:t>
            </w:r>
            <w:r w:rsidRPr="00D230D7">
              <w:rPr>
                <w:rFonts w:ascii="Book Antiqua" w:hAnsi="Book Antiqua"/>
                <w:lang w:eastAsia="zh-CN"/>
              </w:rPr>
              <w:t>9</w:t>
            </w:r>
            <w:r w:rsidR="00D230D7" w:rsidRPr="00D230D7">
              <w:rPr>
                <w:rFonts w:ascii="Book Antiqua" w:hAnsi="Book Antiqua" w:cs="Book Antiqua"/>
                <w:lang w:eastAsia="zh-CN"/>
              </w:rPr>
              <w:t>.</w:t>
            </w:r>
            <w:r w:rsidRPr="00D230D7">
              <w:rPr>
                <w:rFonts w:ascii="Book Antiqua" w:hAnsi="Book Antiqua"/>
                <w:lang w:eastAsia="zh-CN"/>
              </w:rPr>
              <w:t>5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FB43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lastRenderedPageBreak/>
              <w:t>7.1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A12D4B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0.4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38092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0.0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83136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1.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04CC1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0.5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688A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0.2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84BFD6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4.36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060CA" w14:textId="4CBE731A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10.48</w:t>
            </w:r>
            <w:r w:rsidR="00CB065A" w:rsidRPr="00D230D7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Cs/>
                <w:lang w:eastAsia="zh-CN"/>
              </w:rPr>
              <w:t>(10.21-12.37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DFC5F" w14:textId="1749A0EF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4.62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3.31-6.17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7C44B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000</w:t>
            </w:r>
          </w:p>
        </w:tc>
      </w:tr>
      <w:tr w:rsidR="00F1347C" w:rsidRPr="00D230D7" w14:paraId="0BC638C6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BED802" w14:textId="480A73C4" w:rsidR="00F1347C" w:rsidRPr="00D230D7" w:rsidRDefault="00F1347C" w:rsidP="00D230D7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Neutrophil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count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×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10</w:t>
            </w:r>
            <w:r w:rsidR="00D230D7" w:rsidRPr="00D230D7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D230D7">
              <w:rPr>
                <w:rFonts w:ascii="Book Antiqua" w:hAnsi="Book Antiqua"/>
                <w:lang w:eastAsia="zh-CN"/>
              </w:rPr>
              <w:t>/L);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normal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rang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1.8</w:t>
            </w:r>
            <w:r w:rsidR="0096524A" w:rsidRPr="00D230D7">
              <w:rPr>
                <w:rFonts w:ascii="Book Antiqua" w:hAnsi="Book Antiqua" w:cs="Book Antiqua"/>
                <w:lang w:eastAsia="zh-CN"/>
              </w:rPr>
              <w:t>-</w:t>
            </w:r>
            <w:r w:rsidRPr="00D230D7">
              <w:rPr>
                <w:rFonts w:ascii="Book Antiqua" w:hAnsi="Book Antiqua"/>
                <w:lang w:eastAsia="zh-CN"/>
              </w:rPr>
              <w:t>6.3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71A33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5.9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F2A53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7.5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57BEF2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6.6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45149E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8.6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4CEE8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8.4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F28E80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6.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516D69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1.76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F35BA" w14:textId="48DAFBC4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7.99</w:t>
            </w:r>
            <w:r w:rsidR="00CB065A" w:rsidRPr="00D230D7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Cs/>
                <w:lang w:eastAsia="zh-CN"/>
              </w:rPr>
              <w:t>(6.53-9.44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CFF95" w14:textId="639A6E56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.89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1.95-3.89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85B6E5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000</w:t>
            </w:r>
          </w:p>
        </w:tc>
      </w:tr>
      <w:tr w:rsidR="00F1347C" w:rsidRPr="00D230D7" w14:paraId="306967AA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7CC5A4" w14:textId="73AF095D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Lymphocyt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count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×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10</w:t>
            </w:r>
            <w:r w:rsidR="00D230D7" w:rsidRPr="00D230D7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D230D7">
              <w:rPr>
                <w:rFonts w:ascii="Book Antiqua" w:hAnsi="Book Antiqua"/>
                <w:lang w:eastAsia="zh-CN"/>
              </w:rPr>
              <w:t>/L);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normal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rang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1</w:t>
            </w:r>
            <w:r w:rsidR="00D230D7" w:rsidRPr="00D230D7">
              <w:rPr>
                <w:rFonts w:ascii="Book Antiqua" w:hAnsi="Book Antiqua" w:cs="Book Antiqua"/>
                <w:lang w:eastAsia="zh-CN"/>
              </w:rPr>
              <w:t>.</w:t>
            </w:r>
            <w:r w:rsidRPr="00D230D7">
              <w:rPr>
                <w:rFonts w:ascii="Book Antiqua" w:hAnsi="Book Antiqua"/>
                <w:lang w:eastAsia="zh-CN"/>
              </w:rPr>
              <w:t>1</w:t>
            </w:r>
            <w:r w:rsidR="0096524A" w:rsidRPr="00D230D7">
              <w:rPr>
                <w:rFonts w:ascii="Book Antiqua" w:hAnsi="Book Antiqua" w:cs="Book Antiqua"/>
                <w:lang w:eastAsia="zh-CN"/>
              </w:rPr>
              <w:t>-</w:t>
            </w:r>
            <w:r w:rsidRPr="00D230D7">
              <w:rPr>
                <w:rFonts w:ascii="Book Antiqua" w:hAnsi="Book Antiqua"/>
                <w:lang w:eastAsia="zh-CN"/>
              </w:rPr>
              <w:t>3</w:t>
            </w:r>
            <w:r w:rsidR="00D230D7" w:rsidRPr="00D230D7">
              <w:rPr>
                <w:rFonts w:ascii="Book Antiqua" w:hAnsi="Book Antiqua" w:cs="Book Antiqua"/>
                <w:lang w:eastAsia="zh-CN"/>
              </w:rPr>
              <w:t>.</w:t>
            </w:r>
            <w:r w:rsidRPr="00D230D7">
              <w:rPr>
                <w:rFonts w:ascii="Book Antiqua" w:hAnsi="Book Antiqua"/>
                <w:lang w:eastAsia="zh-CN"/>
              </w:rPr>
              <w:t>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B709E2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6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2ECC2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.0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19728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.3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0BAB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.2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17C882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.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740EC0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.2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6A853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.43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46A6A" w14:textId="76110F20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1.74</w:t>
            </w:r>
            <w:r w:rsidR="00CB065A" w:rsidRPr="00D230D7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Cs/>
                <w:lang w:eastAsia="zh-CN"/>
              </w:rPr>
              <w:t>(1.24-2.24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8364C9" w14:textId="10C741FE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.09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0.71-1.67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E4BA9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044</w:t>
            </w:r>
          </w:p>
        </w:tc>
      </w:tr>
      <w:tr w:rsidR="00F1347C" w:rsidRPr="00D230D7" w14:paraId="4B4304E0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BAB35B" w14:textId="129EDA39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Platelet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count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×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10</w:t>
            </w:r>
            <w:r w:rsidR="00D230D7" w:rsidRPr="00D230D7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D230D7">
              <w:rPr>
                <w:rFonts w:ascii="Book Antiqua" w:hAnsi="Book Antiqua"/>
                <w:lang w:eastAsia="zh-CN"/>
              </w:rPr>
              <w:t>/L);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lastRenderedPageBreak/>
              <w:t>(normal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rang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125</w:t>
            </w:r>
            <w:r w:rsidR="0096524A" w:rsidRPr="00D230D7">
              <w:rPr>
                <w:rFonts w:ascii="Book Antiqua" w:hAnsi="Book Antiqua" w:cs="Book Antiqua"/>
                <w:lang w:eastAsia="zh-CN"/>
              </w:rPr>
              <w:t>-</w:t>
            </w:r>
            <w:r w:rsidRPr="00D230D7">
              <w:rPr>
                <w:rFonts w:ascii="Book Antiqua" w:hAnsi="Book Antiqua"/>
                <w:lang w:eastAsia="zh-CN"/>
              </w:rPr>
              <w:t>35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F98A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lastRenderedPageBreak/>
              <w:t>18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101C6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369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E7E2C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49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B4743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4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990A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9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405E05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63B47D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04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014FA" w14:textId="657526F1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227</w:t>
            </w:r>
            <w:r w:rsidR="00CB065A" w:rsidRPr="00D230D7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Cs/>
                <w:lang w:eastAsia="zh-CN"/>
              </w:rPr>
              <w:t>(201-279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16E13" w14:textId="43EB38B8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83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124-227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88BAB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035</w:t>
            </w:r>
          </w:p>
        </w:tc>
      </w:tr>
      <w:tr w:rsidR="00F1347C" w:rsidRPr="00D230D7" w14:paraId="6CAA3B5D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1ED279" w14:textId="253A4648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Eosinophilic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count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×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10</w:t>
            </w:r>
            <w:r w:rsidR="00D230D7" w:rsidRPr="00D230D7">
              <w:rPr>
                <w:rFonts w:ascii="Book Antiqua" w:hAnsi="Book Antiqua"/>
                <w:vertAlign w:val="superscript"/>
                <w:lang w:eastAsia="zh-CN"/>
              </w:rPr>
              <w:t>9</w:t>
            </w:r>
            <w:r w:rsidRPr="00D230D7">
              <w:rPr>
                <w:rFonts w:ascii="Book Antiqua" w:hAnsi="Book Antiqua"/>
                <w:lang w:eastAsia="zh-CN"/>
              </w:rPr>
              <w:t>/L);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normal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rang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0.02-o.52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7D68A3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2418A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D24D3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0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E8A6D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690D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FEEA5C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1A0FE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9F463" w14:textId="5D1141BF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0.000</w:t>
            </w:r>
            <w:r w:rsidR="00CB065A" w:rsidRPr="00D230D7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Cs/>
                <w:lang w:eastAsia="zh-CN"/>
              </w:rPr>
              <w:t>(0.000-0.325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131B6" w14:textId="72490259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100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0.000-0.400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CF259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265</w:t>
            </w:r>
          </w:p>
        </w:tc>
      </w:tr>
      <w:tr w:rsidR="00F1347C" w:rsidRPr="00D230D7" w14:paraId="4929C8BD" w14:textId="77777777" w:rsidTr="0096524A">
        <w:trPr>
          <w:trHeight w:val="540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B44283" w14:textId="1A3D4962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C-reactiv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protein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mg/L);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normal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rang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0</w:t>
            </w:r>
            <w:r w:rsidR="00D230D7" w:rsidRPr="00D230D7">
              <w:rPr>
                <w:rFonts w:ascii="Book Antiqua" w:hAnsi="Book Antiqua"/>
                <w:lang w:eastAsia="zh-CN"/>
              </w:rPr>
              <w:t>.</w:t>
            </w:r>
            <w:r w:rsidRPr="00D230D7">
              <w:rPr>
                <w:rFonts w:ascii="Book Antiqua" w:hAnsi="Book Antiqua"/>
                <w:lang w:eastAsia="zh-CN"/>
              </w:rPr>
              <w:t>0</w:t>
            </w:r>
            <w:r w:rsidR="0096524A" w:rsidRPr="00D230D7">
              <w:rPr>
                <w:rFonts w:ascii="Book Antiqua" w:hAnsi="Book Antiqua"/>
                <w:lang w:eastAsia="zh-CN"/>
              </w:rPr>
              <w:t>-</w:t>
            </w:r>
            <w:r w:rsidRPr="00D230D7">
              <w:rPr>
                <w:rFonts w:ascii="Book Antiqua" w:hAnsi="Book Antiqua"/>
                <w:lang w:eastAsia="zh-CN"/>
              </w:rPr>
              <w:t>5</w:t>
            </w:r>
            <w:r w:rsidR="00D230D7" w:rsidRPr="00D230D7">
              <w:rPr>
                <w:rFonts w:ascii="Book Antiqua" w:hAnsi="Book Antiqua"/>
                <w:lang w:eastAsia="zh-CN"/>
              </w:rPr>
              <w:t>.</w:t>
            </w:r>
            <w:r w:rsidRPr="00D230D7">
              <w:rPr>
                <w:rFonts w:ascii="Book Antiqua" w:hAnsi="Book Antiqua"/>
                <w:lang w:eastAsia="zh-CN"/>
              </w:rPr>
              <w:t>0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6892CC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27.1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49BF1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2.1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F1B88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31.8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8005FA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50.5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720BE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58.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08793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12.1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9DCB45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41.35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C1119" w14:textId="1EF51230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54.28</w:t>
            </w:r>
            <w:r w:rsidR="00CB065A" w:rsidRPr="00D230D7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Cs/>
                <w:lang w:eastAsia="zh-CN"/>
              </w:rPr>
              <w:t>(26.95-119.44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8CFD1" w14:textId="136F10B9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5.60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4.77-47.73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C92F56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035</w:t>
            </w:r>
          </w:p>
        </w:tc>
      </w:tr>
      <w:tr w:rsidR="00F1347C" w:rsidRPr="00D230D7" w14:paraId="0F6A3EE2" w14:textId="77777777" w:rsidTr="0096524A">
        <w:trPr>
          <w:trHeight w:val="36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06D3F9" w14:textId="28B404D4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Sodium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mmol/liter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EE51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7002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40.9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D30A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136.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01679D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34.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F0DB2A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36.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487A9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29.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56172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37.4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83758" w14:textId="6DEC3DBA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136.15</w:t>
            </w:r>
            <w:r w:rsidR="00CB065A" w:rsidRPr="00D230D7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Cs/>
                <w:lang w:eastAsia="zh-CN"/>
              </w:rPr>
              <w:t>(133.08-138.28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FF826" w14:textId="407235D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35.90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133.40-137.40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F80BA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857</w:t>
            </w:r>
          </w:p>
        </w:tc>
      </w:tr>
      <w:tr w:rsidR="00F1347C" w:rsidRPr="00D230D7" w14:paraId="59B79A32" w14:textId="77777777" w:rsidTr="0096524A">
        <w:trPr>
          <w:trHeight w:val="288"/>
        </w:trPr>
        <w:tc>
          <w:tcPr>
            <w:tcW w:w="9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FB195F" w14:textId="21363BD6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Potassium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mmol/lit</w:t>
            </w:r>
            <w:r w:rsidRPr="00D230D7">
              <w:rPr>
                <w:rFonts w:ascii="Book Antiqua" w:hAnsi="Book Antiqua"/>
                <w:lang w:eastAsia="zh-CN"/>
              </w:rPr>
              <w:lastRenderedPageBreak/>
              <w:t>er)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95756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lastRenderedPageBreak/>
              <w:t>NA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68419A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4.09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A9961A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3.4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01F2A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3.4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85F2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3.9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84824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4.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148483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3.52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C83F5" w14:textId="46C1E014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3.73</w:t>
            </w:r>
            <w:r w:rsidR="00CB065A" w:rsidRPr="00D230D7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Cs/>
                <w:lang w:eastAsia="zh-CN"/>
              </w:rPr>
              <w:t>(3.42-4.10)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CF3D45" w14:textId="19D85B89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4.02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3.58-4.37)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E762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302</w:t>
            </w:r>
          </w:p>
        </w:tc>
      </w:tr>
      <w:tr w:rsidR="00F1347C" w:rsidRPr="00D230D7" w14:paraId="19B4D60B" w14:textId="77777777" w:rsidTr="00C7257F">
        <w:trPr>
          <w:trHeight w:val="288"/>
        </w:trPr>
        <w:tc>
          <w:tcPr>
            <w:tcW w:w="938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73A35CCF" w14:textId="52E482EF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Calcium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mmol/liter)</w:t>
            </w:r>
          </w:p>
        </w:tc>
        <w:tc>
          <w:tcPr>
            <w:tcW w:w="3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D2C5993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3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975374B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.11</w:t>
            </w:r>
          </w:p>
        </w:tc>
        <w:tc>
          <w:tcPr>
            <w:tcW w:w="3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0D6F862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.28</w:t>
            </w:r>
          </w:p>
        </w:tc>
        <w:tc>
          <w:tcPr>
            <w:tcW w:w="3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203B40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.03</w:t>
            </w:r>
          </w:p>
        </w:tc>
        <w:tc>
          <w:tcPr>
            <w:tcW w:w="3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31E1DB9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</w:t>
            </w:r>
          </w:p>
        </w:tc>
        <w:tc>
          <w:tcPr>
            <w:tcW w:w="3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567305B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.2</w:t>
            </w:r>
          </w:p>
        </w:tc>
        <w:tc>
          <w:tcPr>
            <w:tcW w:w="34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2B6DDFD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.16</w:t>
            </w:r>
          </w:p>
        </w:tc>
        <w:tc>
          <w:tcPr>
            <w:tcW w:w="771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2C6EFEF7" w14:textId="7CCA5B8C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bCs/>
                <w:lang w:eastAsia="zh-CN"/>
              </w:rPr>
              <w:t>2.14</w:t>
            </w:r>
            <w:r w:rsidR="00CB065A" w:rsidRPr="00D230D7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bCs/>
                <w:lang w:eastAsia="zh-CN"/>
              </w:rPr>
              <w:t>(2.02-2.22)</w:t>
            </w:r>
          </w:p>
        </w:tc>
        <w:tc>
          <w:tcPr>
            <w:tcW w:w="75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9380B38" w14:textId="4560E914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1.20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(1.18-1.22)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61333BE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0.000</w:t>
            </w:r>
          </w:p>
        </w:tc>
      </w:tr>
      <w:tr w:rsidR="00F1347C" w:rsidRPr="00D230D7" w14:paraId="044BA9AB" w14:textId="77777777" w:rsidTr="00C7257F">
        <w:trPr>
          <w:trHeight w:val="516"/>
        </w:trPr>
        <w:tc>
          <w:tcPr>
            <w:tcW w:w="9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9842B8D" w14:textId="14FA256D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The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number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of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detected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sequences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Pr="00D230D7">
              <w:rPr>
                <w:rFonts w:ascii="Book Antiqua" w:hAnsi="Book Antiqua"/>
                <w:lang w:eastAsia="zh-CN"/>
              </w:rPr>
              <w:t>of</w:t>
            </w:r>
            <w:r w:rsidR="00CB065A" w:rsidRPr="00D230D7">
              <w:rPr>
                <w:rFonts w:ascii="Book Antiqua" w:hAnsi="Book Antiqua"/>
                <w:lang w:eastAsia="zh-CN"/>
              </w:rPr>
              <w:t xml:space="preserve"> </w:t>
            </w:r>
            <w:r w:rsidR="001236DF" w:rsidRPr="00D230D7">
              <w:rPr>
                <w:rFonts w:ascii="Book Antiqua" w:hAnsi="Book Antiqua"/>
                <w:i/>
                <w:iCs/>
                <w:lang w:eastAsia="zh-CN"/>
              </w:rPr>
              <w:t xml:space="preserve">C. </w:t>
            </w:r>
            <w:proofErr w:type="spellStart"/>
            <w:r w:rsidR="001236DF" w:rsidRPr="00D230D7">
              <w:rPr>
                <w:rFonts w:ascii="Book Antiqua" w:hAnsi="Book Antiqua"/>
                <w:i/>
                <w:iCs/>
                <w:lang w:eastAsia="zh-CN"/>
              </w:rPr>
              <w:t>psittaci</w:t>
            </w:r>
            <w:proofErr w:type="spellEnd"/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87ABF8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DD2A93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74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B72F61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3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A17E3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82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7500D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254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AE1CA9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8E5017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7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A3743F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AF7253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NA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C1A109" w14:textId="77777777" w:rsidR="00F1347C" w:rsidRPr="00D230D7" w:rsidRDefault="00F1347C" w:rsidP="0096524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D230D7">
              <w:rPr>
                <w:rFonts w:ascii="Book Antiqua" w:hAnsi="Book Antiqua"/>
                <w:lang w:eastAsia="zh-CN"/>
              </w:rPr>
              <w:t>NA</w:t>
            </w:r>
          </w:p>
        </w:tc>
      </w:tr>
    </w:tbl>
    <w:p w14:paraId="717C0C7D" w14:textId="138825DF" w:rsidR="0096524A" w:rsidRPr="00D230D7" w:rsidRDefault="00A91971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proofErr w:type="spellStart"/>
      <w:r w:rsidRPr="00D230D7">
        <w:rPr>
          <w:rFonts w:ascii="Book Antiqua" w:hAnsi="Book Antiqua" w:cs="Book Antiqua"/>
          <w:color w:val="000000"/>
          <w:vertAlign w:val="superscript"/>
          <w:lang w:eastAsia="zh-CN"/>
        </w:rPr>
        <w:t>a</w:t>
      </w:r>
      <w:r w:rsidRPr="00D230D7">
        <w:rPr>
          <w:rFonts w:ascii="Book Antiqua" w:hAnsi="Book Antiqua" w:cs="Book Antiqua"/>
          <w:color w:val="000000"/>
          <w:lang w:eastAsia="zh-CN"/>
        </w:rPr>
        <w:t>The</w:t>
      </w:r>
      <w:proofErr w:type="spellEnd"/>
      <w:r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="00715920" w:rsidRPr="00D230D7">
        <w:rPr>
          <w:rFonts w:ascii="Book Antiqua" w:hAnsi="Book Antiqua" w:cs="Book Antiqua"/>
          <w:color w:val="000000"/>
          <w:lang w:eastAsia="zh-CN"/>
        </w:rPr>
        <w:t>data presented are the medians (IQR)</w:t>
      </w:r>
      <w:r w:rsidR="00C7257F" w:rsidRPr="00D230D7">
        <w:rPr>
          <w:rFonts w:ascii="Book Antiqua" w:hAnsi="Book Antiqua" w:cs="Book Antiqua"/>
          <w:color w:val="000000"/>
          <w:lang w:eastAsia="zh-CN"/>
        </w:rPr>
        <w:t>.</w:t>
      </w:r>
      <w:r w:rsidR="00715920" w:rsidRPr="00D230D7">
        <w:rPr>
          <w:rFonts w:ascii="Book Antiqua" w:hAnsi="Book Antiqua" w:cs="Book Antiqua"/>
          <w:color w:val="000000"/>
          <w:lang w:eastAsia="zh-CN"/>
        </w:rPr>
        <w:t xml:space="preserve"> </w:t>
      </w:r>
      <w:r w:rsidR="00C7257F" w:rsidRPr="00D230D7">
        <w:rPr>
          <w:rFonts w:ascii="Book Antiqua" w:hAnsi="Book Antiqua" w:cs="Book Antiqua"/>
          <w:color w:val="000000"/>
          <w:lang w:eastAsia="zh-CN"/>
        </w:rPr>
        <w:t xml:space="preserve">COVID-19: </w:t>
      </w:r>
      <w:r w:rsidR="00C7257F" w:rsidRPr="00D230D7">
        <w:rPr>
          <w:rFonts w:ascii="Book Antiqua" w:hAnsi="Book Antiqua"/>
          <w:lang w:eastAsia="zh-CN"/>
        </w:rPr>
        <w:t>C</w:t>
      </w:r>
      <w:r w:rsidR="00C7257F" w:rsidRPr="00D230D7">
        <w:rPr>
          <w:rFonts w:ascii="Book Antiqua" w:hAnsi="Book Antiqua"/>
        </w:rPr>
        <w:t>oronavirus disease 2019</w:t>
      </w:r>
      <w:r w:rsidR="00C7257F" w:rsidRPr="00D230D7">
        <w:rPr>
          <w:rFonts w:ascii="Book Antiqua" w:hAnsi="Book Antiqua"/>
          <w:lang w:eastAsia="zh-CN"/>
        </w:rPr>
        <w:t xml:space="preserve">; </w:t>
      </w:r>
      <w:r w:rsidR="00715920" w:rsidRPr="00D230D7">
        <w:rPr>
          <w:rFonts w:ascii="Book Antiqua" w:hAnsi="Book Antiqua" w:cs="Book Antiqua"/>
          <w:color w:val="000000"/>
          <w:lang w:eastAsia="zh-CN"/>
        </w:rPr>
        <w:t>NA</w:t>
      </w:r>
      <w:r w:rsidR="0096524A" w:rsidRPr="00D230D7">
        <w:rPr>
          <w:rFonts w:ascii="Book Antiqua" w:hAnsi="Book Antiqua" w:cs="Book Antiqua"/>
          <w:color w:val="000000"/>
          <w:lang w:eastAsia="zh-CN"/>
        </w:rPr>
        <w:t>: N</w:t>
      </w:r>
      <w:r w:rsidR="00715920" w:rsidRPr="00D230D7">
        <w:rPr>
          <w:rFonts w:ascii="Book Antiqua" w:hAnsi="Book Antiqua" w:cs="Book Antiqua"/>
          <w:color w:val="000000"/>
          <w:lang w:eastAsia="zh-CN"/>
        </w:rPr>
        <w:t xml:space="preserve">ot </w:t>
      </w:r>
      <w:r w:rsidR="00C7257F" w:rsidRPr="00D230D7">
        <w:rPr>
          <w:rFonts w:ascii="Book Antiqua" w:hAnsi="Book Antiqua" w:cs="Book Antiqua"/>
          <w:color w:val="000000"/>
          <w:lang w:eastAsia="zh-CN"/>
        </w:rPr>
        <w:t>applicable</w:t>
      </w:r>
      <w:r w:rsidR="00715920" w:rsidRPr="00D230D7">
        <w:rPr>
          <w:rFonts w:ascii="Book Antiqua" w:hAnsi="Book Antiqua" w:cs="Book Antiqua"/>
          <w:color w:val="000000"/>
          <w:lang w:eastAsia="zh-CN"/>
        </w:rPr>
        <w:t>.</w:t>
      </w:r>
    </w:p>
    <w:p w14:paraId="4F698B4D" w14:textId="77777777" w:rsidR="0096524A" w:rsidRPr="00D230D7" w:rsidRDefault="0096524A" w:rsidP="009A7388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14:paraId="7B82EC42" w14:textId="3EF81C7C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hAnsi="Book Antiqua"/>
          <w:lang w:eastAsia="zh-CN"/>
        </w:rPr>
        <w:br w:type="page"/>
      </w:r>
    </w:p>
    <w:p w14:paraId="68AE9AB5" w14:textId="3357F051" w:rsidR="00F1347C" w:rsidRPr="00D230D7" w:rsidRDefault="00F1347C" w:rsidP="009A7388">
      <w:pPr>
        <w:spacing w:line="360" w:lineRule="auto"/>
        <w:jc w:val="both"/>
        <w:rPr>
          <w:rFonts w:ascii="Book Antiqua" w:eastAsia="宋体" w:hAnsi="Book Antiqua"/>
          <w:b/>
          <w:bCs/>
          <w:kern w:val="2"/>
          <w:lang w:eastAsia="zh-CN"/>
        </w:rPr>
      </w:pPr>
      <w:r w:rsidRPr="00D230D7">
        <w:rPr>
          <w:rFonts w:ascii="Book Antiqua" w:eastAsia="宋体" w:hAnsi="Book Antiqua"/>
          <w:b/>
          <w:bCs/>
          <w:kern w:val="2"/>
          <w:lang w:eastAsia="zh-CN"/>
        </w:rPr>
        <w:lastRenderedPageBreak/>
        <w:t>Table</w:t>
      </w:r>
      <w:r w:rsidR="00CB065A" w:rsidRPr="00D230D7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t>2</w:t>
      </w:r>
      <w:r w:rsidR="00CB065A" w:rsidRPr="00D230D7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t>The</w:t>
      </w:r>
      <w:r w:rsidR="00CB065A" w:rsidRPr="00D230D7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t>imaging</w:t>
      </w:r>
      <w:r w:rsidR="00CB065A" w:rsidRPr="00D230D7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t>findings</w:t>
      </w:r>
      <w:r w:rsidR="00CB065A" w:rsidRPr="00D230D7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t>of</w:t>
      </w:r>
      <w:r w:rsidR="00CB065A" w:rsidRPr="00D230D7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t>patients</w:t>
      </w:r>
      <w:r w:rsidR="00CB065A" w:rsidRPr="00D230D7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t>with</w:t>
      </w:r>
      <w:r w:rsidR="00CB065A" w:rsidRPr="00D230D7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="00C7257F" w:rsidRPr="00D230D7">
        <w:rPr>
          <w:rFonts w:ascii="Book Antiqua" w:eastAsia="宋体" w:hAnsi="Book Antiqua"/>
          <w:b/>
          <w:bCs/>
          <w:kern w:val="2"/>
          <w:lang w:eastAsia="zh-CN"/>
        </w:rPr>
        <w:t>coronavirus disease 2019</w:t>
      </w:r>
      <w:r w:rsidR="00CB065A" w:rsidRPr="00D230D7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t>and</w:t>
      </w:r>
      <w:r w:rsidR="00CB065A" w:rsidRPr="00D230D7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t>psittacosis</w:t>
      </w:r>
      <w:r w:rsidR="00CB065A" w:rsidRPr="00D230D7">
        <w:rPr>
          <w:rFonts w:ascii="Book Antiqua" w:eastAsia="宋体" w:hAnsi="Book Antiqua"/>
          <w:b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fldChar w:fldCharType="begin"/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instrText xml:space="preserve"> LINK Excel.Sheet.12 "E:\\ywr\\Table.xlsx" "Sheet2!R1C1:R27C4" \a \f 4 \h  \* MERGEFORMAT</w:instrText>
      </w:r>
      <w:r w:rsidRPr="00D230D7">
        <w:rPr>
          <w:rFonts w:ascii="Book Antiqua" w:eastAsia="宋体" w:hAnsi="Book Antiqua"/>
          <w:b/>
          <w:bCs/>
          <w:kern w:val="2"/>
          <w:lang w:eastAsia="zh-CN"/>
        </w:rPr>
        <w:fldChar w:fldCharType="separate"/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290"/>
        <w:gridCol w:w="2890"/>
        <w:gridCol w:w="2890"/>
        <w:gridCol w:w="2890"/>
      </w:tblGrid>
      <w:tr w:rsidR="00F1347C" w:rsidRPr="00D230D7" w14:paraId="7A04A228" w14:textId="77777777" w:rsidTr="00C7257F">
        <w:trPr>
          <w:trHeight w:val="300"/>
        </w:trPr>
        <w:tc>
          <w:tcPr>
            <w:tcW w:w="1655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1FFFA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lang w:eastAsia="zh-CN"/>
              </w:rPr>
            </w:pPr>
          </w:p>
        </w:tc>
        <w:tc>
          <w:tcPr>
            <w:tcW w:w="111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975D4B6" w14:textId="2FDA0D44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>Psittacosis</w:t>
            </w:r>
            <w:r w:rsidR="00C7257F" w:rsidRPr="00D230D7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>(</w:t>
            </w:r>
            <w:r w:rsidRPr="00D230D7">
              <w:rPr>
                <w:rFonts w:ascii="Book Antiqua" w:eastAsia="宋体" w:hAnsi="Book Antiqua"/>
                <w:b/>
                <w:bCs/>
                <w:i/>
                <w:kern w:val="2"/>
                <w:lang w:eastAsia="zh-CN"/>
              </w:rPr>
              <w:t>n</w:t>
            </w:r>
            <w:r w:rsidR="00CB065A" w:rsidRPr="00D230D7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 xml:space="preserve"> </w:t>
            </w:r>
            <w:r w:rsidR="009B7D82" w:rsidRPr="00D230D7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>=</w:t>
            </w:r>
            <w:r w:rsidR="00CB065A" w:rsidRPr="00D230D7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/>
                <w:bCs/>
                <w:kern w:val="2"/>
                <w:lang w:eastAsia="zh-CN"/>
              </w:rPr>
              <w:t>6)</w:t>
            </w:r>
          </w:p>
        </w:tc>
        <w:tc>
          <w:tcPr>
            <w:tcW w:w="111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E417A" w14:textId="53B0404E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b/>
                <w:color w:val="000000"/>
                <w:lang w:eastAsia="zh-CN"/>
              </w:rPr>
              <w:t>COVID-19</w:t>
            </w:r>
            <w:r w:rsidR="00CB065A" w:rsidRPr="00D230D7">
              <w:rPr>
                <w:rFonts w:ascii="Book Antiqua" w:eastAsia="Times New Roman" w:hAnsi="Book Antiqua"/>
                <w:b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b/>
                <w:color w:val="000000"/>
                <w:lang w:eastAsia="zh-CN"/>
              </w:rPr>
              <w:t>(</w:t>
            </w:r>
            <w:r w:rsidRPr="00D230D7">
              <w:rPr>
                <w:rFonts w:ascii="Book Antiqua" w:eastAsia="Times New Roman" w:hAnsi="Book Antiqua"/>
                <w:b/>
                <w:i/>
                <w:color w:val="000000"/>
                <w:lang w:eastAsia="zh-CN"/>
              </w:rPr>
              <w:t>n</w:t>
            </w:r>
            <w:r w:rsidR="00CB065A" w:rsidRPr="00D230D7">
              <w:rPr>
                <w:rFonts w:ascii="Book Antiqua" w:eastAsia="Times New Roman" w:hAnsi="Book Antiqua"/>
                <w:b/>
                <w:color w:val="000000"/>
                <w:lang w:eastAsia="zh-CN"/>
              </w:rPr>
              <w:t xml:space="preserve"> </w:t>
            </w:r>
            <w:r w:rsidR="009B7D82" w:rsidRPr="00D230D7">
              <w:rPr>
                <w:rFonts w:ascii="Book Antiqua" w:eastAsia="Times New Roman" w:hAnsi="Book Antiqua"/>
                <w:b/>
                <w:color w:val="000000"/>
                <w:lang w:eastAsia="zh-CN"/>
              </w:rPr>
              <w:t>=</w:t>
            </w:r>
            <w:r w:rsidR="00CB065A" w:rsidRPr="00D230D7">
              <w:rPr>
                <w:rFonts w:ascii="Book Antiqua" w:eastAsia="Times New Roman" w:hAnsi="Book Antiqua"/>
                <w:b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b/>
                <w:color w:val="000000"/>
                <w:lang w:eastAsia="zh-CN"/>
              </w:rPr>
              <w:t>13)</w:t>
            </w:r>
          </w:p>
        </w:tc>
        <w:tc>
          <w:tcPr>
            <w:tcW w:w="111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2CCB8" w14:textId="2EEA91B0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b/>
                <w:i/>
                <w:iCs/>
                <w:color w:val="000000"/>
                <w:lang w:eastAsia="zh-CN"/>
              </w:rPr>
              <w:t>P</w:t>
            </w:r>
            <w:r w:rsidR="00CB065A" w:rsidRPr="00D230D7">
              <w:rPr>
                <w:rFonts w:ascii="Book Antiqua" w:eastAsia="Times New Roman" w:hAnsi="Book Antiqua"/>
                <w:b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b/>
                <w:color w:val="000000"/>
                <w:lang w:eastAsia="zh-CN"/>
              </w:rPr>
              <w:t>value</w:t>
            </w:r>
          </w:p>
        </w:tc>
      </w:tr>
      <w:tr w:rsidR="00F1347C" w:rsidRPr="00D230D7" w14:paraId="2C4A7F9D" w14:textId="77777777" w:rsidTr="00C7257F">
        <w:trPr>
          <w:trHeight w:val="288"/>
        </w:trPr>
        <w:tc>
          <w:tcPr>
            <w:tcW w:w="165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DC747" w14:textId="2436835A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Predominant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lesion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type</w:t>
            </w:r>
          </w:p>
        </w:tc>
        <w:tc>
          <w:tcPr>
            <w:tcW w:w="111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762B440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  <w:tc>
          <w:tcPr>
            <w:tcW w:w="11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9E3B4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lang w:eastAsia="zh-CN"/>
              </w:rPr>
            </w:pPr>
          </w:p>
        </w:tc>
        <w:tc>
          <w:tcPr>
            <w:tcW w:w="111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12BD0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0.221</w:t>
            </w:r>
          </w:p>
        </w:tc>
      </w:tr>
      <w:tr w:rsidR="00F1347C" w:rsidRPr="00D230D7" w14:paraId="7A5F677D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410E8017" w14:textId="1F33D863" w:rsidR="00F1347C" w:rsidRPr="00D230D7" w:rsidRDefault="00F1347C" w:rsidP="00C7257F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GGO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454D093" w14:textId="59B03C53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4D2943C" w14:textId="02B5027D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5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38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D8D8CCD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4E0A5CC9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9123081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Consolida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9DB95B7" w14:textId="60ABBC75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3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5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80B4095" w14:textId="6D6BEAF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5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38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2B96952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58A68FAB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E96575E" w14:textId="0909AC76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Mixed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GGO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and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consolida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8A2B4DF" w14:textId="093DBC65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3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5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501B570" w14:textId="2D2A94F6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3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23.1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6D9A6F23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261B7F9D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8E27A00" w14:textId="2CF82956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Air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bronchogram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736F1489" w14:textId="5E5056EF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773B100" w14:textId="3D0EA301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8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61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C5A0FC2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0.128</w:t>
            </w:r>
          </w:p>
        </w:tc>
      </w:tr>
      <w:tr w:rsidR="00F1347C" w:rsidRPr="00D230D7" w14:paraId="0A2D0269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7FB6083" w14:textId="3A9F60AC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Vascular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enlargement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51B23717" w14:textId="04C14361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1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16.7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CF83B5B" w14:textId="67C1D2C9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12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92.3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A09EF46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0.003</w:t>
            </w:r>
          </w:p>
        </w:tc>
      </w:tr>
      <w:tr w:rsidR="00F1347C" w:rsidRPr="00D230D7" w14:paraId="2DE0228D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BC22F89" w14:textId="26943624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Margin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uneasily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differentiated)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3A6A037" w14:textId="212DAF80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A5D4B28" w14:textId="0C5D888B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8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61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818E398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0.128</w:t>
            </w:r>
          </w:p>
        </w:tc>
      </w:tr>
      <w:tr w:rsidR="00F1347C" w:rsidRPr="00D230D7" w14:paraId="289BD5CB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A9A3705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Reticula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593D6C58" w14:textId="2BF9ECDB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5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7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4724848" w14:textId="5B728070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9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69.2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F4BC39A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1.000</w:t>
            </w:r>
          </w:p>
        </w:tc>
      </w:tr>
      <w:tr w:rsidR="00F1347C" w:rsidRPr="00D230D7" w14:paraId="566012D9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D65A755" w14:textId="34B2B48A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Pleural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effusions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3FD158DF" w14:textId="07A3EEEA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5D4B398D" w14:textId="2B1477B0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1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7.7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9EBCE8F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0.002</w:t>
            </w:r>
          </w:p>
        </w:tc>
      </w:tr>
      <w:tr w:rsidR="00F1347C" w:rsidRPr="00D230D7" w14:paraId="2931B8AC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EBFF2F0" w14:textId="7DCAC1A4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Craniocaudal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distribu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4D7AE70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14BE2F1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74E12BE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0.026</w:t>
            </w:r>
          </w:p>
        </w:tc>
      </w:tr>
      <w:tr w:rsidR="00F1347C" w:rsidRPr="00D230D7" w14:paraId="1D8A5193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3867A6B" w14:textId="102A0EDB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Upper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lung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predominant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9135635" w14:textId="6E14BE64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5DEE221" w14:textId="1CE105F8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2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15.4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295F2A5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5533145C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5E683FA1" w14:textId="0E8A6CB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Lower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lung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predominant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05DEB6A" w14:textId="1D763B6E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E1D18E1" w14:textId="3AB03960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4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30.8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D501B46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3E41781E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3A0F5A6" w14:textId="7164FFA3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No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craniocaudal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distribu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70FCAE2E" w14:textId="5E6A3684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8B3027D" w14:textId="237BBCEE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7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53.8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6733EE9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269AF79B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70A9D9F5" w14:textId="2404880B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Transverse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distribu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3F1B7BA6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C635BA9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AC01965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0.255</w:t>
            </w:r>
          </w:p>
        </w:tc>
      </w:tr>
      <w:tr w:rsidR="00F1347C" w:rsidRPr="00D230D7" w14:paraId="1404A249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219CCD4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Central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52D39A7C" w14:textId="2965266A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ADA6D1A" w14:textId="3D0E4AFC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0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898410E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093E275E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10D28916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Peripheral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77E1DE2A" w14:textId="2F1793A2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F14F4E8" w14:textId="08A9C043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9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69.2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520447AA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461138B4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078F620" w14:textId="7C2EECC5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No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transverse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distribu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2B86ED36" w14:textId="03036D98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247044F" w14:textId="70EC20E2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4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30.8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97D46C8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1278C063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1DB92743" w14:textId="7CE5D5DC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Lung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region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distribution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323EEF5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49320FD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B659101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0.001</w:t>
            </w:r>
          </w:p>
        </w:tc>
      </w:tr>
      <w:tr w:rsidR="00F1347C" w:rsidRPr="00D230D7" w14:paraId="69E16644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D795475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lastRenderedPageBreak/>
              <w:t>Unilateral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72A9D2B5" w14:textId="750DEC08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8057185" w14:textId="4A4FA0E0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2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15.4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3E1009E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7B29F5A4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071D39BD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Bilateral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73CC4E1" w14:textId="5FE5F53F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159AE93" w14:textId="205DD135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11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84.6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88B1824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67C6165B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13C1893F" w14:textId="02CD70AC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Number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of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involved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lung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lobes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2BAE253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5689329D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lang w:eastAsia="zh-CN"/>
              </w:rPr>
            </w:pP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68678E2C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0.006</w:t>
            </w:r>
          </w:p>
        </w:tc>
      </w:tr>
      <w:tr w:rsidR="00F1347C" w:rsidRPr="00D230D7" w14:paraId="1F58DB32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554A23C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1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AE0B756" w14:textId="1F719946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6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10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69E6020E" w14:textId="1AE78FAD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2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15.4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7E9CC8C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157B3C93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EDDD9D1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2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FF9F9CD" w14:textId="7D03BDA0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3F0DCE8" w14:textId="62BD9805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3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23.1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A5762EF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114F247F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33CF8D66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3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3C704C29" w14:textId="5CC4017C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B268D06" w14:textId="6C7253E6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0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50FCE7A2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6FA645E6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2437CC2B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4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0BA051A9" w14:textId="7D8D1324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069712D" w14:textId="13CE7510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5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38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8278858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  <w:tr w:rsidR="00F1347C" w:rsidRPr="00D230D7" w14:paraId="25A42E79" w14:textId="77777777" w:rsidTr="00C7257F">
        <w:trPr>
          <w:trHeight w:val="288"/>
        </w:trPr>
        <w:tc>
          <w:tcPr>
            <w:tcW w:w="1655" w:type="pct"/>
            <w:shd w:val="clear" w:color="auto" w:fill="auto"/>
            <w:noWrap/>
            <w:vAlign w:val="center"/>
            <w:hideMark/>
          </w:tcPr>
          <w:p w14:paraId="58D46FA8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5</w:t>
            </w:r>
          </w:p>
        </w:tc>
        <w:tc>
          <w:tcPr>
            <w:tcW w:w="1115" w:type="pct"/>
            <w:shd w:val="clear" w:color="auto" w:fill="auto"/>
            <w:noWrap/>
            <w:hideMark/>
          </w:tcPr>
          <w:p w14:paraId="68CC5778" w14:textId="70A8475B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0</w:t>
            </w:r>
            <w:r w:rsidR="00CB065A"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 xml:space="preserve"> </w:t>
            </w:r>
            <w:r w:rsidRPr="00D230D7">
              <w:rPr>
                <w:rFonts w:ascii="Book Antiqua" w:eastAsia="宋体" w:hAnsi="Book Antiqua"/>
                <w:bCs/>
                <w:kern w:val="2"/>
                <w:lang w:eastAsia="zh-CN"/>
              </w:rPr>
              <w:t>(0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024495D3" w14:textId="0F58EAEC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5</w:t>
            </w:r>
            <w:r w:rsidR="00CB065A" w:rsidRPr="00D230D7">
              <w:rPr>
                <w:rFonts w:ascii="Book Antiqua" w:eastAsia="Times New Roman" w:hAnsi="Book Antiqua"/>
                <w:color w:val="000000"/>
                <w:lang w:eastAsia="zh-CN"/>
              </w:rPr>
              <w:t xml:space="preserve"> </w:t>
            </w:r>
            <w:r w:rsidRPr="00D230D7">
              <w:rPr>
                <w:rFonts w:ascii="Book Antiqua" w:eastAsia="Times New Roman" w:hAnsi="Book Antiqua"/>
                <w:color w:val="000000"/>
                <w:lang w:eastAsia="zh-CN"/>
              </w:rPr>
              <w:t>(38.5)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C348377" w14:textId="77777777" w:rsidR="00F1347C" w:rsidRPr="00D230D7" w:rsidRDefault="00F1347C" w:rsidP="009A7388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zh-CN"/>
              </w:rPr>
            </w:pPr>
          </w:p>
        </w:tc>
      </w:tr>
    </w:tbl>
    <w:p w14:paraId="269791F4" w14:textId="17EC1E12" w:rsidR="00F1347C" w:rsidRPr="00D230D7" w:rsidRDefault="00F1347C" w:rsidP="009A7388">
      <w:pPr>
        <w:spacing w:line="360" w:lineRule="auto"/>
        <w:jc w:val="both"/>
        <w:rPr>
          <w:rFonts w:ascii="Book Antiqua" w:eastAsia="宋体" w:hAnsi="Book Antiqua"/>
          <w:bCs/>
          <w:kern w:val="2"/>
          <w:lang w:eastAsia="zh-CN"/>
        </w:rPr>
      </w:pPr>
      <w:r w:rsidRPr="00D230D7">
        <w:rPr>
          <w:rFonts w:ascii="Book Antiqua" w:eastAsia="宋体" w:hAnsi="Book Antiqua"/>
          <w:bCs/>
          <w:kern w:val="2"/>
          <w:lang w:eastAsia="zh-CN"/>
        </w:rPr>
        <w:fldChar w:fldCharType="end"/>
      </w:r>
      <w:r w:rsidRPr="00D230D7">
        <w:rPr>
          <w:rFonts w:ascii="Book Antiqua" w:eastAsia="宋体" w:hAnsi="Book Antiqua"/>
          <w:bCs/>
          <w:kern w:val="2"/>
          <w:lang w:eastAsia="zh-CN"/>
        </w:rPr>
        <w:t>Note:</w:t>
      </w:r>
      <w:r w:rsidR="00CB065A" w:rsidRPr="00D230D7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Cs/>
          <w:kern w:val="2"/>
          <w:lang w:eastAsia="zh-CN"/>
        </w:rPr>
        <w:t>The</w:t>
      </w:r>
      <w:r w:rsidR="00CB065A" w:rsidRPr="00D230D7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Cs/>
          <w:kern w:val="2"/>
          <w:lang w:eastAsia="zh-CN"/>
        </w:rPr>
        <w:t>data</w:t>
      </w:r>
      <w:r w:rsidR="00CB065A" w:rsidRPr="00D230D7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Cs/>
          <w:kern w:val="2"/>
          <w:lang w:eastAsia="zh-CN"/>
        </w:rPr>
        <w:t>are</w:t>
      </w:r>
      <w:r w:rsidR="00CB065A" w:rsidRPr="00D230D7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Cs/>
          <w:kern w:val="2"/>
          <w:lang w:eastAsia="zh-CN"/>
        </w:rPr>
        <w:t>presented</w:t>
      </w:r>
      <w:r w:rsidR="00CB065A" w:rsidRPr="00D230D7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Cs/>
          <w:kern w:val="2"/>
          <w:lang w:eastAsia="zh-CN"/>
        </w:rPr>
        <w:t>as</w:t>
      </w:r>
      <w:r w:rsidR="00CB065A" w:rsidRPr="00D230D7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Cs/>
          <w:kern w:val="2"/>
          <w:lang w:eastAsia="zh-CN"/>
        </w:rPr>
        <w:t>the</w:t>
      </w:r>
      <w:r w:rsidR="00CB065A" w:rsidRPr="00D230D7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Cs/>
          <w:kern w:val="2"/>
          <w:lang w:eastAsia="zh-CN"/>
        </w:rPr>
        <w:t>numbers</w:t>
      </w:r>
      <w:r w:rsidR="00CB065A" w:rsidRPr="00D230D7">
        <w:rPr>
          <w:rFonts w:ascii="Book Antiqua" w:eastAsia="宋体" w:hAnsi="Book Antiqua"/>
          <w:bCs/>
          <w:kern w:val="2"/>
          <w:lang w:eastAsia="zh-CN"/>
        </w:rPr>
        <w:t xml:space="preserve"> </w:t>
      </w:r>
      <w:r w:rsidRPr="00D230D7">
        <w:rPr>
          <w:rFonts w:ascii="Book Antiqua" w:eastAsia="宋体" w:hAnsi="Book Antiqua"/>
          <w:bCs/>
          <w:kern w:val="2"/>
          <w:lang w:eastAsia="zh-CN"/>
        </w:rPr>
        <w:t>(percentages).</w:t>
      </w:r>
      <w:r w:rsidR="00C7257F" w:rsidRPr="00D230D7">
        <w:rPr>
          <w:rFonts w:ascii="Book Antiqua" w:eastAsia="宋体" w:hAnsi="Book Antiqua"/>
          <w:bCs/>
          <w:kern w:val="2"/>
          <w:lang w:eastAsia="zh-CN"/>
        </w:rPr>
        <w:t xml:space="preserve"> GGO: </w:t>
      </w:r>
      <w:r w:rsidR="001416CB" w:rsidRPr="00D230D7">
        <w:rPr>
          <w:rFonts w:ascii="Book Antiqua" w:eastAsia="宋体" w:hAnsi="Book Antiqua"/>
          <w:bCs/>
          <w:kern w:val="2"/>
          <w:lang w:eastAsia="zh-CN"/>
        </w:rPr>
        <w:t>G</w:t>
      </w:r>
      <w:r w:rsidR="00C7257F" w:rsidRPr="00D230D7">
        <w:rPr>
          <w:rFonts w:ascii="Book Antiqua" w:eastAsia="宋体" w:hAnsi="Book Antiqua"/>
          <w:bCs/>
          <w:kern w:val="2"/>
          <w:lang w:eastAsia="zh-CN"/>
        </w:rPr>
        <w:t xml:space="preserve">round-glass opacity. </w:t>
      </w:r>
    </w:p>
    <w:p w14:paraId="1FC707BF" w14:textId="77777777" w:rsidR="00F1347C" w:rsidRPr="00D230D7" w:rsidRDefault="00F1347C" w:rsidP="009A7388">
      <w:pPr>
        <w:spacing w:line="360" w:lineRule="auto"/>
        <w:jc w:val="both"/>
        <w:rPr>
          <w:rFonts w:ascii="Book Antiqua" w:eastAsia="宋体" w:hAnsi="Book Antiqua"/>
          <w:bCs/>
          <w:kern w:val="2"/>
          <w:lang w:eastAsia="zh-CN"/>
        </w:rPr>
      </w:pPr>
      <w:r w:rsidRPr="00D230D7">
        <w:rPr>
          <w:rFonts w:ascii="Book Antiqua" w:eastAsia="宋体" w:hAnsi="Book Antiqua"/>
          <w:bCs/>
          <w:kern w:val="2"/>
          <w:lang w:eastAsia="zh-CN"/>
        </w:rPr>
        <w:fldChar w:fldCharType="begin"/>
      </w:r>
      <w:r w:rsidRPr="00D230D7">
        <w:rPr>
          <w:rFonts w:ascii="Book Antiqua" w:eastAsia="宋体" w:hAnsi="Book Antiqua"/>
          <w:bCs/>
          <w:kern w:val="2"/>
          <w:lang w:eastAsia="zh-CN"/>
        </w:rPr>
        <w:instrText xml:space="preserve"> LINK Excel.Sheet.12 "E:\\ywr\\Table.xlsx" "Sheet2!R1C1:R27C4" \a \f 4 \h</w:instrText>
      </w:r>
      <w:r w:rsidR="009A7388" w:rsidRPr="00D230D7">
        <w:rPr>
          <w:rFonts w:ascii="Book Antiqua" w:eastAsia="宋体" w:hAnsi="Book Antiqua"/>
          <w:bCs/>
          <w:kern w:val="2"/>
          <w:lang w:eastAsia="zh-CN"/>
        </w:rPr>
        <w:instrText xml:space="preserve"> \* MERGEFORMAT </w:instrText>
      </w:r>
      <w:r w:rsidRPr="00D230D7">
        <w:rPr>
          <w:rFonts w:ascii="Book Antiqua" w:eastAsia="宋体" w:hAnsi="Book Antiqua"/>
          <w:bCs/>
          <w:kern w:val="2"/>
          <w:lang w:eastAsia="zh-CN"/>
        </w:rPr>
        <w:fldChar w:fldCharType="separate"/>
      </w:r>
    </w:p>
    <w:p w14:paraId="3180F684" w14:textId="77777777" w:rsidR="00F1347C" w:rsidRPr="00D230D7" w:rsidRDefault="00F1347C" w:rsidP="009A7388">
      <w:pPr>
        <w:spacing w:line="360" w:lineRule="auto"/>
        <w:jc w:val="both"/>
        <w:rPr>
          <w:rFonts w:ascii="Book Antiqua" w:hAnsi="Book Antiqua"/>
          <w:lang w:eastAsia="zh-CN"/>
        </w:rPr>
      </w:pPr>
      <w:r w:rsidRPr="00D230D7">
        <w:rPr>
          <w:rFonts w:ascii="Book Antiqua" w:eastAsia="宋体" w:hAnsi="Book Antiqua"/>
          <w:bCs/>
          <w:kern w:val="2"/>
          <w:lang w:eastAsia="zh-CN"/>
        </w:rPr>
        <w:fldChar w:fldCharType="end"/>
      </w:r>
    </w:p>
    <w:sectPr w:rsidR="00F1347C" w:rsidRPr="00D230D7" w:rsidSect="0096524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FA612" w14:textId="77777777" w:rsidR="00866F48" w:rsidRDefault="00866F48" w:rsidP="00F30AFA">
      <w:r>
        <w:separator/>
      </w:r>
    </w:p>
  </w:endnote>
  <w:endnote w:type="continuationSeparator" w:id="0">
    <w:p w14:paraId="753B4FB2" w14:textId="77777777" w:rsidR="00866F48" w:rsidRDefault="00866F48" w:rsidP="00F30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587F9" w14:textId="77777777" w:rsidR="000E1197" w:rsidRPr="00F30AFA" w:rsidRDefault="000E1197" w:rsidP="00F30AFA">
    <w:pPr>
      <w:pStyle w:val="a8"/>
      <w:jc w:val="right"/>
      <w:rPr>
        <w:rFonts w:ascii="Book Antiqua" w:hAnsi="Book Antiqua"/>
        <w:sz w:val="24"/>
        <w:szCs w:val="24"/>
      </w:rPr>
    </w:pPr>
    <w:r w:rsidRPr="00F30AFA">
      <w:rPr>
        <w:rFonts w:ascii="Book Antiqua" w:hAnsi="Book Antiqua"/>
        <w:sz w:val="24"/>
        <w:szCs w:val="24"/>
      </w:rPr>
      <w:fldChar w:fldCharType="begin"/>
    </w:r>
    <w:r w:rsidRPr="00F30AFA">
      <w:rPr>
        <w:rFonts w:ascii="Book Antiqua" w:hAnsi="Book Antiqua"/>
        <w:sz w:val="24"/>
        <w:szCs w:val="24"/>
      </w:rPr>
      <w:instrText xml:space="preserve"> PAGE  \* Arabic  \* MERGEFORMAT </w:instrText>
    </w:r>
    <w:r w:rsidRPr="00F30AFA">
      <w:rPr>
        <w:rFonts w:ascii="Book Antiqua" w:hAnsi="Book Antiqua"/>
        <w:sz w:val="24"/>
        <w:szCs w:val="24"/>
      </w:rPr>
      <w:fldChar w:fldCharType="separate"/>
    </w:r>
    <w:r w:rsidR="00023D65">
      <w:rPr>
        <w:rFonts w:ascii="Book Antiqua" w:hAnsi="Book Antiqua"/>
        <w:noProof/>
        <w:sz w:val="24"/>
        <w:szCs w:val="24"/>
      </w:rPr>
      <w:t>2</w:t>
    </w:r>
    <w:r w:rsidRPr="00F30AFA">
      <w:rPr>
        <w:rFonts w:ascii="Book Antiqua" w:hAnsi="Book Antiqua"/>
        <w:sz w:val="24"/>
        <w:szCs w:val="24"/>
      </w:rPr>
      <w:fldChar w:fldCharType="end"/>
    </w:r>
    <w:r w:rsidRPr="00F30AFA">
      <w:rPr>
        <w:rFonts w:ascii="Book Antiqua" w:hAnsi="Book Antiqua"/>
        <w:sz w:val="24"/>
        <w:szCs w:val="24"/>
      </w:rPr>
      <w:t>/</w:t>
    </w:r>
    <w:r w:rsidRPr="00F30AFA">
      <w:rPr>
        <w:rFonts w:ascii="Book Antiqua" w:hAnsi="Book Antiqua"/>
        <w:sz w:val="24"/>
        <w:szCs w:val="24"/>
      </w:rPr>
      <w:fldChar w:fldCharType="begin"/>
    </w:r>
    <w:r w:rsidRPr="00F30AFA">
      <w:rPr>
        <w:rFonts w:ascii="Book Antiqua" w:hAnsi="Book Antiqua"/>
        <w:sz w:val="24"/>
        <w:szCs w:val="24"/>
      </w:rPr>
      <w:instrText xml:space="preserve"> NUMPAGES   \* MERGEFORMAT </w:instrText>
    </w:r>
    <w:r w:rsidRPr="00F30AFA">
      <w:rPr>
        <w:rFonts w:ascii="Book Antiqua" w:hAnsi="Book Antiqua"/>
        <w:sz w:val="24"/>
        <w:szCs w:val="24"/>
      </w:rPr>
      <w:fldChar w:fldCharType="separate"/>
    </w:r>
    <w:r w:rsidR="00023D65">
      <w:rPr>
        <w:rFonts w:ascii="Book Antiqua" w:hAnsi="Book Antiqua"/>
        <w:noProof/>
        <w:sz w:val="24"/>
        <w:szCs w:val="24"/>
      </w:rPr>
      <w:t>29</w:t>
    </w:r>
    <w:r w:rsidRPr="00F30AFA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D0A28" w14:textId="77777777" w:rsidR="00866F48" w:rsidRDefault="00866F48" w:rsidP="00F30AFA">
      <w:r>
        <w:separator/>
      </w:r>
    </w:p>
  </w:footnote>
  <w:footnote w:type="continuationSeparator" w:id="0">
    <w:p w14:paraId="7B74201C" w14:textId="77777777" w:rsidR="00866F48" w:rsidRDefault="00866F48" w:rsidP="00F30A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2145F8"/>
    <w:multiLevelType w:val="multilevel"/>
    <w:tmpl w:val="00ECB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jQxtzAyNDWwNDZS0lEKTi0uzszPAykwrAUACAyEEiwAAAA="/>
  </w:docVars>
  <w:rsids>
    <w:rsidRoot w:val="00A77B3E"/>
    <w:rsid w:val="000047FB"/>
    <w:rsid w:val="0001048B"/>
    <w:rsid w:val="00023D65"/>
    <w:rsid w:val="00081A7B"/>
    <w:rsid w:val="00092DF9"/>
    <w:rsid w:val="000A1C43"/>
    <w:rsid w:val="000C77E3"/>
    <w:rsid w:val="000D385A"/>
    <w:rsid w:val="000E1197"/>
    <w:rsid w:val="000F00BA"/>
    <w:rsid w:val="000F3F42"/>
    <w:rsid w:val="001236DF"/>
    <w:rsid w:val="001416CB"/>
    <w:rsid w:val="001641E7"/>
    <w:rsid w:val="001713CB"/>
    <w:rsid w:val="00196588"/>
    <w:rsid w:val="00197A81"/>
    <w:rsid w:val="001A4F88"/>
    <w:rsid w:val="001B19B7"/>
    <w:rsid w:val="001D4DFB"/>
    <w:rsid w:val="001D6069"/>
    <w:rsid w:val="001D6BB2"/>
    <w:rsid w:val="001E0B02"/>
    <w:rsid w:val="001F0703"/>
    <w:rsid w:val="001F7DB7"/>
    <w:rsid w:val="00203AD5"/>
    <w:rsid w:val="00204551"/>
    <w:rsid w:val="00217F1F"/>
    <w:rsid w:val="0022001D"/>
    <w:rsid w:val="0024079E"/>
    <w:rsid w:val="002462D9"/>
    <w:rsid w:val="002952C3"/>
    <w:rsid w:val="002A3434"/>
    <w:rsid w:val="002B7239"/>
    <w:rsid w:val="002E5749"/>
    <w:rsid w:val="00307717"/>
    <w:rsid w:val="00314F6E"/>
    <w:rsid w:val="00315520"/>
    <w:rsid w:val="00330A35"/>
    <w:rsid w:val="0033355D"/>
    <w:rsid w:val="00354966"/>
    <w:rsid w:val="0036401E"/>
    <w:rsid w:val="00373D49"/>
    <w:rsid w:val="00375D12"/>
    <w:rsid w:val="00391D1A"/>
    <w:rsid w:val="003A3F50"/>
    <w:rsid w:val="003B7EEA"/>
    <w:rsid w:val="003E0EA7"/>
    <w:rsid w:val="003F110D"/>
    <w:rsid w:val="00401463"/>
    <w:rsid w:val="00402411"/>
    <w:rsid w:val="0042496D"/>
    <w:rsid w:val="00443967"/>
    <w:rsid w:val="004471E2"/>
    <w:rsid w:val="00461BE3"/>
    <w:rsid w:val="004653F3"/>
    <w:rsid w:val="00473E7A"/>
    <w:rsid w:val="00492BBF"/>
    <w:rsid w:val="004A141C"/>
    <w:rsid w:val="004E16B5"/>
    <w:rsid w:val="004E70FA"/>
    <w:rsid w:val="004F0B73"/>
    <w:rsid w:val="004F5616"/>
    <w:rsid w:val="005035E9"/>
    <w:rsid w:val="005133FE"/>
    <w:rsid w:val="00514C5B"/>
    <w:rsid w:val="00522216"/>
    <w:rsid w:val="00541DF6"/>
    <w:rsid w:val="0054481C"/>
    <w:rsid w:val="00555A8A"/>
    <w:rsid w:val="00562EA8"/>
    <w:rsid w:val="00565C13"/>
    <w:rsid w:val="00581D85"/>
    <w:rsid w:val="005B26D4"/>
    <w:rsid w:val="005B2A7F"/>
    <w:rsid w:val="005C0024"/>
    <w:rsid w:val="005C78C9"/>
    <w:rsid w:val="00660C36"/>
    <w:rsid w:val="00671822"/>
    <w:rsid w:val="0069689B"/>
    <w:rsid w:val="006A0223"/>
    <w:rsid w:val="006B11CF"/>
    <w:rsid w:val="006E76C7"/>
    <w:rsid w:val="006F122E"/>
    <w:rsid w:val="00711F2D"/>
    <w:rsid w:val="007143DF"/>
    <w:rsid w:val="00715920"/>
    <w:rsid w:val="00721725"/>
    <w:rsid w:val="00724A87"/>
    <w:rsid w:val="00775A4F"/>
    <w:rsid w:val="007A053F"/>
    <w:rsid w:val="007B74FC"/>
    <w:rsid w:val="007D6715"/>
    <w:rsid w:val="00800F08"/>
    <w:rsid w:val="00810C3E"/>
    <w:rsid w:val="00815FB0"/>
    <w:rsid w:val="00827677"/>
    <w:rsid w:val="008365A5"/>
    <w:rsid w:val="00862D6F"/>
    <w:rsid w:val="00866F48"/>
    <w:rsid w:val="00896432"/>
    <w:rsid w:val="008A1F7B"/>
    <w:rsid w:val="008F7913"/>
    <w:rsid w:val="0092430A"/>
    <w:rsid w:val="00926439"/>
    <w:rsid w:val="00931730"/>
    <w:rsid w:val="0096524A"/>
    <w:rsid w:val="009764A0"/>
    <w:rsid w:val="00983768"/>
    <w:rsid w:val="009A7388"/>
    <w:rsid w:val="009B7D82"/>
    <w:rsid w:val="009C7F7B"/>
    <w:rsid w:val="009F4928"/>
    <w:rsid w:val="009F6B3E"/>
    <w:rsid w:val="00A263D7"/>
    <w:rsid w:val="00A32947"/>
    <w:rsid w:val="00A40055"/>
    <w:rsid w:val="00A63D8F"/>
    <w:rsid w:val="00A73B10"/>
    <w:rsid w:val="00A77B3E"/>
    <w:rsid w:val="00A91971"/>
    <w:rsid w:val="00AA3E05"/>
    <w:rsid w:val="00AB0063"/>
    <w:rsid w:val="00AC1DCC"/>
    <w:rsid w:val="00AE23C3"/>
    <w:rsid w:val="00B23401"/>
    <w:rsid w:val="00B34F3A"/>
    <w:rsid w:val="00B57394"/>
    <w:rsid w:val="00B728D3"/>
    <w:rsid w:val="00BA50E6"/>
    <w:rsid w:val="00BC3E19"/>
    <w:rsid w:val="00BC53AD"/>
    <w:rsid w:val="00BF3CC5"/>
    <w:rsid w:val="00C06DF5"/>
    <w:rsid w:val="00C149C0"/>
    <w:rsid w:val="00C27C27"/>
    <w:rsid w:val="00C35D9A"/>
    <w:rsid w:val="00C448F4"/>
    <w:rsid w:val="00C7257F"/>
    <w:rsid w:val="00C75F1F"/>
    <w:rsid w:val="00C839E1"/>
    <w:rsid w:val="00C9064B"/>
    <w:rsid w:val="00C91BCA"/>
    <w:rsid w:val="00C94013"/>
    <w:rsid w:val="00CA2A55"/>
    <w:rsid w:val="00CB065A"/>
    <w:rsid w:val="00CB55FE"/>
    <w:rsid w:val="00D230D7"/>
    <w:rsid w:val="00D3159B"/>
    <w:rsid w:val="00D66DA3"/>
    <w:rsid w:val="00D82FE9"/>
    <w:rsid w:val="00D8624E"/>
    <w:rsid w:val="00D91097"/>
    <w:rsid w:val="00DA33C7"/>
    <w:rsid w:val="00DC75F3"/>
    <w:rsid w:val="00DE3CBD"/>
    <w:rsid w:val="00E02EE7"/>
    <w:rsid w:val="00E03B87"/>
    <w:rsid w:val="00E04327"/>
    <w:rsid w:val="00E35BC3"/>
    <w:rsid w:val="00E8496B"/>
    <w:rsid w:val="00EB36FA"/>
    <w:rsid w:val="00ED7B52"/>
    <w:rsid w:val="00F1347C"/>
    <w:rsid w:val="00F13695"/>
    <w:rsid w:val="00F30AFA"/>
    <w:rsid w:val="00F57C6D"/>
    <w:rsid w:val="00F61AE5"/>
    <w:rsid w:val="00F77812"/>
    <w:rsid w:val="00F80AB4"/>
    <w:rsid w:val="00F92ADD"/>
    <w:rsid w:val="00FB3A02"/>
    <w:rsid w:val="00FC488E"/>
    <w:rsid w:val="00FD423F"/>
    <w:rsid w:val="00FE2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4E6E40"/>
  <w15:docId w15:val="{3DAA249B-506C-4684-A280-7699F0F7A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rsid w:val="00F1347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4">
    <w:name w:val="Balloon Text"/>
    <w:basedOn w:val="a"/>
    <w:link w:val="a5"/>
    <w:rsid w:val="00F1347C"/>
    <w:rPr>
      <w:sz w:val="18"/>
      <w:szCs w:val="18"/>
    </w:rPr>
  </w:style>
  <w:style w:type="character" w:customStyle="1" w:styleId="a5">
    <w:name w:val="批注框文本 字符"/>
    <w:basedOn w:val="a0"/>
    <w:link w:val="a4"/>
    <w:rsid w:val="00F1347C"/>
    <w:rPr>
      <w:sz w:val="18"/>
      <w:szCs w:val="18"/>
    </w:rPr>
  </w:style>
  <w:style w:type="paragraph" w:styleId="a6">
    <w:name w:val="header"/>
    <w:basedOn w:val="a"/>
    <w:link w:val="a7"/>
    <w:rsid w:val="00F30A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rsid w:val="00F30AFA"/>
    <w:rPr>
      <w:sz w:val="18"/>
      <w:szCs w:val="18"/>
    </w:rPr>
  </w:style>
  <w:style w:type="paragraph" w:styleId="a8">
    <w:name w:val="footer"/>
    <w:basedOn w:val="a"/>
    <w:link w:val="a9"/>
    <w:rsid w:val="00F30AF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rsid w:val="00F30AFA"/>
    <w:rPr>
      <w:sz w:val="18"/>
      <w:szCs w:val="18"/>
    </w:rPr>
  </w:style>
  <w:style w:type="paragraph" w:styleId="aa">
    <w:name w:val="annotation text"/>
    <w:basedOn w:val="a"/>
    <w:link w:val="ab"/>
  </w:style>
  <w:style w:type="character" w:customStyle="1" w:styleId="ab">
    <w:name w:val="批注文字 字符"/>
    <w:basedOn w:val="a0"/>
    <w:link w:val="aa"/>
    <w:rPr>
      <w:sz w:val="24"/>
      <w:szCs w:val="24"/>
    </w:rPr>
  </w:style>
  <w:style w:type="paragraph" w:styleId="ac">
    <w:name w:val="Revision"/>
    <w:hidden/>
    <w:uiPriority w:val="99"/>
    <w:semiHidden/>
    <w:rsid w:val="00D82FE9"/>
    <w:rPr>
      <w:sz w:val="24"/>
      <w:szCs w:val="24"/>
    </w:rPr>
  </w:style>
  <w:style w:type="paragraph" w:styleId="ad">
    <w:name w:val="annotation subject"/>
    <w:basedOn w:val="aa"/>
    <w:next w:val="aa"/>
    <w:link w:val="ae"/>
    <w:semiHidden/>
    <w:unhideWhenUsed/>
    <w:rsid w:val="00FB3A02"/>
    <w:rPr>
      <w:b/>
      <w:bCs/>
    </w:rPr>
  </w:style>
  <w:style w:type="character" w:customStyle="1" w:styleId="ae">
    <w:name w:val="批注主题 字符"/>
    <w:basedOn w:val="ab"/>
    <w:link w:val="ad"/>
    <w:semiHidden/>
    <w:rsid w:val="00FB3A02"/>
    <w:rPr>
      <w:b/>
      <w:bCs/>
      <w:sz w:val="24"/>
      <w:szCs w:val="24"/>
    </w:rPr>
  </w:style>
  <w:style w:type="character" w:customStyle="1" w:styleId="viiyi">
    <w:name w:val="viiyi"/>
    <w:basedOn w:val="a0"/>
    <w:rsid w:val="00FB3A02"/>
  </w:style>
  <w:style w:type="character" w:customStyle="1" w:styleId="jlqj4b">
    <w:name w:val="jlqj4b"/>
    <w:basedOn w:val="a0"/>
    <w:rsid w:val="00FB3A02"/>
  </w:style>
  <w:style w:type="paragraph" w:styleId="af">
    <w:name w:val="List Paragraph"/>
    <w:basedOn w:val="a"/>
    <w:uiPriority w:val="34"/>
    <w:qFormat/>
    <w:rsid w:val="00721725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  <w:lang w:val="en-GB"/>
    </w:rPr>
  </w:style>
  <w:style w:type="character" w:styleId="af0">
    <w:name w:val="Hyperlink"/>
    <w:basedOn w:val="a0"/>
    <w:unhideWhenUsed/>
    <w:rsid w:val="00FD423F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FD423F"/>
    <w:rPr>
      <w:color w:val="605E5C"/>
      <w:shd w:val="clear" w:color="auto" w:fill="E1DFDD"/>
    </w:rPr>
  </w:style>
  <w:style w:type="paragraph" w:customStyle="1" w:styleId="1">
    <w:name w:val="正文1"/>
    <w:uiPriority w:val="99"/>
    <w:rsid w:val="00C448F4"/>
    <w:pPr>
      <w:spacing w:line="276" w:lineRule="auto"/>
    </w:pPr>
    <w:rPr>
      <w:rFonts w:ascii="Arial" w:eastAsia="宋体" w:hAnsi="Arial" w:cs="Arial"/>
      <w:color w:val="000000"/>
      <w:sz w:val="22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8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3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5247</Words>
  <Characters>29908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黄思泓</dc:creator>
  <cp:lastModifiedBy>Liansheng Ma</cp:lastModifiedBy>
  <cp:revision>2</cp:revision>
  <dcterms:created xsi:type="dcterms:W3CDTF">2021-11-14T06:26:00Z</dcterms:created>
  <dcterms:modified xsi:type="dcterms:W3CDTF">2021-11-14T06:26:00Z</dcterms:modified>
</cp:coreProperties>
</file>